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D7210" w:rsidRPr="00E01904" w:rsidRDefault="008D7210" w:rsidP="00E0190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>ДУХОВНАЯ ОБРАЗОВАТЕЛЬНАЯ РЕЛИГИОЗНАЯ ОРГАНИЗАЦИЯ ВЫСШЕГО ОБРАЗОВАНИЯ РУССКОЙ ПРАВОСЛАВНОЙ ЦЕРКВИ</w:t>
      </w:r>
    </w:p>
    <w:p w:rsidR="008D7210" w:rsidRPr="00E01904" w:rsidRDefault="008D7210" w:rsidP="00E0190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>ПРАВОСЛАВНЫЙ СВЯТО-ТИХОНОВСКИЙ БОГОСЛОВСКИЙ ИНСТИТУТ</w:t>
      </w:r>
    </w:p>
    <w:p w:rsidR="008D7210" w:rsidRPr="00E01904" w:rsidRDefault="008D7210" w:rsidP="00E01904">
      <w:pPr>
        <w:spacing w:line="276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>КАФЕДРА ПАСТЫРСКОГО И НРАВСТВЕННОГО БОГОСЛОВИЯ</w:t>
      </w:r>
    </w:p>
    <w:p w:rsidR="008D7210" w:rsidRPr="00E01904" w:rsidRDefault="008D7210" w:rsidP="00E0190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D7210" w:rsidRPr="00E01904" w:rsidRDefault="008D7210" w:rsidP="00E0190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D7210" w:rsidRPr="00E01904" w:rsidRDefault="008D7210" w:rsidP="00E0190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8D7210" w:rsidRPr="00E01904" w:rsidTr="00EF7199">
        <w:tc>
          <w:tcPr>
            <w:tcW w:w="4785" w:type="dxa"/>
          </w:tcPr>
          <w:p w:rsidR="008D7210" w:rsidRPr="00E01904" w:rsidRDefault="008D7210" w:rsidP="00E01904">
            <w:pPr>
              <w:pStyle w:val="3"/>
              <w:keepLines/>
              <w:spacing w:after="120" w:line="276" w:lineRule="auto"/>
              <w:ind w:left="72"/>
              <w:jc w:val="center"/>
              <w:rPr>
                <w:bCs/>
                <w:i w:val="0"/>
                <w:iCs w:val="0"/>
              </w:rPr>
            </w:pPr>
          </w:p>
          <w:p w:rsidR="008D7210" w:rsidRPr="00E01904" w:rsidRDefault="008D7210" w:rsidP="00E01904">
            <w:pPr>
              <w:pStyle w:val="3"/>
              <w:keepLines/>
              <w:spacing w:after="120" w:line="276" w:lineRule="auto"/>
              <w:ind w:left="72"/>
              <w:jc w:val="center"/>
              <w:rPr>
                <w:bCs/>
                <w:i w:val="0"/>
                <w:iCs w:val="0"/>
              </w:rPr>
            </w:pPr>
          </w:p>
        </w:tc>
        <w:tc>
          <w:tcPr>
            <w:tcW w:w="4935" w:type="dxa"/>
          </w:tcPr>
          <w:p w:rsidR="008D7210" w:rsidRPr="00E01904" w:rsidRDefault="008D7210" w:rsidP="00E01904">
            <w:pPr>
              <w:spacing w:line="276" w:lineRule="auto"/>
              <w:jc w:val="righ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E01904">
              <w:rPr>
                <w:rFonts w:ascii="Times New Roman" w:hAnsi="Times New Roman" w:cs="Times New Roman"/>
                <w:i/>
                <w:sz w:val="24"/>
                <w:szCs w:val="24"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8D7210" w:rsidRPr="00E01904" w:rsidRDefault="008D7210" w:rsidP="00E01904">
            <w:pPr>
              <w:spacing w:line="276" w:lineRule="auto"/>
              <w:jc w:val="righ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E01904">
              <w:rPr>
                <w:rFonts w:ascii="Times New Roman" w:hAnsi="Times New Roman" w:cs="Times New Roman"/>
                <w:i/>
                <w:sz w:val="24"/>
                <w:szCs w:val="24"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E0190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ПСТБИ</w:t>
            </w:r>
          </w:p>
          <w:p w:rsidR="008D7210" w:rsidRPr="00E01904" w:rsidRDefault="008D7210" w:rsidP="00E01904">
            <w:pPr>
              <w:spacing w:line="276" w:lineRule="auto"/>
              <w:jc w:val="righ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E0190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_____________ / </w:t>
            </w:r>
            <w:proofErr w:type="spellStart"/>
            <w:r w:rsidRPr="00E01904">
              <w:rPr>
                <w:rFonts w:ascii="Times New Roman" w:hAnsi="Times New Roman" w:cs="Times New Roman"/>
                <w:i/>
                <w:sz w:val="24"/>
                <w:szCs w:val="24"/>
              </w:rPr>
              <w:t>прот</w:t>
            </w:r>
            <w:proofErr w:type="spellEnd"/>
            <w:r w:rsidRPr="00E01904">
              <w:rPr>
                <w:rFonts w:ascii="Times New Roman" w:hAnsi="Times New Roman" w:cs="Times New Roman"/>
                <w:i/>
                <w:sz w:val="24"/>
                <w:szCs w:val="24"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8D7210" w:rsidRPr="00E01904" w:rsidRDefault="008D7210" w:rsidP="00E01904">
            <w:pPr>
              <w:spacing w:line="276" w:lineRule="auto"/>
              <w:jc w:val="righ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E01904">
              <w:rPr>
                <w:rFonts w:ascii="Times New Roman" w:hAnsi="Times New Roman" w:cs="Times New Roman"/>
                <w:i/>
                <w:sz w:val="24"/>
                <w:szCs w:val="24"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8D7210" w:rsidRPr="00E01904" w:rsidRDefault="008D7210" w:rsidP="00E01904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4935" w:type="dxa"/>
          </w:tcPr>
          <w:p w:rsidR="008D7210" w:rsidRPr="00E01904" w:rsidRDefault="008D7210" w:rsidP="00E01904">
            <w:pPr>
              <w:pStyle w:val="3"/>
              <w:keepLines/>
              <w:spacing w:after="120" w:line="276" w:lineRule="auto"/>
              <w:ind w:left="72"/>
              <w:jc w:val="center"/>
              <w:rPr>
                <w:bCs/>
                <w:i w:val="0"/>
                <w:iCs w:val="0"/>
              </w:rPr>
            </w:pPr>
          </w:p>
        </w:tc>
      </w:tr>
    </w:tbl>
    <w:p w:rsidR="008D7210" w:rsidRDefault="008D7210" w:rsidP="00E0190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01904" w:rsidRDefault="00E01904" w:rsidP="00E0190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01904" w:rsidRPr="00E01904" w:rsidRDefault="00E01904" w:rsidP="00E0190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D7210" w:rsidRPr="00E01904" w:rsidRDefault="008D7210" w:rsidP="00E01904">
      <w:pPr>
        <w:spacing w:line="276" w:lineRule="auto"/>
        <w:ind w:left="567" w:hanging="567"/>
        <w:jc w:val="center"/>
        <w:rPr>
          <w:rFonts w:ascii="Times New Roman" w:hAnsi="Times New Roman" w:cs="Times New Roman"/>
          <w:sz w:val="24"/>
          <w:szCs w:val="24"/>
        </w:rPr>
      </w:pPr>
    </w:p>
    <w:p w:rsidR="008D7210" w:rsidRPr="00E01904" w:rsidRDefault="008D7210" w:rsidP="00E0190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>РАБОЧАЯ ПРОГРАММА ДИСЦИПЛИНЫ</w:t>
      </w:r>
    </w:p>
    <w:p w:rsidR="008D7210" w:rsidRPr="00E01904" w:rsidRDefault="008D7210" w:rsidP="00E01904">
      <w:pPr>
        <w:spacing w:line="276" w:lineRule="auto"/>
        <w:jc w:val="center"/>
        <w:rPr>
          <w:rFonts w:ascii="Times New Roman" w:hAnsi="Times New Roman" w:cs="Times New Roman"/>
          <w:b/>
          <w:i/>
          <w:spacing w:val="-2"/>
          <w:sz w:val="24"/>
          <w:szCs w:val="24"/>
        </w:rPr>
      </w:pPr>
      <w:r w:rsidRPr="00E01904">
        <w:rPr>
          <w:rFonts w:ascii="Times New Roman" w:hAnsi="Times New Roman" w:cs="Times New Roman"/>
          <w:b/>
          <w:sz w:val="24"/>
          <w:szCs w:val="24"/>
        </w:rPr>
        <w:t>СВЯЩЕННОЕ ПИСАНИЕ НОВОГО ЗАВЕТА (АПОСТОЛ)</w:t>
      </w:r>
    </w:p>
    <w:p w:rsidR="008D7210" w:rsidRDefault="008D7210" w:rsidP="00E0190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01904" w:rsidRPr="00E01904" w:rsidRDefault="00E01904" w:rsidP="00E0190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D7210" w:rsidRPr="00E01904" w:rsidRDefault="008D7210" w:rsidP="00E0190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>Основная образовательная программа:</w:t>
      </w:r>
      <w:r w:rsidRPr="00E0190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01904">
        <w:rPr>
          <w:rFonts w:ascii="Times New Roman" w:hAnsi="Times New Roman" w:cs="Times New Roman"/>
          <w:b/>
          <w:i/>
          <w:sz w:val="24"/>
          <w:szCs w:val="24"/>
        </w:rPr>
        <w:t>Подготовка служителей и религиозного персонала православного вероисповедания</w:t>
      </w:r>
    </w:p>
    <w:p w:rsidR="008D7210" w:rsidRPr="00E01904" w:rsidRDefault="008D7210" w:rsidP="00E01904">
      <w:pPr>
        <w:spacing w:line="276" w:lineRule="auto"/>
        <w:jc w:val="center"/>
        <w:rPr>
          <w:rFonts w:ascii="Times New Roman" w:hAnsi="Times New Roman" w:cs="Times New Roman"/>
          <w:color w:val="244061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>Квалификация выпускника</w:t>
      </w:r>
      <w:r w:rsidRPr="00E01904">
        <w:rPr>
          <w:rFonts w:ascii="Times New Roman" w:hAnsi="Times New Roman" w:cs="Times New Roman"/>
          <w:i/>
          <w:sz w:val="24"/>
          <w:szCs w:val="24"/>
        </w:rPr>
        <w:t xml:space="preserve">: </w:t>
      </w:r>
      <w:r w:rsidRPr="00E01904">
        <w:rPr>
          <w:rFonts w:ascii="Times New Roman" w:hAnsi="Times New Roman" w:cs="Times New Roman"/>
          <w:b/>
          <w:i/>
          <w:sz w:val="24"/>
          <w:szCs w:val="24"/>
        </w:rPr>
        <w:t>бакалавр богословия</w:t>
      </w:r>
    </w:p>
    <w:p w:rsidR="008D7210" w:rsidRPr="00E01904" w:rsidRDefault="008D7210" w:rsidP="00E0190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 xml:space="preserve">Форма обучения: </w:t>
      </w:r>
      <w:r w:rsidRPr="00E01904">
        <w:rPr>
          <w:rFonts w:ascii="Times New Roman" w:hAnsi="Times New Roman" w:cs="Times New Roman"/>
          <w:b/>
          <w:i/>
          <w:sz w:val="24"/>
          <w:szCs w:val="24"/>
        </w:rPr>
        <w:t>очная</w:t>
      </w:r>
      <w:r w:rsidR="00E21773">
        <w:rPr>
          <w:rFonts w:ascii="Times New Roman" w:hAnsi="Times New Roman" w:cs="Times New Roman"/>
          <w:b/>
          <w:i/>
          <w:sz w:val="24"/>
          <w:szCs w:val="24"/>
        </w:rPr>
        <w:t>, очно-заочная</w:t>
      </w:r>
    </w:p>
    <w:p w:rsidR="008D7210" w:rsidRPr="00E01904" w:rsidRDefault="008D7210" w:rsidP="00E0190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D7210" w:rsidRPr="00E01904" w:rsidRDefault="008D7210" w:rsidP="00E0190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D7210" w:rsidRDefault="008D7210" w:rsidP="00E0190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01904" w:rsidRDefault="00E01904" w:rsidP="00E0190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01904" w:rsidRDefault="00E01904" w:rsidP="00E0190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01904" w:rsidRDefault="00E01904" w:rsidP="00E0190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01904" w:rsidRDefault="00E01904" w:rsidP="00E0190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01904" w:rsidRDefault="00E01904" w:rsidP="00E0190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01904" w:rsidRPr="00E01904" w:rsidRDefault="00E01904" w:rsidP="00E0190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10475" w:rsidRPr="00E01904" w:rsidRDefault="008D7210" w:rsidP="00E01904">
      <w:pPr>
        <w:widowControl w:val="0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>Москва, 201</w:t>
      </w:r>
      <w:r w:rsidR="00E01904" w:rsidRPr="00E01904">
        <w:rPr>
          <w:rFonts w:ascii="Times New Roman" w:hAnsi="Times New Roman" w:cs="Times New Roman"/>
          <w:sz w:val="24"/>
          <w:szCs w:val="24"/>
        </w:rPr>
        <w:t>8</w:t>
      </w:r>
      <w:r w:rsidRPr="00E01904">
        <w:rPr>
          <w:rFonts w:ascii="Times New Roman" w:hAnsi="Times New Roman" w:cs="Times New Roman"/>
          <w:sz w:val="24"/>
          <w:szCs w:val="24"/>
        </w:rPr>
        <w:t xml:space="preserve"> г.</w:t>
      </w:r>
      <w:r w:rsidR="001F117B" w:rsidRPr="00E01904"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eastAsia="en-US"/>
        </w:rPr>
        <w:id w:val="1482579780"/>
        <w:docPartObj>
          <w:docPartGallery w:val="Table of Contents"/>
          <w:docPartUnique/>
        </w:docPartObj>
      </w:sdtPr>
      <w:sdtEndPr/>
      <w:sdtContent>
        <w:p w:rsidR="00210475" w:rsidRPr="00E01904" w:rsidRDefault="00210475" w:rsidP="00E01904">
          <w:pPr>
            <w:pStyle w:val="ad"/>
            <w:spacing w:before="0" w:after="120"/>
            <w:jc w:val="both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E01904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1F24B7" w:rsidRPr="00E01904" w:rsidRDefault="00DF1527" w:rsidP="00E01904">
          <w:pPr>
            <w:pStyle w:val="24"/>
            <w:tabs>
              <w:tab w:val="right" w:leader="dot" w:pos="9345"/>
            </w:tabs>
            <w:spacing w:after="120" w:line="276" w:lineRule="auto"/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r w:rsidRPr="00E01904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210475" w:rsidRPr="00E01904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E01904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486839295" w:history="1">
            <w:r w:rsidR="001F24B7" w:rsidRPr="00E01904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Цели дисциплины</w:t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86839295 \h </w:instrText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E2177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F24B7" w:rsidRPr="00E01904" w:rsidRDefault="004360B9" w:rsidP="00E01904">
          <w:pPr>
            <w:pStyle w:val="24"/>
            <w:tabs>
              <w:tab w:val="right" w:leader="dot" w:pos="9345"/>
            </w:tabs>
            <w:spacing w:after="120" w:line="276" w:lineRule="auto"/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86839296" w:history="1">
            <w:r w:rsidR="001F24B7" w:rsidRPr="00E01904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Место дисциплины в структуре основной образовательной программы</w:t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86839296 \h </w:instrText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E2177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F24B7" w:rsidRPr="00E01904" w:rsidRDefault="004360B9" w:rsidP="00E01904">
          <w:pPr>
            <w:pStyle w:val="24"/>
            <w:tabs>
              <w:tab w:val="right" w:leader="dot" w:pos="9345"/>
            </w:tabs>
            <w:spacing w:after="120" w:line="276" w:lineRule="auto"/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86839297" w:history="1">
            <w:r w:rsidR="001F24B7" w:rsidRPr="00E01904">
              <w:rPr>
                <w:rStyle w:val="ab"/>
                <w:rFonts w:ascii="Times New Roman" w:eastAsia="Times New Roman" w:hAnsi="Times New Roman" w:cs="Times New Roman"/>
                <w:noProof/>
                <w:sz w:val="24"/>
                <w:szCs w:val="24"/>
              </w:rPr>
              <w:t>Планируемые результаты обучения по дисциплине</w:t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86839297 \h </w:instrText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E2177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F24B7" w:rsidRPr="00E01904" w:rsidRDefault="004360B9" w:rsidP="00E01904">
          <w:pPr>
            <w:pStyle w:val="24"/>
            <w:tabs>
              <w:tab w:val="right" w:leader="dot" w:pos="9345"/>
            </w:tabs>
            <w:spacing w:after="120" w:line="276" w:lineRule="auto"/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86839298" w:history="1">
            <w:r w:rsidR="001F24B7" w:rsidRPr="00E01904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Объем дисциплины</w:t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86839298 \h </w:instrText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E2177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5</w:t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F24B7" w:rsidRPr="00E01904" w:rsidRDefault="004360B9" w:rsidP="00E01904">
          <w:pPr>
            <w:pStyle w:val="24"/>
            <w:tabs>
              <w:tab w:val="right" w:leader="dot" w:pos="9345"/>
            </w:tabs>
            <w:spacing w:after="120" w:line="276" w:lineRule="auto"/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86839299" w:history="1">
            <w:r w:rsidR="001F24B7" w:rsidRPr="00E01904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Разделы дисциплины и их трудоемкость по видам учебных занятий</w:t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86839299 \h </w:instrText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E2177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F24B7" w:rsidRPr="00E01904" w:rsidRDefault="004360B9" w:rsidP="00E01904">
          <w:pPr>
            <w:pStyle w:val="24"/>
            <w:tabs>
              <w:tab w:val="right" w:leader="dot" w:pos="9345"/>
            </w:tabs>
            <w:spacing w:after="120" w:line="276" w:lineRule="auto"/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86839300" w:history="1">
            <w:r w:rsidR="001F24B7" w:rsidRPr="00E01904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Содержание дисциплины, структурированное по темам</w:t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86839300 \h </w:instrText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E2177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F24B7" w:rsidRPr="00E01904" w:rsidRDefault="004360B9" w:rsidP="00E01904">
          <w:pPr>
            <w:pStyle w:val="24"/>
            <w:tabs>
              <w:tab w:val="right" w:leader="dot" w:pos="9345"/>
            </w:tabs>
            <w:spacing w:after="120" w:line="276" w:lineRule="auto"/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86839301" w:history="1">
            <w:r w:rsidR="001F24B7" w:rsidRPr="00E01904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Перечень учебно-методического обеспечения самостоятельной работы обучающихся</w:t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86839301 \h </w:instrText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E2177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8</w:t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F24B7" w:rsidRPr="00E01904" w:rsidRDefault="004360B9" w:rsidP="00E01904">
          <w:pPr>
            <w:pStyle w:val="24"/>
            <w:tabs>
              <w:tab w:val="right" w:leader="dot" w:pos="9345"/>
            </w:tabs>
            <w:spacing w:after="120" w:line="276" w:lineRule="auto"/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86839302" w:history="1">
            <w:r w:rsidR="001F24B7" w:rsidRPr="00E01904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Фонд оценочных средств</w:t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86839302 \h </w:instrText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E2177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8</w:t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F24B7" w:rsidRPr="00E01904" w:rsidRDefault="004360B9" w:rsidP="00E01904">
          <w:pPr>
            <w:pStyle w:val="31"/>
            <w:tabs>
              <w:tab w:val="right" w:leader="dot" w:pos="9345"/>
            </w:tabs>
            <w:spacing w:after="120" w:line="276" w:lineRule="auto"/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86839303" w:history="1">
            <w:r w:rsidR="001F24B7" w:rsidRPr="00E01904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Критерии оценивания устных опросов</w:t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86839303 \h </w:instrText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E2177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1</w:t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F24B7" w:rsidRPr="00E01904" w:rsidRDefault="004360B9" w:rsidP="00E01904">
          <w:pPr>
            <w:pStyle w:val="24"/>
            <w:tabs>
              <w:tab w:val="right" w:leader="dot" w:pos="9345"/>
            </w:tabs>
            <w:spacing w:after="120" w:line="276" w:lineRule="auto"/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86839304" w:history="1">
            <w:r w:rsidR="001F24B7" w:rsidRPr="00E01904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Литература по дисциплине</w:t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86839304 \h </w:instrText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E2177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3</w:t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F24B7" w:rsidRPr="00E01904" w:rsidRDefault="004360B9" w:rsidP="00E01904">
          <w:pPr>
            <w:pStyle w:val="24"/>
            <w:tabs>
              <w:tab w:val="right" w:leader="dot" w:pos="9345"/>
            </w:tabs>
            <w:spacing w:after="120" w:line="276" w:lineRule="auto"/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86839305" w:history="1">
            <w:r w:rsidR="001F24B7" w:rsidRPr="00E01904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Интернет-ресурсы</w:t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86839305 \h </w:instrText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E2177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4</w:t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F24B7" w:rsidRPr="00E01904" w:rsidRDefault="004360B9" w:rsidP="00E01904">
          <w:pPr>
            <w:pStyle w:val="24"/>
            <w:tabs>
              <w:tab w:val="right" w:leader="dot" w:pos="9345"/>
            </w:tabs>
            <w:spacing w:after="120" w:line="276" w:lineRule="auto"/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86839306" w:history="1">
            <w:r w:rsidR="001F24B7" w:rsidRPr="00E01904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Методические указания для освоения дисциплины</w:t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86839306 \h </w:instrText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E2177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4</w:t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F24B7" w:rsidRPr="00E01904" w:rsidRDefault="004360B9" w:rsidP="00E01904">
          <w:pPr>
            <w:pStyle w:val="24"/>
            <w:tabs>
              <w:tab w:val="right" w:leader="dot" w:pos="9345"/>
            </w:tabs>
            <w:spacing w:after="120" w:line="276" w:lineRule="auto"/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86839307" w:history="1">
            <w:r w:rsidR="001F24B7" w:rsidRPr="00E01904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Материально-техническая база  для осуществления образовательного процесса</w:t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86839307 \h </w:instrText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E2177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4</w:t>
            </w:r>
            <w:r w:rsidR="001F24B7" w:rsidRPr="00E019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210475" w:rsidRPr="00E01904" w:rsidRDefault="00DF1527" w:rsidP="00E01904">
          <w:pPr>
            <w:spacing w:line="276" w:lineRule="auto"/>
            <w:jc w:val="both"/>
            <w:rPr>
              <w:rFonts w:ascii="Times New Roman" w:hAnsi="Times New Roman" w:cs="Times New Roman"/>
              <w:sz w:val="24"/>
              <w:szCs w:val="24"/>
            </w:rPr>
          </w:pPr>
          <w:r w:rsidRPr="00E01904">
            <w:rPr>
              <w:rFonts w:ascii="Times New Roman" w:hAnsi="Times New Roman" w:cs="Times New Roman"/>
              <w:b/>
              <w:bCs/>
              <w:sz w:val="24"/>
              <w:szCs w:val="24"/>
            </w:rPr>
            <w:fldChar w:fldCharType="end"/>
          </w:r>
        </w:p>
      </w:sdtContent>
    </w:sdt>
    <w:p w:rsidR="00210475" w:rsidRPr="00E01904" w:rsidRDefault="00210475" w:rsidP="00E01904">
      <w:pPr>
        <w:pStyle w:val="10"/>
        <w:spacing w:before="0" w:after="120" w:line="276" w:lineRule="auto"/>
        <w:jc w:val="both"/>
        <w:rPr>
          <w:sz w:val="24"/>
          <w:szCs w:val="24"/>
        </w:rPr>
      </w:pPr>
    </w:p>
    <w:p w:rsidR="00210475" w:rsidRPr="00E01904" w:rsidRDefault="00210475" w:rsidP="00E01904">
      <w:pPr>
        <w:pStyle w:val="10"/>
        <w:spacing w:before="0" w:after="120" w:line="276" w:lineRule="auto"/>
        <w:jc w:val="both"/>
        <w:rPr>
          <w:sz w:val="24"/>
          <w:szCs w:val="24"/>
        </w:rPr>
      </w:pPr>
    </w:p>
    <w:p w:rsidR="00210475" w:rsidRPr="00E01904" w:rsidRDefault="00210475" w:rsidP="00E01904">
      <w:pPr>
        <w:pStyle w:val="10"/>
        <w:spacing w:before="0" w:after="120" w:line="276" w:lineRule="auto"/>
        <w:jc w:val="both"/>
        <w:rPr>
          <w:sz w:val="24"/>
          <w:szCs w:val="24"/>
        </w:rPr>
      </w:pPr>
    </w:p>
    <w:p w:rsidR="00210475" w:rsidRPr="00E01904" w:rsidRDefault="00210475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F24B7" w:rsidRPr="00E01904" w:rsidRDefault="001F24B7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210475" w:rsidRPr="00E01904" w:rsidRDefault="00210475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F24B7" w:rsidRPr="00E01904" w:rsidRDefault="001F24B7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F24B7" w:rsidRPr="00E01904" w:rsidRDefault="001F24B7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F24B7" w:rsidRPr="00E01904" w:rsidRDefault="001F24B7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F24B7" w:rsidRPr="00E01904" w:rsidRDefault="001F24B7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F24B7" w:rsidRPr="00E01904" w:rsidRDefault="001F24B7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F24B7" w:rsidRPr="00E01904" w:rsidRDefault="001F24B7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F24B7" w:rsidRPr="00E01904" w:rsidRDefault="001F24B7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F24B7" w:rsidRPr="00E01904" w:rsidRDefault="001F24B7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F24B7" w:rsidRPr="00E01904" w:rsidRDefault="001F24B7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F24B7" w:rsidRPr="00E01904" w:rsidRDefault="001F24B7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F24B7" w:rsidRPr="00E01904" w:rsidRDefault="001F24B7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32741F" w:rsidRPr="00E01904" w:rsidRDefault="00DD3100" w:rsidP="00E01904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72" w:name="_Toc486839295"/>
      <w:r w:rsidRPr="00E01904">
        <w:rPr>
          <w:rFonts w:cs="Times New Roman"/>
          <w:sz w:val="24"/>
          <w:szCs w:val="24"/>
        </w:rPr>
        <w:lastRenderedPageBreak/>
        <w:t>Цели дисциплины</w:t>
      </w:r>
      <w:bookmarkEnd w:id="72"/>
    </w:p>
    <w:p w:rsidR="0032741F" w:rsidRPr="00E01904" w:rsidRDefault="0032741F" w:rsidP="00E01904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E0190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Целью преподавания дисциплины «Священное Писание Нового Завета (Апостол)» является получение студентами базовых представлений об обстоятельствах написания и фактическом содержании Деяний апостолов, посланий ап. </w:t>
      </w:r>
      <w:proofErr w:type="gramStart"/>
      <w:r w:rsidRPr="00E0190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Павла и Соборных посланий, достижение свободной ориентации в хронологии и географии апостольского века, ознакомление с важнейшими </w:t>
      </w:r>
      <w:proofErr w:type="spellStart"/>
      <w:r w:rsidRPr="00E01904">
        <w:rPr>
          <w:rFonts w:ascii="Times New Roman" w:eastAsia="Times New Roman" w:hAnsi="Times New Roman" w:cs="Times New Roman"/>
          <w:sz w:val="24"/>
          <w:szCs w:val="24"/>
          <w:lang w:eastAsia="ru-RU"/>
        </w:rPr>
        <w:t>вероучительными</w:t>
      </w:r>
      <w:proofErr w:type="spellEnd"/>
      <w:r w:rsidRPr="00E0190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и организационно-практическими проблемами, стоявшими перед </w:t>
      </w:r>
      <w:proofErr w:type="spellStart"/>
      <w:r w:rsidRPr="00E01904">
        <w:rPr>
          <w:rFonts w:ascii="Times New Roman" w:eastAsia="Times New Roman" w:hAnsi="Times New Roman" w:cs="Times New Roman"/>
          <w:sz w:val="24"/>
          <w:szCs w:val="24"/>
          <w:lang w:eastAsia="ru-RU"/>
        </w:rPr>
        <w:t>первохристианской</w:t>
      </w:r>
      <w:proofErr w:type="spellEnd"/>
      <w:r w:rsidRPr="00E0190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Церковью, а также с основными идеями, понятиями и направлениями новозаветного библейского богословия, начальное ознакомление с некоторыми методами и положениями современной библейской науки. </w:t>
      </w:r>
      <w:proofErr w:type="gramEnd"/>
    </w:p>
    <w:p w:rsidR="001F24B7" w:rsidRPr="00E01904" w:rsidRDefault="001F24B7" w:rsidP="00E01904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1F24B7" w:rsidRPr="00E01904" w:rsidRDefault="001F24B7" w:rsidP="00E01904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73" w:name="_Toc486839296"/>
      <w:r w:rsidRPr="00E01904">
        <w:rPr>
          <w:rFonts w:cs="Times New Roman"/>
          <w:sz w:val="24"/>
          <w:szCs w:val="24"/>
        </w:rPr>
        <w:t>Место дисциплины в структуре основной образовательной программы</w:t>
      </w:r>
      <w:bookmarkEnd w:id="73"/>
    </w:p>
    <w:p w:rsidR="001F24B7" w:rsidRPr="00E01904" w:rsidRDefault="001F24B7" w:rsidP="00E01904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E01904">
        <w:rPr>
          <w:b w:val="0"/>
        </w:rPr>
        <w:t xml:space="preserve">Дисциплина </w:t>
      </w:r>
      <w:r w:rsidR="002747A7" w:rsidRPr="00E01904">
        <w:rPr>
          <w:b w:val="0"/>
        </w:rPr>
        <w:t xml:space="preserve">является обязательной, она </w:t>
      </w:r>
      <w:r w:rsidRPr="00E01904">
        <w:rPr>
          <w:b w:val="0"/>
        </w:rPr>
        <w:t>входит в базовую часть профессионального цикла образовательной программы и изучается на втором курсе бакалавриата (3 и 4 семестр). Она является естественным продолжением курса «</w:t>
      </w:r>
      <w:r w:rsidR="002747A7" w:rsidRPr="00E01904">
        <w:rPr>
          <w:b w:val="0"/>
        </w:rPr>
        <w:t>Священное Писание</w:t>
      </w:r>
      <w:r w:rsidRPr="00E01904">
        <w:rPr>
          <w:b w:val="0"/>
        </w:rPr>
        <w:t xml:space="preserve"> Нов</w:t>
      </w:r>
      <w:r w:rsidR="002747A7" w:rsidRPr="00E01904">
        <w:rPr>
          <w:b w:val="0"/>
        </w:rPr>
        <w:t xml:space="preserve">ого </w:t>
      </w:r>
      <w:r w:rsidRPr="00E01904">
        <w:rPr>
          <w:b w:val="0"/>
        </w:rPr>
        <w:t>Завет</w:t>
      </w:r>
      <w:r w:rsidR="002747A7" w:rsidRPr="00E01904">
        <w:rPr>
          <w:b w:val="0"/>
        </w:rPr>
        <w:t>а</w:t>
      </w:r>
      <w:r w:rsidRPr="00E01904">
        <w:rPr>
          <w:b w:val="0"/>
        </w:rPr>
        <w:t xml:space="preserve"> (Четвероевангелие)» и теснейшим образом связана с изучением целого ряда других богословских предметов – Священного Писания Ветхого Завета, Истории древней христианской Церкви, Догматического, Практического и Сравнительного богословия, Канонического права, являясь необходимой предшествующей ступенью для их освоения. Данный курс позволит студентам увидеть в</w:t>
      </w:r>
      <w:proofErr w:type="gramStart"/>
      <w:r w:rsidRPr="00E01904">
        <w:rPr>
          <w:b w:val="0"/>
        </w:rPr>
        <w:t xml:space="preserve"> С</w:t>
      </w:r>
      <w:proofErr w:type="gramEnd"/>
      <w:r w:rsidRPr="00E01904">
        <w:rPr>
          <w:b w:val="0"/>
        </w:rPr>
        <w:t xml:space="preserve">в. Писании Нового Завета ядро всего христианского богословия, содержащее в себе, с одной стороны, развитие и завершение ряда ветхозаветных тем, а с другой стороны, представляющее собой основу позднейшей церковной традиции. </w:t>
      </w:r>
    </w:p>
    <w:p w:rsidR="001F24B7" w:rsidRPr="00E01904" w:rsidRDefault="001F24B7" w:rsidP="00E01904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1F24B7" w:rsidRPr="00E01904" w:rsidRDefault="001F24B7" w:rsidP="00E01904">
      <w:pPr>
        <w:pStyle w:val="2"/>
        <w:spacing w:before="0" w:after="120" w:line="276" w:lineRule="auto"/>
        <w:jc w:val="both"/>
        <w:rPr>
          <w:rFonts w:eastAsia="Times New Roman" w:cs="Times New Roman"/>
          <w:sz w:val="24"/>
          <w:szCs w:val="24"/>
        </w:rPr>
      </w:pPr>
      <w:bookmarkStart w:id="74" w:name="_Toc486839297"/>
      <w:r w:rsidRPr="00E01904">
        <w:rPr>
          <w:rFonts w:eastAsia="Times New Roman" w:cs="Times New Roman"/>
          <w:sz w:val="24"/>
          <w:szCs w:val="24"/>
        </w:rPr>
        <w:t xml:space="preserve">Планируемые результаты </w:t>
      </w:r>
      <w:proofErr w:type="gramStart"/>
      <w:r w:rsidRPr="00E01904">
        <w:rPr>
          <w:rFonts w:eastAsia="Times New Roman" w:cs="Times New Roman"/>
          <w:sz w:val="24"/>
          <w:szCs w:val="24"/>
        </w:rPr>
        <w:t>обучения по дисциплине</w:t>
      </w:r>
      <w:bookmarkEnd w:id="74"/>
      <w:proofErr w:type="gramEnd"/>
    </w:p>
    <w:p w:rsidR="008829F6" w:rsidRPr="00E01904" w:rsidRDefault="008829F6" w:rsidP="00E01904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Cs w:val="24"/>
        </w:rPr>
      </w:pPr>
      <w:bookmarkStart w:id="75" w:name="_Toc474158824"/>
      <w:bookmarkStart w:id="76" w:name="_Toc474326336"/>
      <w:r w:rsidRPr="00E01904">
        <w:rPr>
          <w:rFonts w:ascii="Times New Roman" w:hAnsi="Times New Roman" w:cs="Times New Roman"/>
          <w:szCs w:val="24"/>
        </w:rPr>
        <w:t>Компетенция, формируемая дисциплиной</w:t>
      </w:r>
      <w:bookmarkEnd w:id="75"/>
      <w:bookmarkEnd w:id="76"/>
    </w:p>
    <w:p w:rsidR="008829F6" w:rsidRPr="00E01904" w:rsidRDefault="008829F6" w:rsidP="00E01904">
      <w:pPr>
        <w:widowControl w:val="0"/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bookmarkStart w:id="77" w:name="_Toc473664500"/>
      <w:bookmarkStart w:id="78" w:name="_Toc473718078"/>
      <w:bookmarkStart w:id="79" w:name="_Toc474158825"/>
      <w:bookmarkStart w:id="80" w:name="_Toc474326337"/>
      <w:proofErr w:type="gramStart"/>
      <w:r w:rsidRPr="00E01904">
        <w:rPr>
          <w:rFonts w:ascii="Times New Roman" w:eastAsia="Times New Roman" w:hAnsi="Times New Roman" w:cs="Times New Roman"/>
          <w:sz w:val="24"/>
          <w:szCs w:val="24"/>
          <w:lang w:eastAsia="ru-RU"/>
        </w:rPr>
        <w:t>Дисциплина «Священное Писание Нового Завета (Апостол)» призвана сформировать у обучающихся общепрофессиональную компетенцию ОПК-2</w:t>
      </w:r>
      <w:r w:rsidR="002747A7" w:rsidRPr="00E01904">
        <w:rPr>
          <w:rFonts w:ascii="Times New Roman" w:eastAsia="Times New Roman" w:hAnsi="Times New Roman" w:cs="Times New Roman"/>
          <w:sz w:val="24"/>
          <w:szCs w:val="24"/>
          <w:lang w:eastAsia="ru-RU"/>
        </w:rPr>
        <w:t>: способность использовать базовые знания в области теологии при решении профессиональных задач</w:t>
      </w:r>
      <w:r w:rsidRPr="00E01904">
        <w:rPr>
          <w:rFonts w:ascii="Times New Roman" w:eastAsia="Times New Roman" w:hAnsi="Times New Roman" w:cs="Times New Roman"/>
          <w:sz w:val="24"/>
          <w:szCs w:val="24"/>
          <w:lang w:eastAsia="ru-RU"/>
        </w:rPr>
        <w:t>,</w:t>
      </w:r>
      <w:r w:rsidR="002747A7" w:rsidRPr="00E0190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–</w:t>
      </w:r>
      <w:r w:rsidRPr="00E0190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обеспечиваемую базовыми теологическими дисциплинами.</w:t>
      </w:r>
      <w:proofErr w:type="gramEnd"/>
      <w:r w:rsidRPr="00E0190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В общем объеме образовательной программы результаты освоения дисциплины  работают на обеспечение экспертно-консультативной деятельности теолога.</w:t>
      </w:r>
    </w:p>
    <w:p w:rsidR="008829F6" w:rsidRPr="00E01904" w:rsidRDefault="008829F6" w:rsidP="00E01904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Cs w:val="24"/>
        </w:rPr>
      </w:pPr>
      <w:r w:rsidRPr="00E01904">
        <w:rPr>
          <w:rFonts w:ascii="Times New Roman" w:hAnsi="Times New Roman" w:cs="Times New Roman"/>
          <w:szCs w:val="24"/>
        </w:rPr>
        <w:t>Этапы освоения компетенции</w:t>
      </w:r>
      <w:bookmarkEnd w:id="77"/>
      <w:bookmarkEnd w:id="78"/>
      <w:bookmarkEnd w:id="79"/>
      <w:bookmarkEnd w:id="80"/>
    </w:p>
    <w:p w:rsidR="001F24B7" w:rsidRPr="00E01904" w:rsidRDefault="001F24B7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81" w:name="_Toc473664501"/>
      <w:bookmarkStart w:id="82" w:name="_Toc473543270"/>
      <w:bookmarkStart w:id="83" w:name="_Toc473718079"/>
      <w:bookmarkStart w:id="84" w:name="_Toc474158826"/>
      <w:bookmarkStart w:id="85" w:name="_Toc474326338"/>
      <w:bookmarkStart w:id="86" w:name="_Toc473192889"/>
      <w:r w:rsidRPr="00E01904">
        <w:rPr>
          <w:rFonts w:ascii="Times New Roman" w:hAnsi="Times New Roman" w:cs="Times New Roman"/>
          <w:sz w:val="24"/>
          <w:szCs w:val="24"/>
        </w:rPr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1F24B7" w:rsidRPr="00E01904" w:rsidRDefault="001F24B7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 xml:space="preserve">На начальном этапе в течение семестра формируются </w:t>
      </w:r>
      <w:proofErr w:type="spellStart"/>
      <w:r w:rsidRPr="00E01904">
        <w:rPr>
          <w:rFonts w:ascii="Times New Roman" w:hAnsi="Times New Roman" w:cs="Times New Roman"/>
          <w:sz w:val="24"/>
          <w:szCs w:val="24"/>
        </w:rPr>
        <w:t>знаниевые</w:t>
      </w:r>
      <w:proofErr w:type="spellEnd"/>
      <w:r w:rsidRPr="00E01904">
        <w:rPr>
          <w:rFonts w:ascii="Times New Roman" w:hAnsi="Times New Roman" w:cs="Times New Roman"/>
          <w:sz w:val="24"/>
          <w:szCs w:val="24"/>
        </w:rPr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E01904">
        <w:rPr>
          <w:rFonts w:ascii="Times New Roman" w:hAnsi="Times New Roman" w:cs="Times New Roman"/>
          <w:sz w:val="24"/>
          <w:szCs w:val="24"/>
        </w:rPr>
        <w:t>Обучающийся</w:t>
      </w:r>
      <w:proofErr w:type="gramEnd"/>
      <w:r w:rsidRPr="00E01904">
        <w:rPr>
          <w:rFonts w:ascii="Times New Roman" w:hAnsi="Times New Roman" w:cs="Times New Roman"/>
          <w:sz w:val="24"/>
          <w:szCs w:val="24"/>
        </w:rPr>
        <w:t xml:space="preserve"> воспроизводит термины, факты, методы, понятия, принципы и правила; решает учебные </w:t>
      </w:r>
      <w:r w:rsidRPr="00E01904">
        <w:rPr>
          <w:rFonts w:ascii="Times New Roman" w:hAnsi="Times New Roman" w:cs="Times New Roman"/>
          <w:sz w:val="24"/>
          <w:szCs w:val="24"/>
        </w:rPr>
        <w:lastRenderedPageBreak/>
        <w:t>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1F24B7" w:rsidRPr="00E01904" w:rsidRDefault="001F24B7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 xml:space="preserve">Основной этап. Освоение этого этапа проходит к концу семестрового обучения. </w:t>
      </w:r>
      <w:proofErr w:type="gramStart"/>
      <w:r w:rsidRPr="00E01904">
        <w:rPr>
          <w:rFonts w:ascii="Times New Roman" w:hAnsi="Times New Roman" w:cs="Times New Roman"/>
          <w:sz w:val="24"/>
          <w:szCs w:val="24"/>
        </w:rPr>
        <w:t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</w:t>
      </w:r>
      <w:proofErr w:type="gramEnd"/>
      <w:r w:rsidRPr="00E01904">
        <w:rPr>
          <w:rFonts w:ascii="Times New Roman" w:hAnsi="Times New Roman" w:cs="Times New Roman"/>
          <w:sz w:val="24"/>
          <w:szCs w:val="24"/>
        </w:rPr>
        <w:t xml:space="preserve"> Контроль качества освоения основного этапа компетенции выносится на промежуточную аттестацию.</w:t>
      </w:r>
    </w:p>
    <w:p w:rsidR="001F24B7" w:rsidRPr="00E01904" w:rsidRDefault="001F24B7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 xml:space="preserve">Завершающий этап подразумевает достижение </w:t>
      </w:r>
      <w:proofErr w:type="gramStart"/>
      <w:r w:rsidRPr="00E01904">
        <w:rPr>
          <w:rFonts w:ascii="Times New Roman" w:hAnsi="Times New Roman" w:cs="Times New Roman"/>
          <w:sz w:val="24"/>
          <w:szCs w:val="24"/>
        </w:rPr>
        <w:t>обучающимся</w:t>
      </w:r>
      <w:proofErr w:type="gramEnd"/>
      <w:r w:rsidRPr="00E01904">
        <w:rPr>
          <w:rFonts w:ascii="Times New Roman" w:hAnsi="Times New Roman" w:cs="Times New Roman"/>
          <w:sz w:val="24"/>
          <w:szCs w:val="24"/>
        </w:rPr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.</w:t>
      </w:r>
    </w:p>
    <w:bookmarkEnd w:id="81"/>
    <w:bookmarkEnd w:id="82"/>
    <w:bookmarkEnd w:id="83"/>
    <w:bookmarkEnd w:id="84"/>
    <w:bookmarkEnd w:id="85"/>
    <w:bookmarkEnd w:id="86"/>
    <w:p w:rsidR="008829F6" w:rsidRPr="00E01904" w:rsidRDefault="001F24B7" w:rsidP="00E01904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Cs w:val="24"/>
        </w:rPr>
      </w:pPr>
      <w:r w:rsidRPr="00E01904">
        <w:rPr>
          <w:rFonts w:ascii="Times New Roman" w:hAnsi="Times New Roman" w:cs="Times New Roman"/>
          <w:szCs w:val="24"/>
        </w:rPr>
        <w:t>Знания, умения, навыки</w:t>
      </w:r>
    </w:p>
    <w:p w:rsidR="006649D1" w:rsidRPr="00E01904" w:rsidRDefault="006649D1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 xml:space="preserve">В результате освоения дисциплины </w:t>
      </w:r>
      <w:proofErr w:type="gramStart"/>
      <w:r w:rsidRPr="00E01904">
        <w:rPr>
          <w:rFonts w:ascii="Times New Roman" w:hAnsi="Times New Roman" w:cs="Times New Roman"/>
          <w:sz w:val="24"/>
          <w:szCs w:val="24"/>
        </w:rPr>
        <w:t>обучающийся</w:t>
      </w:r>
      <w:proofErr w:type="gramEnd"/>
      <w:r w:rsidRPr="00E01904">
        <w:rPr>
          <w:rFonts w:ascii="Times New Roman" w:hAnsi="Times New Roman" w:cs="Times New Roman"/>
          <w:sz w:val="24"/>
          <w:szCs w:val="24"/>
        </w:rPr>
        <w:t xml:space="preserve"> приобретает знания, умения и навыки, необходимые для обеспечения профессиональной деятельности, указанной в п. 2. ООП.</w:t>
      </w:r>
    </w:p>
    <w:p w:rsidR="006649D1" w:rsidRPr="00E01904" w:rsidRDefault="006649D1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 xml:space="preserve">Результаты </w:t>
      </w:r>
      <w:proofErr w:type="gramStart"/>
      <w:r w:rsidRPr="00E01904">
        <w:rPr>
          <w:rFonts w:ascii="Times New Roman" w:hAnsi="Times New Roman" w:cs="Times New Roman"/>
          <w:sz w:val="24"/>
          <w:szCs w:val="24"/>
        </w:rPr>
        <w:t>обучения по дисциплине</w:t>
      </w:r>
      <w:proofErr w:type="gramEnd"/>
      <w:r w:rsidRPr="00E01904">
        <w:rPr>
          <w:rFonts w:ascii="Times New Roman" w:hAnsi="Times New Roman" w:cs="Times New Roman"/>
          <w:sz w:val="24"/>
          <w:szCs w:val="24"/>
        </w:rPr>
        <w:t xml:space="preserve"> предполагают формирование знаний, умений и навыков формируемой компетенции в следующем объеме: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36"/>
        <w:gridCol w:w="7735"/>
      </w:tblGrid>
      <w:tr w:rsidR="008829F6" w:rsidRPr="00E01904" w:rsidTr="009A0D6A">
        <w:tc>
          <w:tcPr>
            <w:tcW w:w="959" w:type="pct"/>
            <w:shd w:val="clear" w:color="auto" w:fill="auto"/>
          </w:tcPr>
          <w:p w:rsidR="008829F6" w:rsidRPr="00E01904" w:rsidRDefault="008829F6" w:rsidP="00E01904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904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Этап освоения компетенции </w:t>
            </w:r>
          </w:p>
        </w:tc>
        <w:tc>
          <w:tcPr>
            <w:tcW w:w="4041" w:type="pct"/>
            <w:shd w:val="clear" w:color="auto" w:fill="auto"/>
          </w:tcPr>
          <w:p w:rsidR="008829F6" w:rsidRPr="00E01904" w:rsidRDefault="008829F6" w:rsidP="00E01904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904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Предполагаемые результаты обучения</w:t>
            </w:r>
          </w:p>
        </w:tc>
      </w:tr>
      <w:tr w:rsidR="008829F6" w:rsidRPr="00E01904" w:rsidTr="009A0D6A">
        <w:tc>
          <w:tcPr>
            <w:tcW w:w="959" w:type="pct"/>
            <w:vMerge w:val="restart"/>
            <w:shd w:val="clear" w:color="auto" w:fill="auto"/>
          </w:tcPr>
          <w:p w:rsidR="008829F6" w:rsidRPr="00E01904" w:rsidRDefault="008829F6" w:rsidP="00E01904">
            <w:pPr>
              <w:pStyle w:val="a4"/>
              <w:spacing w:after="120" w:line="276" w:lineRule="auto"/>
              <w:ind w:left="0"/>
              <w:jc w:val="both"/>
            </w:pPr>
            <w:r w:rsidRPr="00E01904">
              <w:t xml:space="preserve">Начальный этап: </w:t>
            </w:r>
          </w:p>
        </w:tc>
        <w:tc>
          <w:tcPr>
            <w:tcW w:w="4041" w:type="pct"/>
            <w:shd w:val="clear" w:color="auto" w:fill="auto"/>
          </w:tcPr>
          <w:p w:rsidR="008829F6" w:rsidRPr="00E01904" w:rsidRDefault="008829F6" w:rsidP="00E0190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01904">
              <w:rPr>
                <w:rFonts w:ascii="Times New Roman" w:hAnsi="Times New Roman" w:cs="Times New Roman"/>
                <w:sz w:val="24"/>
                <w:szCs w:val="24"/>
              </w:rPr>
              <w:t>Знание состава иудейского и христианского канона;</w:t>
            </w:r>
          </w:p>
          <w:p w:rsidR="008829F6" w:rsidRPr="00E01904" w:rsidRDefault="008829F6" w:rsidP="00E0190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01904">
              <w:rPr>
                <w:rFonts w:ascii="Times New Roman" w:hAnsi="Times New Roman" w:cs="Times New Roman"/>
                <w:sz w:val="24"/>
                <w:szCs w:val="24"/>
              </w:rPr>
              <w:t xml:space="preserve">Знание </w:t>
            </w:r>
            <w:r w:rsidRPr="00E0190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биографических сведений об авторах изучаемых библейских книг; </w:t>
            </w:r>
          </w:p>
          <w:p w:rsidR="008829F6" w:rsidRPr="00E01904" w:rsidRDefault="008829F6" w:rsidP="00E0190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01904">
              <w:rPr>
                <w:rFonts w:ascii="Times New Roman" w:hAnsi="Times New Roman" w:cs="Times New Roman"/>
                <w:sz w:val="24"/>
                <w:szCs w:val="24"/>
              </w:rPr>
              <w:t xml:space="preserve">Знание ключевых фактов </w:t>
            </w:r>
            <w:r w:rsidRPr="00E0190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Священной истории древнего Израиля; </w:t>
            </w:r>
          </w:p>
          <w:p w:rsidR="008829F6" w:rsidRPr="00E01904" w:rsidRDefault="008829F6" w:rsidP="00E0190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01904">
              <w:rPr>
                <w:rFonts w:ascii="Times New Roman" w:eastAsia="Calibri" w:hAnsi="Times New Roman" w:cs="Times New Roman"/>
                <w:sz w:val="24"/>
                <w:szCs w:val="24"/>
              </w:rPr>
              <w:t>Знание базовой хронологии, географии и периодизации библейской истории изучаемого периода.</w:t>
            </w:r>
          </w:p>
        </w:tc>
      </w:tr>
      <w:tr w:rsidR="008829F6" w:rsidRPr="00E01904" w:rsidTr="009A0D6A">
        <w:tc>
          <w:tcPr>
            <w:tcW w:w="959" w:type="pct"/>
            <w:vMerge/>
            <w:shd w:val="clear" w:color="auto" w:fill="auto"/>
          </w:tcPr>
          <w:p w:rsidR="008829F6" w:rsidRPr="00E01904" w:rsidRDefault="008829F6" w:rsidP="00E01904">
            <w:pPr>
              <w:pStyle w:val="a4"/>
              <w:spacing w:after="120" w:line="276" w:lineRule="auto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:rsidR="008829F6" w:rsidRPr="00E01904" w:rsidRDefault="008829F6" w:rsidP="00E0190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01904">
              <w:rPr>
                <w:rFonts w:ascii="Times New Roman" w:eastAsia="Calibri" w:hAnsi="Times New Roman" w:cs="Times New Roman"/>
                <w:sz w:val="24"/>
                <w:szCs w:val="24"/>
              </w:rPr>
              <w:t>Умение построить периодизацию изучаемой библейской книги, объяснить значение каждого из периодов и дать его общую характеристику;</w:t>
            </w:r>
          </w:p>
          <w:p w:rsidR="008829F6" w:rsidRPr="00E01904" w:rsidRDefault="008829F6" w:rsidP="00E0190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0190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Умение охарактеризовать особенности каждой из изучаемых библейских книг; </w:t>
            </w:r>
          </w:p>
          <w:p w:rsidR="008829F6" w:rsidRPr="00E01904" w:rsidRDefault="008829F6" w:rsidP="00E0190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0190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Умение указать существующие </w:t>
            </w:r>
            <w:proofErr w:type="spellStart"/>
            <w:r w:rsidRPr="00E01904">
              <w:rPr>
                <w:rFonts w:ascii="Times New Roman" w:eastAsia="Calibri" w:hAnsi="Times New Roman" w:cs="Times New Roman"/>
                <w:sz w:val="24"/>
                <w:szCs w:val="24"/>
              </w:rPr>
              <w:t>внутрибиблейские</w:t>
            </w:r>
            <w:proofErr w:type="spellEnd"/>
            <w:r w:rsidRPr="00E0190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параллели для анализируемого отрывка Писания;</w:t>
            </w:r>
          </w:p>
          <w:p w:rsidR="008829F6" w:rsidRPr="00E01904" w:rsidRDefault="008829F6" w:rsidP="00E0190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01904">
              <w:rPr>
                <w:rFonts w:ascii="Times New Roman" w:eastAsia="Calibri" w:hAnsi="Times New Roman" w:cs="Times New Roman"/>
                <w:sz w:val="24"/>
                <w:szCs w:val="24"/>
              </w:rPr>
              <w:t>Умение изложить основные события изучаемой библейской книги и объяснить их место и значение в историческом и богословском контекстах.</w:t>
            </w:r>
          </w:p>
        </w:tc>
      </w:tr>
      <w:tr w:rsidR="008829F6" w:rsidRPr="00E01904" w:rsidTr="00605720">
        <w:trPr>
          <w:trHeight w:val="1125"/>
        </w:trPr>
        <w:tc>
          <w:tcPr>
            <w:tcW w:w="959" w:type="pct"/>
            <w:vMerge/>
            <w:shd w:val="clear" w:color="auto" w:fill="auto"/>
          </w:tcPr>
          <w:p w:rsidR="008829F6" w:rsidRPr="00E01904" w:rsidRDefault="008829F6" w:rsidP="00E01904">
            <w:pPr>
              <w:pStyle w:val="a4"/>
              <w:spacing w:after="120" w:line="276" w:lineRule="auto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:rsidR="008829F6" w:rsidRPr="00E01904" w:rsidRDefault="008829F6" w:rsidP="00E0190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0190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Владение специальной терминологией, связанной с </w:t>
            </w:r>
            <w:proofErr w:type="spellStart"/>
            <w:r w:rsidRPr="00E01904">
              <w:rPr>
                <w:rFonts w:ascii="Times New Roman" w:eastAsia="Calibri" w:hAnsi="Times New Roman" w:cs="Times New Roman"/>
                <w:sz w:val="24"/>
                <w:szCs w:val="24"/>
              </w:rPr>
              <w:t>исагогикой</w:t>
            </w:r>
            <w:proofErr w:type="spellEnd"/>
            <w:r w:rsidRPr="00E0190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и экзегезой Священного Писания Ветхого и Нового Заветов;</w:t>
            </w:r>
          </w:p>
          <w:p w:rsidR="008829F6" w:rsidRPr="00E01904" w:rsidRDefault="008829F6" w:rsidP="00E0190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01904">
              <w:rPr>
                <w:rFonts w:ascii="Times New Roman" w:eastAsia="Calibri" w:hAnsi="Times New Roman" w:cs="Times New Roman"/>
                <w:sz w:val="24"/>
                <w:szCs w:val="24"/>
              </w:rPr>
              <w:t>Владение навыком чтения библейских текстов;</w:t>
            </w:r>
          </w:p>
          <w:p w:rsidR="008829F6" w:rsidRPr="00E01904" w:rsidRDefault="008829F6" w:rsidP="00E0190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01904">
              <w:rPr>
                <w:rFonts w:ascii="Times New Roman" w:eastAsia="Calibri" w:hAnsi="Times New Roman" w:cs="Times New Roman"/>
                <w:sz w:val="24"/>
                <w:szCs w:val="24"/>
              </w:rPr>
              <w:t>Владение навыком выявления идейного и литературного своеобразия изучаемых ветхозаветных и новозаветных книг;</w:t>
            </w:r>
          </w:p>
          <w:p w:rsidR="008829F6" w:rsidRPr="00E01904" w:rsidRDefault="008829F6" w:rsidP="00E0190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01904">
              <w:rPr>
                <w:rFonts w:ascii="Times New Roman" w:eastAsia="Calibri" w:hAnsi="Times New Roman" w:cs="Times New Roman"/>
                <w:sz w:val="24"/>
                <w:szCs w:val="24"/>
              </w:rPr>
              <w:t>Владение навыком анализа параллельных мест в тексте Священного Писания.</w:t>
            </w:r>
          </w:p>
        </w:tc>
      </w:tr>
      <w:tr w:rsidR="008829F6" w:rsidRPr="00E01904" w:rsidTr="009A0D6A">
        <w:tc>
          <w:tcPr>
            <w:tcW w:w="959" w:type="pct"/>
            <w:vMerge w:val="restart"/>
            <w:shd w:val="clear" w:color="auto" w:fill="auto"/>
          </w:tcPr>
          <w:p w:rsidR="008829F6" w:rsidRPr="00E01904" w:rsidRDefault="008829F6" w:rsidP="00E0190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01904">
              <w:rPr>
                <w:rFonts w:ascii="Times New Roman" w:hAnsi="Times New Roman" w:cs="Times New Roman"/>
                <w:sz w:val="24"/>
                <w:szCs w:val="24"/>
              </w:rPr>
              <w:t xml:space="preserve">Основной этап: </w:t>
            </w:r>
          </w:p>
          <w:p w:rsidR="008829F6" w:rsidRPr="00E01904" w:rsidRDefault="008829F6" w:rsidP="00E01904">
            <w:pPr>
              <w:pStyle w:val="a4"/>
              <w:spacing w:after="120" w:line="276" w:lineRule="auto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:rsidR="008829F6" w:rsidRPr="00E01904" w:rsidRDefault="008829F6" w:rsidP="00E0190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01904">
              <w:rPr>
                <w:rFonts w:ascii="Times New Roman" w:eastAsia="Calibri" w:hAnsi="Times New Roman" w:cs="Times New Roman"/>
                <w:sz w:val="24"/>
                <w:szCs w:val="24"/>
              </w:rPr>
              <w:t>Знание основных типов святоотеческих толкований библейских текстов;</w:t>
            </w:r>
          </w:p>
          <w:p w:rsidR="008829F6" w:rsidRPr="00E01904" w:rsidRDefault="008829F6" w:rsidP="00E0190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01904">
              <w:rPr>
                <w:rFonts w:ascii="Times New Roman" w:eastAsia="Calibri" w:hAnsi="Times New Roman" w:cs="Times New Roman"/>
                <w:sz w:val="24"/>
                <w:szCs w:val="24"/>
              </w:rPr>
              <w:t>Знание богословских идей представителей различных христианских традиций и конфессий, оказавших влияние на развитие библейской науки;</w:t>
            </w:r>
          </w:p>
          <w:p w:rsidR="008829F6" w:rsidRPr="00E01904" w:rsidRDefault="008829F6" w:rsidP="00E0190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01904">
              <w:rPr>
                <w:rFonts w:ascii="Times New Roman" w:eastAsia="Calibri" w:hAnsi="Times New Roman" w:cs="Times New Roman"/>
                <w:sz w:val="24"/>
                <w:szCs w:val="24"/>
              </w:rPr>
              <w:t>Знание имеющихся святоотеческих толкований на анализируемую книгу Священного Писания;</w:t>
            </w:r>
          </w:p>
          <w:p w:rsidR="008829F6" w:rsidRPr="00E01904" w:rsidRDefault="008829F6" w:rsidP="00E0190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01904">
              <w:rPr>
                <w:rFonts w:ascii="Times New Roman" w:hAnsi="Times New Roman" w:cs="Times New Roman"/>
                <w:sz w:val="24"/>
                <w:szCs w:val="24"/>
              </w:rPr>
              <w:t xml:space="preserve">Знание </w:t>
            </w:r>
            <w:r w:rsidRPr="00E01904">
              <w:rPr>
                <w:rFonts w:ascii="Times New Roman" w:eastAsia="Calibri" w:hAnsi="Times New Roman" w:cs="Times New Roman"/>
                <w:sz w:val="24"/>
                <w:szCs w:val="24"/>
              </w:rPr>
              <w:t>примеров святоотеческого применения библейских сюжетов (в прямом и аллегорическом смысле) к духовной жизни человека.</w:t>
            </w:r>
          </w:p>
        </w:tc>
      </w:tr>
      <w:tr w:rsidR="008829F6" w:rsidRPr="00E01904" w:rsidTr="009A0D6A">
        <w:tc>
          <w:tcPr>
            <w:tcW w:w="959" w:type="pct"/>
            <w:vMerge/>
            <w:shd w:val="clear" w:color="auto" w:fill="auto"/>
          </w:tcPr>
          <w:p w:rsidR="008829F6" w:rsidRPr="00E01904" w:rsidRDefault="008829F6" w:rsidP="00E01904">
            <w:pPr>
              <w:pStyle w:val="a4"/>
              <w:spacing w:after="120" w:line="276" w:lineRule="auto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:rsidR="008829F6" w:rsidRPr="00E01904" w:rsidRDefault="008829F6" w:rsidP="00E0190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0190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Умение истолковать библейский текст согласно с Церковным Преданием; </w:t>
            </w:r>
          </w:p>
          <w:p w:rsidR="008829F6" w:rsidRPr="00E01904" w:rsidRDefault="008829F6" w:rsidP="00E0190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01904">
              <w:rPr>
                <w:rFonts w:ascii="Times New Roman" w:eastAsia="Calibri" w:hAnsi="Times New Roman" w:cs="Times New Roman"/>
                <w:sz w:val="24"/>
                <w:szCs w:val="24"/>
              </w:rPr>
              <w:t>Умение выделять фрагменты Священного Писания, используемые в Православном богослужении и обосновывать выбор чтения в каждом конкретном случае;</w:t>
            </w:r>
          </w:p>
          <w:p w:rsidR="008829F6" w:rsidRPr="00E01904" w:rsidRDefault="008829F6" w:rsidP="00E0190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01904">
              <w:rPr>
                <w:rFonts w:ascii="Times New Roman" w:eastAsia="Calibri" w:hAnsi="Times New Roman" w:cs="Times New Roman"/>
                <w:sz w:val="24"/>
                <w:szCs w:val="24"/>
              </w:rPr>
              <w:t>Умение вести аргументированный диалог по вопросам, связанным с экзегезой Священного Писания Ветхого и Нового Завета;</w:t>
            </w:r>
          </w:p>
          <w:p w:rsidR="008829F6" w:rsidRPr="00E01904" w:rsidRDefault="008829F6" w:rsidP="00E0190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01904">
              <w:rPr>
                <w:rFonts w:ascii="Times New Roman" w:eastAsia="Calibri" w:hAnsi="Times New Roman" w:cs="Times New Roman"/>
                <w:sz w:val="24"/>
                <w:szCs w:val="24"/>
              </w:rPr>
              <w:t>Умение соотносить тексты Священного Писания и их церковные толкования с проблемами современности.</w:t>
            </w:r>
          </w:p>
        </w:tc>
      </w:tr>
      <w:tr w:rsidR="008829F6" w:rsidRPr="00E01904" w:rsidTr="009A0D6A">
        <w:trPr>
          <w:trHeight w:val="2567"/>
        </w:trPr>
        <w:tc>
          <w:tcPr>
            <w:tcW w:w="959" w:type="pct"/>
            <w:vMerge/>
            <w:shd w:val="clear" w:color="auto" w:fill="auto"/>
          </w:tcPr>
          <w:p w:rsidR="008829F6" w:rsidRPr="00E01904" w:rsidRDefault="008829F6" w:rsidP="00E01904">
            <w:pPr>
              <w:pStyle w:val="a4"/>
              <w:spacing w:after="120" w:line="276" w:lineRule="auto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:rsidR="008829F6" w:rsidRPr="00E01904" w:rsidRDefault="008829F6" w:rsidP="00E0190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01904">
              <w:rPr>
                <w:rFonts w:ascii="Times New Roman" w:eastAsia="Calibri" w:hAnsi="Times New Roman" w:cs="Times New Roman"/>
                <w:sz w:val="24"/>
                <w:szCs w:val="24"/>
              </w:rPr>
              <w:t>Владение методами библейской экзегезы;</w:t>
            </w:r>
          </w:p>
          <w:p w:rsidR="008829F6" w:rsidRPr="00E01904" w:rsidRDefault="008829F6" w:rsidP="00E01904">
            <w:pPr>
              <w:pStyle w:val="a4"/>
              <w:spacing w:after="120" w:line="276" w:lineRule="auto"/>
              <w:ind w:left="0"/>
              <w:jc w:val="both"/>
            </w:pPr>
            <w:r w:rsidRPr="00E01904">
              <w:rPr>
                <w:rFonts w:eastAsia="Calibri"/>
              </w:rPr>
              <w:t xml:space="preserve">Владение навыком истолкования всех важнейших библейских событий, притч, бесед Господа, Его учения о Царстве Небесном, о спасении, молитве, посте, покаянии, богатстве, отношениях с </w:t>
            </w:r>
            <w:proofErr w:type="gramStart"/>
            <w:r w:rsidRPr="00E01904">
              <w:rPr>
                <w:rFonts w:eastAsia="Calibri"/>
              </w:rPr>
              <w:t>ближними</w:t>
            </w:r>
            <w:proofErr w:type="gramEnd"/>
            <w:r w:rsidRPr="00E01904">
              <w:rPr>
                <w:rFonts w:eastAsia="Calibri"/>
              </w:rPr>
              <w:t xml:space="preserve"> и с миром в свете святоотеческого наследия и современного богословия;</w:t>
            </w:r>
          </w:p>
          <w:p w:rsidR="008829F6" w:rsidRPr="00E01904" w:rsidRDefault="008829F6" w:rsidP="00E0190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01904">
              <w:rPr>
                <w:rFonts w:ascii="Times New Roman" w:eastAsia="Calibri" w:hAnsi="Times New Roman" w:cs="Times New Roman"/>
                <w:sz w:val="24"/>
                <w:szCs w:val="24"/>
              </w:rPr>
              <w:t>Владение навыком самостоятельной работы с научной литературой по теме;</w:t>
            </w:r>
          </w:p>
          <w:p w:rsidR="008829F6" w:rsidRPr="00E01904" w:rsidRDefault="008829F6" w:rsidP="00E01904">
            <w:pPr>
              <w:pStyle w:val="a4"/>
              <w:spacing w:after="120" w:line="276" w:lineRule="auto"/>
              <w:ind w:left="0"/>
              <w:jc w:val="both"/>
              <w:rPr>
                <w:rFonts w:eastAsia="Calibri"/>
              </w:rPr>
            </w:pPr>
            <w:r w:rsidRPr="00E01904">
              <w:rPr>
                <w:rFonts w:eastAsia="Calibri"/>
              </w:rPr>
              <w:t>Владение навыком использования энциклопедий, словарей, синопсисов, симфоний, географических атласов и другой справочной литературы при работе над текстом Священного Писания.</w:t>
            </w:r>
          </w:p>
        </w:tc>
      </w:tr>
    </w:tbl>
    <w:p w:rsidR="00BA7486" w:rsidRPr="00E01904" w:rsidRDefault="00BA7486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2741F" w:rsidRPr="00E01904" w:rsidRDefault="0032741F" w:rsidP="00E01904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87" w:name="_Toc486839298"/>
      <w:r w:rsidRPr="00E01904">
        <w:rPr>
          <w:rFonts w:cs="Times New Roman"/>
          <w:sz w:val="24"/>
          <w:szCs w:val="24"/>
        </w:rPr>
        <w:t>Объем дисциплины</w:t>
      </w:r>
      <w:bookmarkEnd w:id="87"/>
    </w:p>
    <w:p w:rsidR="00BA7486" w:rsidRPr="00E01904" w:rsidRDefault="00BA7486" w:rsidP="00E01904">
      <w:pPr>
        <w:pStyle w:val="a3"/>
        <w:spacing w:after="120" w:line="276" w:lineRule="auto"/>
        <w:ind w:firstLine="0"/>
      </w:pPr>
      <w:r w:rsidRPr="00E01904">
        <w:t>Общая труд</w:t>
      </w:r>
      <w:r w:rsidR="002747A7" w:rsidRPr="00E01904">
        <w:t>оемкость дисциплины составляет 4</w:t>
      </w:r>
      <w:r w:rsidRPr="00E01904">
        <w:t xml:space="preserve"> зач</w:t>
      </w:r>
      <w:r w:rsidR="00E21773">
        <w:t>ё</w:t>
      </w:r>
      <w:r w:rsidRPr="00E01904">
        <w:t>тных единицы,  1</w:t>
      </w:r>
      <w:r w:rsidR="002747A7" w:rsidRPr="00E01904">
        <w:t>44 академических  час</w:t>
      </w:r>
      <w:r w:rsidR="00E21773">
        <w:t>ов для очной формы обучения и 3 зачётных единицы, 108 академических часов для очно-заочной формы обучения.</w:t>
      </w:r>
    </w:p>
    <w:p w:rsidR="001F24B7" w:rsidRPr="00E01904" w:rsidRDefault="001F24B7" w:rsidP="00E01904">
      <w:pPr>
        <w:pStyle w:val="a3"/>
        <w:spacing w:after="120" w:line="276" w:lineRule="auto"/>
        <w:ind w:firstLine="0"/>
      </w:pPr>
    </w:p>
    <w:p w:rsidR="00E21773" w:rsidRPr="00E21773" w:rsidRDefault="008829F6" w:rsidP="00E21773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88" w:name="_Toc473192892"/>
      <w:bookmarkStart w:id="89" w:name="_Toc473543273"/>
      <w:bookmarkStart w:id="90" w:name="_Toc468272474"/>
      <w:bookmarkStart w:id="91" w:name="_Toc468274075"/>
      <w:bookmarkStart w:id="92" w:name="_Toc468278251"/>
      <w:bookmarkStart w:id="93" w:name="_Toc468280918"/>
      <w:bookmarkStart w:id="94" w:name="_Toc473813973"/>
      <w:bookmarkStart w:id="95" w:name="_Toc486839299"/>
      <w:r w:rsidRPr="00E21773">
        <w:rPr>
          <w:rFonts w:cs="Times New Roman"/>
          <w:sz w:val="24"/>
          <w:szCs w:val="24"/>
        </w:rPr>
        <w:t>Разделы дисциплины и их трудо</w:t>
      </w:r>
      <w:r w:rsidR="00E21773" w:rsidRPr="00E21773">
        <w:rPr>
          <w:rFonts w:cs="Times New Roman"/>
          <w:sz w:val="24"/>
          <w:szCs w:val="24"/>
        </w:rPr>
        <w:t>ё</w:t>
      </w:r>
      <w:r w:rsidRPr="00E21773">
        <w:rPr>
          <w:rFonts w:cs="Times New Roman"/>
          <w:sz w:val="24"/>
          <w:szCs w:val="24"/>
        </w:rPr>
        <w:t>мкость по видам учебных занятий</w:t>
      </w:r>
      <w:bookmarkEnd w:id="88"/>
      <w:bookmarkEnd w:id="89"/>
      <w:bookmarkEnd w:id="90"/>
      <w:bookmarkEnd w:id="91"/>
      <w:bookmarkEnd w:id="92"/>
      <w:bookmarkEnd w:id="93"/>
      <w:bookmarkEnd w:id="94"/>
      <w:bookmarkEnd w:id="95"/>
      <w:r w:rsidRPr="00E21773">
        <w:rPr>
          <w:rFonts w:cs="Times New Roman"/>
          <w:sz w:val="24"/>
          <w:szCs w:val="24"/>
        </w:rPr>
        <w:t xml:space="preserve"> </w:t>
      </w:r>
    </w:p>
    <w:p w:rsidR="00E21773" w:rsidRPr="00E21773" w:rsidRDefault="00E21773" w:rsidP="00E21773">
      <w:pPr>
        <w:rPr>
          <w:u w:val="single"/>
        </w:rPr>
      </w:pPr>
      <w:r w:rsidRPr="00E21773">
        <w:rPr>
          <w:rFonts w:ascii="Times New Roman" w:hAnsi="Times New Roman" w:cs="Times New Roman"/>
          <w:sz w:val="24"/>
          <w:szCs w:val="24"/>
          <w:u w:val="single"/>
        </w:rPr>
        <w:t>1) Для очной формы обучения:</w:t>
      </w:r>
    </w:p>
    <w:tbl>
      <w:tblPr>
        <w:tblpPr w:leftFromText="180" w:rightFromText="180" w:vertAnchor="text" w:horzAnchor="margin" w:tblpY="22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5"/>
        <w:gridCol w:w="2353"/>
        <w:gridCol w:w="668"/>
        <w:gridCol w:w="912"/>
        <w:gridCol w:w="791"/>
        <w:gridCol w:w="856"/>
        <w:gridCol w:w="1342"/>
        <w:gridCol w:w="2204"/>
      </w:tblGrid>
      <w:tr w:rsidR="008D7210" w:rsidRPr="00E01904" w:rsidTr="00E21773">
        <w:trPr>
          <w:cantSplit/>
          <w:trHeight w:val="529"/>
        </w:trPr>
        <w:tc>
          <w:tcPr>
            <w:tcW w:w="0" w:type="auto"/>
            <w:vMerge w:val="restart"/>
          </w:tcPr>
          <w:p w:rsidR="008D7210" w:rsidRPr="00E01904" w:rsidRDefault="008D7210" w:rsidP="00E0190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E0190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8D7210" w:rsidRPr="00E01904" w:rsidRDefault="008D7210" w:rsidP="00E0190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E01904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8D7210" w:rsidRPr="00E01904" w:rsidRDefault="008D7210" w:rsidP="00E01904">
            <w:pPr>
              <w:widowControl w:val="0"/>
              <w:spacing w:line="276" w:lineRule="auto"/>
              <w:ind w:left="113" w:right="113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E01904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Семестр</w:t>
            </w:r>
          </w:p>
        </w:tc>
        <w:tc>
          <w:tcPr>
            <w:tcW w:w="0" w:type="auto"/>
            <w:gridSpan w:val="4"/>
          </w:tcPr>
          <w:p w:rsidR="008D7210" w:rsidRPr="00E01904" w:rsidRDefault="008D7210" w:rsidP="00E0190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E01904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Виды учебной работы и трудо</w:t>
            </w:r>
            <w:r w:rsidR="00E21773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ё</w:t>
            </w:r>
            <w:r w:rsidRPr="00E01904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мкость (в часах)</w:t>
            </w:r>
          </w:p>
        </w:tc>
        <w:tc>
          <w:tcPr>
            <w:tcW w:w="0" w:type="auto"/>
            <w:vMerge w:val="restart"/>
          </w:tcPr>
          <w:p w:rsidR="008D7210" w:rsidRPr="00E01904" w:rsidRDefault="008D7210" w:rsidP="00E0190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E01904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 xml:space="preserve">Формы контроля </w:t>
            </w:r>
          </w:p>
        </w:tc>
      </w:tr>
      <w:tr w:rsidR="008D7210" w:rsidRPr="00E01904" w:rsidTr="00E21773">
        <w:trPr>
          <w:cantSplit/>
          <w:trHeight w:val="293"/>
        </w:trPr>
        <w:tc>
          <w:tcPr>
            <w:tcW w:w="0" w:type="auto"/>
            <w:vMerge/>
          </w:tcPr>
          <w:p w:rsidR="008D7210" w:rsidRPr="00E01904" w:rsidRDefault="008D7210" w:rsidP="00E01904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:rsidR="008D7210" w:rsidRPr="00E01904" w:rsidRDefault="008D7210" w:rsidP="00E01904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:rsidR="008D7210" w:rsidRPr="00E01904" w:rsidRDefault="008D7210" w:rsidP="00E0190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</w:tcPr>
          <w:p w:rsidR="008D7210" w:rsidRPr="00E01904" w:rsidRDefault="008D7210" w:rsidP="00E0190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E01904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Лек.</w:t>
            </w:r>
          </w:p>
        </w:tc>
        <w:tc>
          <w:tcPr>
            <w:tcW w:w="0" w:type="auto"/>
          </w:tcPr>
          <w:p w:rsidR="008D7210" w:rsidRPr="00E01904" w:rsidRDefault="008D7210" w:rsidP="00E0190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E01904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Пр.</w:t>
            </w:r>
          </w:p>
        </w:tc>
        <w:tc>
          <w:tcPr>
            <w:tcW w:w="0" w:type="auto"/>
          </w:tcPr>
          <w:p w:rsidR="008D7210" w:rsidRPr="00E01904" w:rsidRDefault="008D7210" w:rsidP="00E0190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proofErr w:type="spellStart"/>
            <w:r w:rsidRPr="00E01904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С.р</w:t>
            </w:r>
            <w:proofErr w:type="spellEnd"/>
            <w:r w:rsidRPr="00E01904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.</w:t>
            </w:r>
          </w:p>
        </w:tc>
        <w:tc>
          <w:tcPr>
            <w:tcW w:w="0" w:type="auto"/>
          </w:tcPr>
          <w:p w:rsidR="008D7210" w:rsidRPr="00E01904" w:rsidRDefault="008D7210" w:rsidP="00E0190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E01904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Контр.</w:t>
            </w:r>
          </w:p>
        </w:tc>
        <w:tc>
          <w:tcPr>
            <w:tcW w:w="0" w:type="auto"/>
            <w:vMerge/>
          </w:tcPr>
          <w:p w:rsidR="008D7210" w:rsidRPr="00E01904" w:rsidRDefault="008D7210" w:rsidP="00E0190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</w:p>
        </w:tc>
      </w:tr>
      <w:tr w:rsidR="008D7210" w:rsidRPr="00E01904" w:rsidTr="008D7210">
        <w:tc>
          <w:tcPr>
            <w:tcW w:w="0" w:type="auto"/>
          </w:tcPr>
          <w:p w:rsidR="008D7210" w:rsidRPr="00E01904" w:rsidRDefault="008D7210" w:rsidP="00E0190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E0190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0" w:type="auto"/>
          </w:tcPr>
          <w:p w:rsidR="008D7210" w:rsidRPr="00E01904" w:rsidRDefault="008D7210" w:rsidP="00E01904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01904">
              <w:rPr>
                <w:rFonts w:ascii="Times New Roman" w:eastAsia="Times New Roman" w:hAnsi="Times New Roman" w:cs="Times New Roman"/>
                <w:sz w:val="24"/>
                <w:szCs w:val="24"/>
              </w:rPr>
              <w:t>Книга Деяний святых Апостолов</w:t>
            </w:r>
          </w:p>
        </w:tc>
        <w:tc>
          <w:tcPr>
            <w:tcW w:w="0" w:type="auto"/>
            <w:vMerge w:val="restart"/>
          </w:tcPr>
          <w:p w:rsidR="008D7210" w:rsidRPr="00E01904" w:rsidRDefault="008D7210" w:rsidP="00E0190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E0190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3</w:t>
            </w:r>
          </w:p>
          <w:p w:rsidR="008D7210" w:rsidRPr="00E01904" w:rsidRDefault="008D7210" w:rsidP="00E0190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 w:val="restart"/>
          </w:tcPr>
          <w:p w:rsidR="008D7210" w:rsidRPr="00E01904" w:rsidRDefault="008D7210" w:rsidP="00E0190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E0190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30</w:t>
            </w:r>
          </w:p>
        </w:tc>
        <w:tc>
          <w:tcPr>
            <w:tcW w:w="0" w:type="auto"/>
            <w:vMerge w:val="restart"/>
          </w:tcPr>
          <w:p w:rsidR="008D7210" w:rsidRPr="00E01904" w:rsidRDefault="008D7210" w:rsidP="00E01904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 w:val="restart"/>
          </w:tcPr>
          <w:p w:rsidR="008D7210" w:rsidRPr="00E01904" w:rsidRDefault="00E01904" w:rsidP="00E0190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E0190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6</w:t>
            </w:r>
          </w:p>
        </w:tc>
        <w:tc>
          <w:tcPr>
            <w:tcW w:w="0" w:type="auto"/>
            <w:vMerge w:val="restart"/>
          </w:tcPr>
          <w:p w:rsidR="008D7210" w:rsidRPr="00E01904" w:rsidRDefault="00E01904" w:rsidP="00E0190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E0190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36</w:t>
            </w:r>
          </w:p>
        </w:tc>
        <w:tc>
          <w:tcPr>
            <w:tcW w:w="0" w:type="auto"/>
            <w:vMerge w:val="restart"/>
          </w:tcPr>
          <w:p w:rsidR="008D7210" w:rsidRPr="00E01904" w:rsidRDefault="008D7210" w:rsidP="00E0190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E0190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осещение, опрос. Экзамен.</w:t>
            </w:r>
          </w:p>
        </w:tc>
      </w:tr>
      <w:tr w:rsidR="008D7210" w:rsidRPr="00E01904" w:rsidTr="008D7210">
        <w:tc>
          <w:tcPr>
            <w:tcW w:w="0" w:type="auto"/>
          </w:tcPr>
          <w:p w:rsidR="008D7210" w:rsidRPr="00E01904" w:rsidRDefault="008D7210" w:rsidP="00E0190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E0190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0" w:type="auto"/>
          </w:tcPr>
          <w:p w:rsidR="008D7210" w:rsidRPr="00E01904" w:rsidRDefault="008D7210" w:rsidP="00E01904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01904">
              <w:rPr>
                <w:rFonts w:ascii="Times New Roman" w:eastAsia="Times New Roman" w:hAnsi="Times New Roman" w:cs="Times New Roman"/>
                <w:sz w:val="24"/>
                <w:szCs w:val="24"/>
              </w:rPr>
              <w:t>Корпус Павловых посланий</w:t>
            </w:r>
          </w:p>
        </w:tc>
        <w:tc>
          <w:tcPr>
            <w:tcW w:w="0" w:type="auto"/>
            <w:vMerge/>
          </w:tcPr>
          <w:p w:rsidR="008D7210" w:rsidRPr="00E01904" w:rsidRDefault="008D7210" w:rsidP="00E0190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:rsidR="008D7210" w:rsidRPr="00E01904" w:rsidRDefault="008D7210" w:rsidP="00E0190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:rsidR="008D7210" w:rsidRPr="00E01904" w:rsidRDefault="008D7210" w:rsidP="00E01904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:rsidR="008D7210" w:rsidRPr="00E01904" w:rsidRDefault="008D7210" w:rsidP="00E01904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:rsidR="008D7210" w:rsidRPr="00E01904" w:rsidRDefault="008D7210" w:rsidP="00E01904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:rsidR="008D7210" w:rsidRPr="00E01904" w:rsidRDefault="008D7210" w:rsidP="00E01904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</w:tr>
      <w:tr w:rsidR="008D7210" w:rsidRPr="00E01904" w:rsidTr="008D7210">
        <w:tc>
          <w:tcPr>
            <w:tcW w:w="0" w:type="auto"/>
          </w:tcPr>
          <w:p w:rsidR="008D7210" w:rsidRPr="00E01904" w:rsidRDefault="008D7210" w:rsidP="00E0190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</w:pPr>
            <w:r w:rsidRPr="00E01904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:rsidR="008D7210" w:rsidRPr="00E01904" w:rsidRDefault="008D7210" w:rsidP="00E0190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E01904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Корпус Павловых посланий</w:t>
            </w:r>
          </w:p>
        </w:tc>
        <w:tc>
          <w:tcPr>
            <w:tcW w:w="0" w:type="auto"/>
            <w:vMerge w:val="restart"/>
          </w:tcPr>
          <w:p w:rsidR="008D7210" w:rsidRPr="00E01904" w:rsidRDefault="008D7210" w:rsidP="00E0190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E0190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</w:t>
            </w:r>
          </w:p>
          <w:p w:rsidR="008D7210" w:rsidRPr="00E01904" w:rsidRDefault="008D7210" w:rsidP="00E0190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 w:val="restart"/>
          </w:tcPr>
          <w:p w:rsidR="008D7210" w:rsidRPr="00E01904" w:rsidRDefault="008D7210" w:rsidP="00E0190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E0190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4</w:t>
            </w:r>
          </w:p>
        </w:tc>
        <w:tc>
          <w:tcPr>
            <w:tcW w:w="0" w:type="auto"/>
            <w:vMerge w:val="restart"/>
          </w:tcPr>
          <w:p w:rsidR="008D7210" w:rsidRPr="00E01904" w:rsidRDefault="008D7210" w:rsidP="00E0190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 w:val="restart"/>
          </w:tcPr>
          <w:p w:rsidR="008D7210" w:rsidRPr="00E01904" w:rsidRDefault="008D7210" w:rsidP="00E0190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E0190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0" w:type="auto"/>
            <w:vMerge w:val="restart"/>
          </w:tcPr>
          <w:p w:rsidR="008D7210" w:rsidRPr="00E01904" w:rsidRDefault="008D7210" w:rsidP="00E0190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E0190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7</w:t>
            </w:r>
          </w:p>
        </w:tc>
        <w:tc>
          <w:tcPr>
            <w:tcW w:w="0" w:type="auto"/>
            <w:vMerge w:val="restart"/>
          </w:tcPr>
          <w:p w:rsidR="008D7210" w:rsidRPr="00E01904" w:rsidRDefault="008D7210" w:rsidP="00E0190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E0190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осещение, опрос. Экзамен.</w:t>
            </w:r>
          </w:p>
        </w:tc>
      </w:tr>
      <w:tr w:rsidR="008D7210" w:rsidRPr="00E01904" w:rsidTr="008D7210">
        <w:tc>
          <w:tcPr>
            <w:tcW w:w="0" w:type="auto"/>
          </w:tcPr>
          <w:p w:rsidR="008D7210" w:rsidRPr="00E01904" w:rsidRDefault="008D7210" w:rsidP="00E0190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</w:pPr>
            <w:r w:rsidRPr="00E01904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:rsidR="008D7210" w:rsidRPr="00E01904" w:rsidRDefault="008D7210" w:rsidP="00E0190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E0190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оборные послания</w:t>
            </w:r>
          </w:p>
        </w:tc>
        <w:tc>
          <w:tcPr>
            <w:tcW w:w="0" w:type="auto"/>
            <w:vMerge/>
          </w:tcPr>
          <w:p w:rsidR="008D7210" w:rsidRPr="00E01904" w:rsidRDefault="008D7210" w:rsidP="00E0190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:rsidR="008D7210" w:rsidRPr="00E01904" w:rsidRDefault="008D7210" w:rsidP="00E0190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:rsidR="008D7210" w:rsidRPr="00E01904" w:rsidRDefault="008D7210" w:rsidP="00E01904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:rsidR="008D7210" w:rsidRPr="00E01904" w:rsidRDefault="008D7210" w:rsidP="00E01904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:rsidR="008D7210" w:rsidRPr="00E01904" w:rsidRDefault="008D7210" w:rsidP="00E01904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:rsidR="008D7210" w:rsidRPr="00E01904" w:rsidRDefault="008D7210" w:rsidP="00E01904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</w:tr>
      <w:tr w:rsidR="008D7210" w:rsidRPr="00E01904" w:rsidTr="008D7210">
        <w:tc>
          <w:tcPr>
            <w:tcW w:w="0" w:type="auto"/>
          </w:tcPr>
          <w:p w:rsidR="008D7210" w:rsidRPr="00E01904" w:rsidRDefault="008D7210" w:rsidP="00E0190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shd w:val="clear" w:color="auto" w:fill="auto"/>
          </w:tcPr>
          <w:p w:rsidR="008D7210" w:rsidRPr="00E01904" w:rsidRDefault="008D7210" w:rsidP="00E0190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E01904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Итого</w:t>
            </w:r>
          </w:p>
        </w:tc>
        <w:tc>
          <w:tcPr>
            <w:tcW w:w="0" w:type="auto"/>
          </w:tcPr>
          <w:p w:rsidR="008D7210" w:rsidRPr="00E01904" w:rsidRDefault="008D7210" w:rsidP="00E0190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E01904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3-4</w:t>
            </w:r>
          </w:p>
        </w:tc>
        <w:tc>
          <w:tcPr>
            <w:tcW w:w="0" w:type="auto"/>
          </w:tcPr>
          <w:p w:rsidR="008D7210" w:rsidRPr="00E01904" w:rsidRDefault="008D7210" w:rsidP="00E0190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E01904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74</w:t>
            </w:r>
          </w:p>
        </w:tc>
        <w:tc>
          <w:tcPr>
            <w:tcW w:w="0" w:type="auto"/>
          </w:tcPr>
          <w:p w:rsidR="008D7210" w:rsidRPr="00E01904" w:rsidRDefault="008D7210" w:rsidP="00E01904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</w:tcPr>
          <w:p w:rsidR="008D7210" w:rsidRPr="00E01904" w:rsidRDefault="00E01904" w:rsidP="00E0190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E01904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7</w:t>
            </w:r>
          </w:p>
        </w:tc>
        <w:tc>
          <w:tcPr>
            <w:tcW w:w="0" w:type="auto"/>
          </w:tcPr>
          <w:p w:rsidR="008D7210" w:rsidRPr="00E01904" w:rsidRDefault="00E01904" w:rsidP="00E01904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E01904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63</w:t>
            </w:r>
          </w:p>
        </w:tc>
        <w:tc>
          <w:tcPr>
            <w:tcW w:w="0" w:type="auto"/>
          </w:tcPr>
          <w:p w:rsidR="008D7210" w:rsidRPr="00E01904" w:rsidRDefault="008D7210" w:rsidP="00E01904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</w:tc>
      </w:tr>
      <w:tr w:rsidR="008D7210" w:rsidRPr="00E01904" w:rsidTr="008D7210">
        <w:tc>
          <w:tcPr>
            <w:tcW w:w="0" w:type="auto"/>
          </w:tcPr>
          <w:p w:rsidR="008D7210" w:rsidRPr="00E01904" w:rsidRDefault="008D7210" w:rsidP="00E0190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shd w:val="clear" w:color="auto" w:fill="auto"/>
          </w:tcPr>
          <w:p w:rsidR="008D7210" w:rsidRPr="00E01904" w:rsidRDefault="008D7210" w:rsidP="00E0190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E01904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Всего</w:t>
            </w:r>
          </w:p>
        </w:tc>
        <w:tc>
          <w:tcPr>
            <w:tcW w:w="0" w:type="auto"/>
          </w:tcPr>
          <w:p w:rsidR="008D7210" w:rsidRPr="00E01904" w:rsidRDefault="008D7210" w:rsidP="00E0190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E01904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3-4</w:t>
            </w:r>
          </w:p>
        </w:tc>
        <w:tc>
          <w:tcPr>
            <w:tcW w:w="0" w:type="auto"/>
            <w:gridSpan w:val="4"/>
          </w:tcPr>
          <w:p w:rsidR="008D7210" w:rsidRPr="00E01904" w:rsidRDefault="008D7210" w:rsidP="004360B9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bookmarkStart w:id="96" w:name="_GoBack"/>
            <w:bookmarkEnd w:id="96"/>
            <w:r w:rsidRPr="00E01904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144</w:t>
            </w:r>
          </w:p>
        </w:tc>
        <w:tc>
          <w:tcPr>
            <w:tcW w:w="0" w:type="auto"/>
          </w:tcPr>
          <w:p w:rsidR="008D7210" w:rsidRPr="00E01904" w:rsidRDefault="008D7210" w:rsidP="00E0190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E01904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Экзамен, экзамен.</w:t>
            </w:r>
          </w:p>
        </w:tc>
      </w:tr>
    </w:tbl>
    <w:p w:rsidR="00E21773" w:rsidRDefault="00E21773" w:rsidP="00E21773">
      <w:pPr>
        <w:rPr>
          <w:rFonts w:ascii="Times New Roman" w:hAnsi="Times New Roman" w:cs="Times New Roman"/>
          <w:sz w:val="24"/>
          <w:szCs w:val="24"/>
          <w:u w:val="single"/>
        </w:rPr>
      </w:pPr>
      <w:bookmarkStart w:id="97" w:name="_Toc474339163"/>
      <w:bookmarkStart w:id="98" w:name="_Toc473813974"/>
    </w:p>
    <w:p w:rsidR="00E21773" w:rsidRPr="00E21773" w:rsidRDefault="00E21773" w:rsidP="00E21773">
      <w:pPr>
        <w:rPr>
          <w:u w:val="single"/>
        </w:rPr>
      </w:pPr>
      <w:r w:rsidRPr="00E21773">
        <w:rPr>
          <w:rFonts w:ascii="Times New Roman" w:hAnsi="Times New Roman" w:cs="Times New Roman"/>
          <w:sz w:val="24"/>
          <w:szCs w:val="24"/>
          <w:u w:val="single"/>
        </w:rPr>
        <w:t>2) Для очно-заочной формы обучения:</w:t>
      </w:r>
    </w:p>
    <w:tbl>
      <w:tblPr>
        <w:tblpPr w:leftFromText="180" w:rightFromText="180" w:vertAnchor="text" w:horzAnchor="margin" w:tblpY="22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5"/>
        <w:gridCol w:w="2353"/>
        <w:gridCol w:w="668"/>
        <w:gridCol w:w="912"/>
        <w:gridCol w:w="791"/>
        <w:gridCol w:w="856"/>
        <w:gridCol w:w="1342"/>
        <w:gridCol w:w="2204"/>
      </w:tblGrid>
      <w:tr w:rsidR="00E21773" w:rsidRPr="00E01904" w:rsidTr="00705BFB">
        <w:trPr>
          <w:cantSplit/>
          <w:trHeight w:val="529"/>
        </w:trPr>
        <w:tc>
          <w:tcPr>
            <w:tcW w:w="0" w:type="auto"/>
            <w:vMerge w:val="restart"/>
          </w:tcPr>
          <w:p w:rsidR="00E21773" w:rsidRPr="00E01904" w:rsidRDefault="00E21773" w:rsidP="00705BF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E0190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E21773" w:rsidRPr="00E01904" w:rsidRDefault="00E21773" w:rsidP="00705BF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E01904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E21773" w:rsidRPr="00E01904" w:rsidRDefault="00E21773" w:rsidP="00705BFB">
            <w:pPr>
              <w:widowControl w:val="0"/>
              <w:spacing w:line="276" w:lineRule="auto"/>
              <w:ind w:left="113" w:right="113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E01904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Семестр</w:t>
            </w:r>
          </w:p>
        </w:tc>
        <w:tc>
          <w:tcPr>
            <w:tcW w:w="0" w:type="auto"/>
            <w:gridSpan w:val="4"/>
          </w:tcPr>
          <w:p w:rsidR="00E21773" w:rsidRPr="00E01904" w:rsidRDefault="00E21773" w:rsidP="00705BF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E01904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Виды учебной работы и трудо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ё</w:t>
            </w:r>
            <w:r w:rsidRPr="00E01904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мкость (в часах)</w:t>
            </w:r>
          </w:p>
        </w:tc>
        <w:tc>
          <w:tcPr>
            <w:tcW w:w="0" w:type="auto"/>
            <w:vMerge w:val="restart"/>
          </w:tcPr>
          <w:p w:rsidR="00E21773" w:rsidRPr="00E01904" w:rsidRDefault="00E21773" w:rsidP="00705BF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E01904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 xml:space="preserve">Формы контроля </w:t>
            </w:r>
          </w:p>
        </w:tc>
      </w:tr>
      <w:tr w:rsidR="00E21773" w:rsidRPr="00E01904" w:rsidTr="00705BFB">
        <w:trPr>
          <w:cantSplit/>
          <w:trHeight w:val="293"/>
        </w:trPr>
        <w:tc>
          <w:tcPr>
            <w:tcW w:w="0" w:type="auto"/>
            <w:vMerge/>
          </w:tcPr>
          <w:p w:rsidR="00E21773" w:rsidRPr="00E01904" w:rsidRDefault="00E21773" w:rsidP="00705BFB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:rsidR="00E21773" w:rsidRPr="00E01904" w:rsidRDefault="00E21773" w:rsidP="00705BFB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:rsidR="00E21773" w:rsidRPr="00E01904" w:rsidRDefault="00E21773" w:rsidP="00705BF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</w:tcPr>
          <w:p w:rsidR="00E21773" w:rsidRPr="00E01904" w:rsidRDefault="00E21773" w:rsidP="00705BF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E01904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Лек.</w:t>
            </w:r>
          </w:p>
        </w:tc>
        <w:tc>
          <w:tcPr>
            <w:tcW w:w="0" w:type="auto"/>
          </w:tcPr>
          <w:p w:rsidR="00E21773" w:rsidRPr="00E01904" w:rsidRDefault="00E21773" w:rsidP="00705BF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E01904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Пр.</w:t>
            </w:r>
          </w:p>
        </w:tc>
        <w:tc>
          <w:tcPr>
            <w:tcW w:w="0" w:type="auto"/>
          </w:tcPr>
          <w:p w:rsidR="00E21773" w:rsidRPr="00E01904" w:rsidRDefault="00E21773" w:rsidP="00705BF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proofErr w:type="spellStart"/>
            <w:r w:rsidRPr="00E01904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С.р</w:t>
            </w:r>
            <w:proofErr w:type="spellEnd"/>
            <w:r w:rsidRPr="00E01904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.</w:t>
            </w:r>
          </w:p>
        </w:tc>
        <w:tc>
          <w:tcPr>
            <w:tcW w:w="0" w:type="auto"/>
          </w:tcPr>
          <w:p w:rsidR="00E21773" w:rsidRPr="00E01904" w:rsidRDefault="00E21773" w:rsidP="00705BF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E01904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Контр.</w:t>
            </w:r>
          </w:p>
        </w:tc>
        <w:tc>
          <w:tcPr>
            <w:tcW w:w="0" w:type="auto"/>
            <w:vMerge/>
          </w:tcPr>
          <w:p w:rsidR="00E21773" w:rsidRPr="00E01904" w:rsidRDefault="00E21773" w:rsidP="00705BF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</w:p>
        </w:tc>
      </w:tr>
      <w:tr w:rsidR="00E21773" w:rsidRPr="00E01904" w:rsidTr="00705BFB">
        <w:tc>
          <w:tcPr>
            <w:tcW w:w="0" w:type="auto"/>
          </w:tcPr>
          <w:p w:rsidR="00E21773" w:rsidRPr="00E01904" w:rsidRDefault="00E21773" w:rsidP="00705BF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E0190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0" w:type="auto"/>
          </w:tcPr>
          <w:p w:rsidR="00E21773" w:rsidRPr="00E01904" w:rsidRDefault="00E21773" w:rsidP="00705BFB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01904">
              <w:rPr>
                <w:rFonts w:ascii="Times New Roman" w:eastAsia="Times New Roman" w:hAnsi="Times New Roman" w:cs="Times New Roman"/>
                <w:sz w:val="24"/>
                <w:szCs w:val="24"/>
              </w:rPr>
              <w:t>Книга Деяний святых Апостолов</w:t>
            </w:r>
          </w:p>
        </w:tc>
        <w:tc>
          <w:tcPr>
            <w:tcW w:w="0" w:type="auto"/>
            <w:vMerge w:val="restart"/>
          </w:tcPr>
          <w:p w:rsidR="00E21773" w:rsidRPr="00E01904" w:rsidRDefault="00E21773" w:rsidP="00705BF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E0190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3</w:t>
            </w:r>
          </w:p>
          <w:p w:rsidR="00E21773" w:rsidRPr="00E01904" w:rsidRDefault="00E21773" w:rsidP="00705BF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 w:val="restart"/>
          </w:tcPr>
          <w:p w:rsidR="00E21773" w:rsidRPr="00E01904" w:rsidRDefault="00E21773" w:rsidP="00705BF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6</w:t>
            </w:r>
          </w:p>
        </w:tc>
        <w:tc>
          <w:tcPr>
            <w:tcW w:w="0" w:type="auto"/>
            <w:vMerge w:val="restart"/>
          </w:tcPr>
          <w:p w:rsidR="00E21773" w:rsidRPr="00E01904" w:rsidRDefault="00E21773" w:rsidP="00E21773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0" w:type="auto"/>
            <w:vMerge w:val="restart"/>
          </w:tcPr>
          <w:p w:rsidR="00E21773" w:rsidRPr="00E01904" w:rsidRDefault="00E21773" w:rsidP="00705BF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</w:t>
            </w:r>
          </w:p>
        </w:tc>
        <w:tc>
          <w:tcPr>
            <w:tcW w:w="0" w:type="auto"/>
            <w:vMerge w:val="restart"/>
          </w:tcPr>
          <w:p w:rsidR="00E21773" w:rsidRPr="00E01904" w:rsidRDefault="00E21773" w:rsidP="00705BF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0" w:type="auto"/>
            <w:vMerge w:val="restart"/>
          </w:tcPr>
          <w:p w:rsidR="00E21773" w:rsidRPr="00E01904" w:rsidRDefault="00E21773" w:rsidP="00705BF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E0190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Посещение, опрос. </w:t>
            </w:r>
          </w:p>
        </w:tc>
      </w:tr>
      <w:tr w:rsidR="00E21773" w:rsidRPr="00E01904" w:rsidTr="00705BFB">
        <w:tc>
          <w:tcPr>
            <w:tcW w:w="0" w:type="auto"/>
          </w:tcPr>
          <w:p w:rsidR="00E21773" w:rsidRPr="00E01904" w:rsidRDefault="00E21773" w:rsidP="00705BF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E0190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0" w:type="auto"/>
          </w:tcPr>
          <w:p w:rsidR="00E21773" w:rsidRPr="00E01904" w:rsidRDefault="00E21773" w:rsidP="00705BFB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01904">
              <w:rPr>
                <w:rFonts w:ascii="Times New Roman" w:eastAsia="Times New Roman" w:hAnsi="Times New Roman" w:cs="Times New Roman"/>
                <w:sz w:val="24"/>
                <w:szCs w:val="24"/>
              </w:rPr>
              <w:t>Корпус Павловых посланий</w:t>
            </w:r>
          </w:p>
        </w:tc>
        <w:tc>
          <w:tcPr>
            <w:tcW w:w="0" w:type="auto"/>
            <w:vMerge/>
          </w:tcPr>
          <w:p w:rsidR="00E21773" w:rsidRPr="00E01904" w:rsidRDefault="00E21773" w:rsidP="00705BF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:rsidR="00E21773" w:rsidRPr="00E01904" w:rsidRDefault="00E21773" w:rsidP="00705BF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:rsidR="00E21773" w:rsidRPr="00E01904" w:rsidRDefault="00E21773" w:rsidP="00705BFB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:rsidR="00E21773" w:rsidRPr="00E01904" w:rsidRDefault="00E21773" w:rsidP="00705BFB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:rsidR="00E21773" w:rsidRPr="00E01904" w:rsidRDefault="00E21773" w:rsidP="00705BFB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:rsidR="00E21773" w:rsidRPr="00E01904" w:rsidRDefault="00E21773" w:rsidP="00705BFB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</w:tr>
      <w:tr w:rsidR="00E21773" w:rsidRPr="00E01904" w:rsidTr="00705BFB">
        <w:tc>
          <w:tcPr>
            <w:tcW w:w="0" w:type="auto"/>
          </w:tcPr>
          <w:p w:rsidR="00E21773" w:rsidRPr="00E01904" w:rsidRDefault="00E21773" w:rsidP="00705BF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</w:pPr>
            <w:r w:rsidRPr="00E01904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:rsidR="00E21773" w:rsidRPr="00E01904" w:rsidRDefault="00E21773" w:rsidP="00705BF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E01904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Корпус Павловых посланий</w:t>
            </w:r>
          </w:p>
        </w:tc>
        <w:tc>
          <w:tcPr>
            <w:tcW w:w="0" w:type="auto"/>
            <w:vMerge w:val="restart"/>
          </w:tcPr>
          <w:p w:rsidR="00E21773" w:rsidRPr="00E01904" w:rsidRDefault="00E21773" w:rsidP="00705BF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E0190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</w:t>
            </w:r>
          </w:p>
          <w:p w:rsidR="00E21773" w:rsidRPr="00E01904" w:rsidRDefault="00E21773" w:rsidP="00705BF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 w:val="restart"/>
          </w:tcPr>
          <w:p w:rsidR="00E21773" w:rsidRPr="00E01904" w:rsidRDefault="00E21773" w:rsidP="00705BF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E0190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0</w:t>
            </w:r>
          </w:p>
        </w:tc>
        <w:tc>
          <w:tcPr>
            <w:tcW w:w="0" w:type="auto"/>
            <w:vMerge w:val="restart"/>
          </w:tcPr>
          <w:p w:rsidR="00E21773" w:rsidRPr="00E01904" w:rsidRDefault="00E21773" w:rsidP="00705BF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0" w:type="auto"/>
            <w:vMerge w:val="restart"/>
          </w:tcPr>
          <w:p w:rsidR="00E21773" w:rsidRPr="00E01904" w:rsidRDefault="00E21773" w:rsidP="00705BF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5</w:t>
            </w:r>
          </w:p>
        </w:tc>
        <w:tc>
          <w:tcPr>
            <w:tcW w:w="0" w:type="auto"/>
            <w:vMerge w:val="restart"/>
          </w:tcPr>
          <w:p w:rsidR="00E21773" w:rsidRPr="00E01904" w:rsidRDefault="00E21773" w:rsidP="00705BF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E0190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7</w:t>
            </w:r>
          </w:p>
        </w:tc>
        <w:tc>
          <w:tcPr>
            <w:tcW w:w="0" w:type="auto"/>
            <w:vMerge w:val="restart"/>
          </w:tcPr>
          <w:p w:rsidR="00E21773" w:rsidRPr="00E01904" w:rsidRDefault="00E21773" w:rsidP="00705BF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E0190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осещение, опрос. Экзамен.</w:t>
            </w:r>
          </w:p>
        </w:tc>
      </w:tr>
      <w:tr w:rsidR="00E21773" w:rsidRPr="00E01904" w:rsidTr="00705BFB">
        <w:tc>
          <w:tcPr>
            <w:tcW w:w="0" w:type="auto"/>
          </w:tcPr>
          <w:p w:rsidR="00E21773" w:rsidRPr="00E01904" w:rsidRDefault="00E21773" w:rsidP="00705BF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</w:pPr>
            <w:r w:rsidRPr="00E01904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:rsidR="00E21773" w:rsidRPr="00E01904" w:rsidRDefault="00E21773" w:rsidP="00705BF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E0190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оборные послания</w:t>
            </w:r>
          </w:p>
        </w:tc>
        <w:tc>
          <w:tcPr>
            <w:tcW w:w="0" w:type="auto"/>
            <w:vMerge/>
          </w:tcPr>
          <w:p w:rsidR="00E21773" w:rsidRPr="00E01904" w:rsidRDefault="00E21773" w:rsidP="00705BF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:rsidR="00E21773" w:rsidRPr="00E01904" w:rsidRDefault="00E21773" w:rsidP="00705BF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:rsidR="00E21773" w:rsidRPr="00E01904" w:rsidRDefault="00E21773" w:rsidP="00705BFB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:rsidR="00E21773" w:rsidRPr="00E01904" w:rsidRDefault="00E21773" w:rsidP="00705BFB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:rsidR="00E21773" w:rsidRPr="00E01904" w:rsidRDefault="00E21773" w:rsidP="00705BFB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:rsidR="00E21773" w:rsidRPr="00E01904" w:rsidRDefault="00E21773" w:rsidP="00705BFB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</w:tr>
      <w:tr w:rsidR="00E21773" w:rsidRPr="00E01904" w:rsidTr="005B62AD">
        <w:tc>
          <w:tcPr>
            <w:tcW w:w="0" w:type="auto"/>
          </w:tcPr>
          <w:p w:rsidR="00E21773" w:rsidRPr="00E01904" w:rsidRDefault="00E21773" w:rsidP="00E21773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shd w:val="clear" w:color="auto" w:fill="auto"/>
          </w:tcPr>
          <w:p w:rsidR="00E21773" w:rsidRPr="00E01904" w:rsidRDefault="00E21773" w:rsidP="00E21773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E01904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Итого</w:t>
            </w:r>
          </w:p>
        </w:tc>
        <w:tc>
          <w:tcPr>
            <w:tcW w:w="0" w:type="auto"/>
          </w:tcPr>
          <w:p w:rsidR="00E21773" w:rsidRPr="00E01904" w:rsidRDefault="00E21773" w:rsidP="00E21773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E01904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3-4</w:t>
            </w:r>
          </w:p>
        </w:tc>
        <w:tc>
          <w:tcPr>
            <w:tcW w:w="0" w:type="auto"/>
            <w:gridSpan w:val="2"/>
          </w:tcPr>
          <w:p w:rsidR="00E21773" w:rsidRPr="00E21773" w:rsidRDefault="00E21773" w:rsidP="00E2177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1773">
              <w:rPr>
                <w:rFonts w:ascii="Times New Roman" w:hAnsi="Times New Roman" w:cs="Times New Roman"/>
                <w:sz w:val="24"/>
                <w:szCs w:val="24"/>
              </w:rPr>
              <w:t>66</w:t>
            </w:r>
          </w:p>
        </w:tc>
        <w:tc>
          <w:tcPr>
            <w:tcW w:w="0" w:type="auto"/>
          </w:tcPr>
          <w:p w:rsidR="00E21773" w:rsidRPr="00E21773" w:rsidRDefault="00E21773" w:rsidP="00E2177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1773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0" w:type="auto"/>
          </w:tcPr>
          <w:p w:rsidR="00E21773" w:rsidRPr="00E21773" w:rsidRDefault="00E21773" w:rsidP="00E2177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1773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0" w:type="auto"/>
          </w:tcPr>
          <w:p w:rsidR="00E21773" w:rsidRPr="00E01904" w:rsidRDefault="00E21773" w:rsidP="00E21773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</w:tc>
      </w:tr>
      <w:tr w:rsidR="00E21773" w:rsidRPr="00E01904" w:rsidTr="00705BFB">
        <w:tc>
          <w:tcPr>
            <w:tcW w:w="0" w:type="auto"/>
          </w:tcPr>
          <w:p w:rsidR="00E21773" w:rsidRPr="00E01904" w:rsidRDefault="00E21773" w:rsidP="00705BF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shd w:val="clear" w:color="auto" w:fill="auto"/>
          </w:tcPr>
          <w:p w:rsidR="00E21773" w:rsidRPr="00E01904" w:rsidRDefault="00E21773" w:rsidP="00705BF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E01904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Всего</w:t>
            </w:r>
          </w:p>
        </w:tc>
        <w:tc>
          <w:tcPr>
            <w:tcW w:w="0" w:type="auto"/>
          </w:tcPr>
          <w:p w:rsidR="00E21773" w:rsidRPr="00E01904" w:rsidRDefault="00E21773" w:rsidP="00705BF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E01904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3-4</w:t>
            </w:r>
          </w:p>
        </w:tc>
        <w:tc>
          <w:tcPr>
            <w:tcW w:w="0" w:type="auto"/>
            <w:gridSpan w:val="4"/>
          </w:tcPr>
          <w:p w:rsidR="00E21773" w:rsidRPr="00E01904" w:rsidRDefault="00E21773" w:rsidP="00162B97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E01904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1</w:t>
            </w:r>
            <w:r w:rsidR="00162B97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08</w:t>
            </w:r>
          </w:p>
        </w:tc>
        <w:tc>
          <w:tcPr>
            <w:tcW w:w="0" w:type="auto"/>
          </w:tcPr>
          <w:p w:rsidR="00E21773" w:rsidRPr="00E01904" w:rsidRDefault="00E21773" w:rsidP="00705BF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E01904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Экзамен</w:t>
            </w:r>
          </w:p>
        </w:tc>
      </w:tr>
    </w:tbl>
    <w:p w:rsidR="001F24B7" w:rsidRPr="00E01904" w:rsidRDefault="001F24B7" w:rsidP="00E01904">
      <w:pPr>
        <w:pStyle w:val="10"/>
        <w:shd w:val="clear" w:color="auto" w:fill="FFFFFF" w:themeFill="background1"/>
        <w:spacing w:before="0" w:after="120" w:line="276" w:lineRule="auto"/>
        <w:jc w:val="both"/>
        <w:rPr>
          <w:sz w:val="24"/>
          <w:szCs w:val="24"/>
        </w:rPr>
      </w:pPr>
    </w:p>
    <w:p w:rsidR="00AB3FC8" w:rsidRPr="00E01904" w:rsidRDefault="00AB3FC8" w:rsidP="00E01904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99" w:name="_Toc486839300"/>
      <w:r w:rsidRPr="00E01904">
        <w:rPr>
          <w:rFonts w:cs="Times New Roman"/>
          <w:sz w:val="24"/>
          <w:szCs w:val="24"/>
        </w:rPr>
        <w:t>Содержание дисциплины, структурированное по темам</w:t>
      </w:r>
      <w:bookmarkEnd w:id="97"/>
      <w:bookmarkEnd w:id="98"/>
      <w:bookmarkEnd w:id="99"/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  <w:lang w:eastAsia="ru-RU"/>
        </w:rPr>
      </w:pPr>
      <w:r w:rsidRPr="00E01904">
        <w:rPr>
          <w:rFonts w:ascii="Times New Roman" w:hAnsi="Times New Roman" w:cs="Times New Roman"/>
          <w:b/>
          <w:sz w:val="24"/>
          <w:szCs w:val="24"/>
          <w:lang w:eastAsia="ru-RU"/>
        </w:rPr>
        <w:t>Раздел 1. Книга Деяний святых Апостолов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b/>
          <w:sz w:val="24"/>
          <w:szCs w:val="24"/>
          <w:lang w:eastAsia="ar-SA"/>
        </w:rPr>
        <w:t>Тема 1</w:t>
      </w: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. Деяния Апостолов (далее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Деян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.). Место книги в корпусе книг Нового Завета. Авторство и датировка Деяний Апостолов.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lastRenderedPageBreak/>
        <w:t xml:space="preserve">Тексты: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(Безобразов),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еп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. Христос и первое христианское поколение. YMCA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Press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. Русский путь. М.: ПСТБИ, 2001 (далее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). Раздел «Четвертый период апостольского века. Писания Луки»;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Левинская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И. А. Деяния Апостолов. Главы 1-8. Историко-филологический комментарий. М.: ББИ св. ап. Андрея, 1999 (далее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Левинская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1999). С. 13-32.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1) Каким образом Деяния Апостолов связаны с евангельскими повествованиями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2) Какие данные относительно авторства книги содержатся в тексте Деяний Апостолов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3) Какие аргументы существуют в пользу той или иной датировки Деяний Апостолов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b/>
          <w:sz w:val="24"/>
          <w:szCs w:val="24"/>
          <w:lang w:eastAsia="ar-SA"/>
        </w:rPr>
        <w:t>Тема  2.</w:t>
      </w: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Источники и историческая достоверность Деяний Апостолов. Текстология Деяний Апостолов.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Левинская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1999. С. 33-50.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1) Какими источниками мог пользоваться Лука при написании Деяний Апостолов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2) Какими аргументами можно подтвердить историческую достоверность Деяний Апостолов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3) В чем специфика текстологии Деяний Апостолов по сравнению с другими книгами Нового Завета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b/>
          <w:sz w:val="24"/>
          <w:szCs w:val="24"/>
          <w:lang w:eastAsia="ar-SA"/>
        </w:rPr>
        <w:t>Тема 3.</w:t>
      </w: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Построение Деяний Апостолов. Основные вехи «сюжета» Деяний Апостолов. Хронология событий, изложенных в Деяниях Апостолов.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«История апостольского века. Предварительные замечания»;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Левинская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1999. С. 56-58.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1) Какие периоды истории апостольского века согласно периодизации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еп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.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ассиана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(Безобразова) отражены в Деяниях Апостолов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2) Какова композиция Деяний Апостолов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>3) Какие события, описанные в Деяниях Апостолов, могут быть точно датированы?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b/>
          <w:sz w:val="24"/>
          <w:szCs w:val="24"/>
          <w:lang w:eastAsia="ar-SA"/>
        </w:rPr>
        <w:t>Тема 4.</w:t>
      </w: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Основные мотивы богословия Деяний Апостолов, цель написания и историческая концепция книги.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«Четвертый период апостольского века. Писания Луки. Книга Деяний. Значение писаний Луки»;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Левинская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1999. С. 50-55;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Ракоцы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В. «Будете мне свидетелями…»: Введение в Деяния Апостолов. Культурный центр «Духовная библиотека», 2009. С. 24-87;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Шнакенбург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Р. Новозаветная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христология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>. Брюссель, 1986. С. 27-40, 72-82.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Вопросы: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lastRenderedPageBreak/>
        <w:t xml:space="preserve">1) Каковы представления Луки о движущих силах распространения христианства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2) Каковы характерные черты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христологии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Деян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>.?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b/>
          <w:sz w:val="24"/>
          <w:szCs w:val="24"/>
          <w:lang w:eastAsia="ar-SA"/>
        </w:rPr>
        <w:t xml:space="preserve">Раздел 2. </w:t>
      </w:r>
      <w:r w:rsidRPr="00E01904">
        <w:rPr>
          <w:rFonts w:ascii="Times New Roman" w:eastAsia="Times New Roman" w:hAnsi="Times New Roman" w:cs="Times New Roman"/>
          <w:b/>
          <w:sz w:val="24"/>
          <w:szCs w:val="24"/>
        </w:rPr>
        <w:t>Корпус Павловых посланий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b/>
          <w:sz w:val="24"/>
          <w:szCs w:val="24"/>
          <w:lang w:eastAsia="ar-SA"/>
        </w:rPr>
        <w:t>Тема 5.</w:t>
      </w: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Жизнь ап. Павла. Его происхождение, образование, характер, духовный склад, образ жизни, отношение к иудейской и эллинистической традициям, обращение 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о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Христу, христианская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благовестническая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деятельность, узы и кончина.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ы «Второй период апостольского века. Обращение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Савла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>», «Третий период апостоль</w:t>
      </w:r>
      <w:r w:rsidR="0053121C" w:rsidRPr="00E01904">
        <w:rPr>
          <w:rFonts w:ascii="Times New Roman" w:hAnsi="Times New Roman" w:cs="Times New Roman"/>
          <w:sz w:val="24"/>
          <w:szCs w:val="24"/>
          <w:lang w:eastAsia="ar-SA"/>
        </w:rPr>
        <w:t>ского века. Служение ап. Павла»</w:t>
      </w: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;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Левинская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И. А. Деяния Апостолов. Главы 9-28. Историко-филологический комментарий. Санкт-Петербург: Нестор-История, 2008 (далее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Левинская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2008). С. 9-52.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Вопросы: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1) Какова была та культурно-религиозная среда, из которой вышел ап. Павел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2) Каким по характеру человеком предстает ап. Павел на страницах Деяний Апостолов и своих посланий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3) Каковы основные вехи миссионерского служения ап. Павла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b/>
          <w:sz w:val="24"/>
          <w:szCs w:val="24"/>
          <w:lang w:eastAsia="ar-SA"/>
        </w:rPr>
        <w:t>Тема 6.</w:t>
      </w: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Литературно-богословское наследие ап. Павла. Деление корпуса посланий ап. Павла на группы. Принцип расположения посланий ап. Павла в современных изданиях Нового Завета. Структура посланий ап. Павла.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И. Введение в Новый Завет. М., 2009 (далее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>). С. 188-190.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1) На какие группы и на каком основании можно разделить корпус посланий ап. Павла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2) Каков принцип расположения посланий ап. Павла в современных изданиях Нового Завета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3) Каково построение посланий ап. Павла? 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b/>
          <w:sz w:val="24"/>
          <w:szCs w:val="24"/>
          <w:lang w:eastAsia="ar-SA"/>
        </w:rPr>
        <w:t>Тема 7.</w:t>
      </w: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Первое и Второе послания к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Фессалоникийцам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(далее 1 и 2Фесс). Место и время написания. Проблема авторства 2Фесс. Характеристика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фессалоникийской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общины и ее взаимоотношений 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с ап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. Павлом. Общий характер 1-2Фесс. Построение 1-2Фесс. Основные мотивы богословия 1-2Фесс. Эсхатология 1-2Фесс. и ее связь с синоптической традицией и апокалиптическим жанром.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«Третий период апостольского века. Письменные памятники третьего периода апостольского века. Послания к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Фессалоникийцам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»;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С. 191-200.</w:t>
      </w:r>
    </w:p>
    <w:p w:rsidR="009A0D6A" w:rsidRPr="00E01904" w:rsidRDefault="009A0D6A" w:rsidP="00E01904">
      <w:pPr>
        <w:tabs>
          <w:tab w:val="left" w:pos="6435"/>
        </w:tabs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Вопросы: </w:t>
      </w:r>
      <w:r w:rsidR="0053121C" w:rsidRPr="00E01904">
        <w:rPr>
          <w:rFonts w:ascii="Times New Roman" w:hAnsi="Times New Roman" w:cs="Times New Roman"/>
          <w:sz w:val="24"/>
          <w:szCs w:val="24"/>
          <w:lang w:eastAsia="ar-SA"/>
        </w:rPr>
        <w:tab/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1) Когда была основана ап. Павлом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фессалоникийская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христианская община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lastRenderedPageBreak/>
        <w:t xml:space="preserve">2) Как соотносятся сведения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Деян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. и 1Фесс. в отношении обстоятельств написания 1-2Фесс.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3) Каков общий характер 1-2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Фесс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>. и какова их основная богословская тема?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b/>
          <w:sz w:val="24"/>
          <w:szCs w:val="24"/>
          <w:lang w:eastAsia="ar-SA"/>
        </w:rPr>
        <w:t>Тема 8.</w:t>
      </w: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Первое послание ап. Павла к Коринфянам (далее 1Кор.). Краткий обзор истории Коринфа. Коринф во времена ап. Павла. Основание коринфской общины ап. Павлом, его последующая деятельность в Коринфе. Сотрудники ап. Павла в Коринфе. Состав коринфской общины. Переписка ап. Павла с коринфскими христианами, ее объем. Время, место, обстоятельства и причины написания  1Кор. Построение 1Кор.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«Послания к </w:t>
      </w:r>
      <w:r w:rsidR="0053121C" w:rsidRPr="00E01904">
        <w:rPr>
          <w:rFonts w:ascii="Times New Roman" w:hAnsi="Times New Roman" w:cs="Times New Roman"/>
          <w:sz w:val="24"/>
          <w:szCs w:val="24"/>
          <w:lang w:eastAsia="ar-SA"/>
        </w:rPr>
        <w:t>Коринфянам. Общие сведения».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1) Когда была основана ап. Павлом коринфская христианская община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2) Каков объем переписки ап. Павла с коринфской общиной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>3) При каких обстоятельствах и по какой причине было написано 1Кор.?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b/>
          <w:sz w:val="24"/>
          <w:szCs w:val="24"/>
          <w:lang w:eastAsia="ar-SA"/>
        </w:rPr>
        <w:t>Тема 9.</w:t>
      </w: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Единство Церкви – основная тема 1Кор. Обзор содержания отдельных разделов послания и анализ его основных богословских идей. Крест Христов и истинная мудрость, сущность апостольского служения (1Кор.1-4). Телесная чистота, брак и безбрачие, суды у «внешних» (1Кор.5-7).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</w:t>
      </w:r>
      <w:r w:rsidR="0053121C" w:rsidRPr="00E01904">
        <w:rPr>
          <w:rFonts w:ascii="Times New Roman" w:hAnsi="Times New Roman" w:cs="Times New Roman"/>
          <w:sz w:val="24"/>
          <w:szCs w:val="24"/>
          <w:lang w:eastAsia="ar-SA"/>
        </w:rPr>
        <w:t>«Послания к Коринфянам. I Кор.».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1) Почему тему единства Церкви можно считать основной в 1Кор.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2) В чем состоит сущность апостольского служения по ап. Павлу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>3) Каковы богословские основания суждений ап. Павла о целомудрии, браке и плотских грехах?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b/>
          <w:sz w:val="24"/>
          <w:szCs w:val="24"/>
          <w:lang w:eastAsia="ar-SA"/>
        </w:rPr>
        <w:t>Тема 10.</w:t>
      </w: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Проблема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идоложертвенной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пищи, знание, свобода и любовь в их взаимосвязи (1Кор.8-10). Поведение на богослужебных собраниях, таинство Евхаристии, дары духовные, Церковь как Тело Христово (1Кор.12-14). Проблема телесного воскресения (1Кор.15).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</w:t>
      </w:r>
      <w:r w:rsidR="0053121C" w:rsidRPr="00E01904">
        <w:rPr>
          <w:rFonts w:ascii="Times New Roman" w:hAnsi="Times New Roman" w:cs="Times New Roman"/>
          <w:sz w:val="24"/>
          <w:szCs w:val="24"/>
          <w:lang w:eastAsia="ar-SA"/>
        </w:rPr>
        <w:t>«Послания к Коринфянам. I Кор.».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1) При каких обстоятельствах и по какой причине допустимо, а при каких обстоятельствах и по какой причине недопустимо вкушать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идоложертвенное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согласно ап. Павлу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2) Каково, согласно ап. Павлу, соотношение различных духовных даров и соответствующих им служений в Церкви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lastRenderedPageBreak/>
        <w:t xml:space="preserve">3) В каком взаимном отношении, по ап. Павлу, находятся воскресение Христа и всеобщее воскресение?  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b/>
          <w:sz w:val="24"/>
          <w:szCs w:val="24"/>
          <w:lang w:eastAsia="ar-SA"/>
        </w:rPr>
        <w:t>Тема 11.</w:t>
      </w: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Взаимоотношения ап Павла с коринфской общиной в период между написанием 1Кор и Второго послания к Коринфянам (далее 2Кор). Т.н. «коринфская смута». Разные гипотезы относительно развития событий. Проблема «строгого» послания (2Кор.2.3-4, 9; 7.8, 12). Время, место, обстоятельства и цель написания 2Кор.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асс</w:t>
      </w:r>
      <w:r w:rsidR="0053121C" w:rsidRPr="00E01904">
        <w:rPr>
          <w:rFonts w:ascii="Times New Roman" w:hAnsi="Times New Roman" w:cs="Times New Roman"/>
          <w:sz w:val="24"/>
          <w:szCs w:val="24"/>
          <w:lang w:eastAsia="ar-SA"/>
        </w:rPr>
        <w:t>иан</w:t>
      </w:r>
      <w:proofErr w:type="spellEnd"/>
      <w:r w:rsidR="0053121C" w:rsidRPr="00E01904">
        <w:rPr>
          <w:rFonts w:ascii="Times New Roman" w:hAnsi="Times New Roman" w:cs="Times New Roman"/>
          <w:sz w:val="24"/>
          <w:szCs w:val="24"/>
          <w:lang w:eastAsia="ar-SA"/>
        </w:rPr>
        <w:t>. Раздел «Коринфская смута».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1) Как предположительно складывались взаимоотношения между ап. Павлом и коринфской церковью в период между написанием 1Кор. и 2Кор.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2) На каком основании можно предполагать написание ап. Павлом послания в Коринф между 1Кор. и 2Кор.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>3) Где, когда и по какой причине написано 2Кор.?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b/>
          <w:sz w:val="24"/>
          <w:szCs w:val="24"/>
          <w:lang w:eastAsia="ar-SA"/>
        </w:rPr>
        <w:t xml:space="preserve"> Тема 12.</w:t>
      </w: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Построение 2Кор. Проблема единства 2Кор. Обзор содержания отдельных разделов послания и анализ его основных богословских идей. Взаимоотношения апостола с коринфской общиной (2Кор.1-2; 7). Содержание и сущность апостольского служения (2Кор.3-6).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>. Раздел «П</w:t>
      </w:r>
      <w:r w:rsidR="0053121C" w:rsidRPr="00E01904">
        <w:rPr>
          <w:rFonts w:ascii="Times New Roman" w:hAnsi="Times New Roman" w:cs="Times New Roman"/>
          <w:sz w:val="24"/>
          <w:szCs w:val="24"/>
          <w:lang w:eastAsia="ar-SA"/>
        </w:rPr>
        <w:t>ослания к Коринфянам. II Кор.».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1) На каком основании изначальное единство текста 2Кор. подвергается сомнению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2) Как ап. Павел характеризует свои взаимоотношения с коринфской церковью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3) Как, согласно ап. Павлу, соотносятся внутренняя сущность апостольского служения и внешние условия его осуществления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b/>
          <w:sz w:val="24"/>
          <w:szCs w:val="24"/>
          <w:lang w:eastAsia="ar-SA"/>
        </w:rPr>
        <w:t>Тема 13.</w:t>
      </w: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Сбор сре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дств в п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ользу иерусалимской церкви (2Кор.8-9). Защита ап. Павлом своего апостольского достоинства (2Кор.10-13).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>. Раздел «П</w:t>
      </w:r>
      <w:r w:rsidR="0053121C" w:rsidRPr="00E01904">
        <w:rPr>
          <w:rFonts w:ascii="Times New Roman" w:hAnsi="Times New Roman" w:cs="Times New Roman"/>
          <w:sz w:val="24"/>
          <w:szCs w:val="24"/>
          <w:lang w:eastAsia="ar-SA"/>
        </w:rPr>
        <w:t>ослания к Коринфянам. II Кор.».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1) Какие богословские соображения высказывает ап. Павел, призывая коринфских христиан к участию в сборе сре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дств в п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ользу иерусалимской церкви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2) Кто были теми противниками ап. Павла, с 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оторыми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он полемизирует в 2Кор. 10-13, и что они ставили ему на вид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3) Какие аргументы высказывает ап. Павел, защищая свое апостольское достоинство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b/>
          <w:sz w:val="24"/>
          <w:szCs w:val="24"/>
          <w:lang w:eastAsia="ar-SA"/>
        </w:rPr>
        <w:t>Тема 14.</w:t>
      </w: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Послание к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Галатам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(далее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Гал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>.). Проблема адресата. Север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о-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и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южногалатийские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теории, аргументы в пользу каждой из них. Датировка Гал., место, </w:t>
      </w:r>
      <w:r w:rsidRPr="00E01904">
        <w:rPr>
          <w:rFonts w:ascii="Times New Roman" w:hAnsi="Times New Roman" w:cs="Times New Roman"/>
          <w:sz w:val="24"/>
          <w:szCs w:val="24"/>
          <w:lang w:eastAsia="ar-SA"/>
        </w:rPr>
        <w:lastRenderedPageBreak/>
        <w:t xml:space="preserve">причины и цель написания послания. Построение Гал. Анализ автобиографических сведений, содержащихся в Гал.1-2., их соотнесение с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Деян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.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ы «Третий период истории апостольского века.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Слжение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ап. Павла. Первое путешествие ап. Павла», «Письменные памятники третьего периода истории апостольского века. Послание к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Галатам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»;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С. 201-208; Глубоковский Н. Н.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Благовестие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христианской свободы в Послании святого апостола Павла к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Галатам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>. М.: изд-во московского подворья Троице-Сергиевой Лавры, 1999. С. 5-65.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1) В чем состоит проблема адресата 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Гал. и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в чем ее связь с вопросом датировки послания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2) Какова причина написания Гал.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3) Какие аргументы приводит ап. Павел, защищая свое апостольское достоинство?  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b/>
          <w:sz w:val="24"/>
          <w:szCs w:val="24"/>
          <w:lang w:eastAsia="ar-SA"/>
        </w:rPr>
        <w:t>Тема 15.</w:t>
      </w: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Догматическое учение Гал.: учение об оправдании,  искуплении и усыновлении верующего во Христе, полемика с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иудействующими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. Связь нравственно-аскетического учения 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Гал. с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догматическим. Учение о христианской свободе как вывод из содержащихся в послании догматических предпосылок.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«Письменные памятники третьего периода истории апостольского века. Послание к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Галатам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»; Глубоковский Н. Н.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Благовестие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христианской свободы в Послании святого апостола Павла к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Галатам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>. М.: изд-во московского подворья Троице-Сергиевой Лавры, 1999. С. 192-211.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1) В чем состоит принципиальное богословское расхождение ап. Павла с его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иудействующими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противниками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>2) В чем состоит связь между догматическим и нравственным учением Гал.?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>3) В чем состоит христианская свобода по ап. Павлу?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b/>
          <w:sz w:val="24"/>
          <w:szCs w:val="24"/>
          <w:lang w:eastAsia="ar-SA"/>
        </w:rPr>
        <w:t>Тема 16.</w:t>
      </w: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Послание к Римлянам (далее Рим.). Основание римской христианской общины – обзор гипотез. Состав римской церкви. Важнейшие события в жизни римской церкви ко времени написания Рим. Причины обращения ап. Павла с посланием к общине лично ему не известной. Время, место и цель написания Рим. Рим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.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ак систематическое изложение богословского учения ап. Павла. Построение Рим.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ы «Области христианского мира. Рим» и «Письменные памятники третьего периода истории апостольского века. Послание к Римлянам»;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С. 257-266; Послание к Римлянам. Комментарий к греческому тексту. М.: Центр библейско-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патрологических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исследований, 2005. С. 7-12.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1) Кем и когда могла быть основана христианская община в Риме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2) Что побудило ап. Павла обратиться с посланием 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не 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им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основанной церкви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lastRenderedPageBreak/>
        <w:t>3) Где и когда написано Рим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.?</w:t>
      </w:r>
      <w:proofErr w:type="gramEnd"/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b/>
          <w:sz w:val="24"/>
          <w:szCs w:val="24"/>
          <w:lang w:eastAsia="ar-SA"/>
        </w:rPr>
        <w:t>Тема 17.</w:t>
      </w: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Обзор содержания отдельных разделов Рим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.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и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анализ его основных богословских идей. Всеобщая виновность человечества – как язычников, так и иудеев, – перед Богом (Рим.1-3.20). Единый путь спасения для всех людей – оправдание во Христе (Рим.3.21-4.25).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>. Раздел «Письменные памятники третьего периода истории апостольского века. Послание к Римлянам»; Послание к Римлянам. Комментарий к греческому тексту. М.: Центр библейско-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патрологических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исследований, 2005. С. 14-44.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1) Как, по ап. Павлу, соотносится положение перед Богом иудеев и язычников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2) Каким образом возможно для человечества избавление от греха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3) В чем смысл обращения ап. Павла к судьбе Авраама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b/>
          <w:sz w:val="24"/>
          <w:szCs w:val="24"/>
          <w:lang w:eastAsia="ar-SA"/>
        </w:rPr>
        <w:t>Тема 18.</w:t>
      </w: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Примирение верующих с Богом; Христос – родоначальник нового человечества, христианское крещение как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спогребение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верующих Христу (Рим.5-6). Преодоление власти плоти в даре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С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в. Духа, усыновление верующих Богу (Рим.7-8). 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>. Раздел «Письменные памятники третьего периода истории апостольского века. Послание к Римлянам»; Послание к Римлянам. Комментарий к греческому тексту. М.: Центр библейско-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патрологических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исследований, 2005. С. 44-80.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1) В чем смысл сопоставления Христа с Адамом в Рим. 5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2) В чем состоит смысл христианского крещения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3) Как проявляется власть греха в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невозрожденном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во Христе 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человеке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и 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аким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образом она преодолевается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b/>
          <w:sz w:val="24"/>
          <w:szCs w:val="24"/>
          <w:lang w:eastAsia="ar-SA"/>
        </w:rPr>
        <w:t>Тема 19.</w:t>
      </w: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Иудеи и язычники в замысле спасения и священной истории (Рим.9-11). Основные идеи нравственно-увещательного раздела Рим (Рим.12-15).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>. Раздел «Письменные памятники третьего периода истории апостольского века. Послание к Римлянам»; Послание к Римлянам. Комментарий к греческому тексту. М.: Центр библейско-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патрологических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исследований, 2005. С. 81-120.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1) Как оценивает ап. 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Павел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состояние современного ему иудейства и 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акой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священно-исторический смысл он видит в его судьбе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>2) Какие переклички в нравственно-увещательном разделе Рим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.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и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меются с учением Христа и учением ап. Павла в других посланиях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>3) Каково отношение ап. Павла к государственной власти?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b/>
          <w:sz w:val="24"/>
          <w:szCs w:val="24"/>
          <w:lang w:eastAsia="ar-SA"/>
        </w:rPr>
        <w:lastRenderedPageBreak/>
        <w:t>Тема 20.</w:t>
      </w: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Основания для объединения четырех посланий (к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Ефесянам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,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олоссянам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,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Филиппийцам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, Филимону) в одну группу. Предполагаемые обстоятельства их написания – обзор гипотез. Послания из уз как новый этап богословия ап. Павла. Новый опыт ап. Павла и появление ранних форм гностицизма как предпосылки формирования богословия посланий из уз.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«Письменные памятники третьего периода истории апостольского века. Послания из уз. Общие сведения»;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С. 221-227, 284-291.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1) При каких обстоятельствах могли быть написаны послания к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Ефесянам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,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олоссянам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,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Филиппийцам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и Филимону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2) Какие новые богословские идеи находят отражение в посланиях из уз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3) 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Откликом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на какие течения внецерковной мысли могли быть послания из уз?</w:t>
      </w:r>
    </w:p>
    <w:p w:rsidR="008D7210" w:rsidRPr="00E01904" w:rsidRDefault="008D7210" w:rsidP="00E01904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  <w:lang w:eastAsia="ar-SA"/>
        </w:rPr>
      </w:pP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b/>
          <w:sz w:val="24"/>
          <w:szCs w:val="24"/>
          <w:lang w:eastAsia="ar-SA"/>
        </w:rPr>
        <w:t>Тема 21.</w:t>
      </w: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Послание к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Филиппийцам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(далее Фил.). Основание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филиппийской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церкви. Взаимоотношения ап. Павла с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филиппийской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общиной. Время, место и обстоятельства написания Фил. Построение Фил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., 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проблема единства текста. Основные мотивы богословия Фил. Гимн Христу (Фил.2.5-11) – один из важнейших догматических текстов Нового Завета.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«Письменные памятники третьего периода истории апостольского века. Послания из уз. Послание к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Филиппийцам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»;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С. 234-243.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>1) Как в тексте Фил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.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о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характеризованы обстоятельства его написания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2) Каковы были взаимоотношения ап. Павла и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филиппийской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церкви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3) Каково развитие мысли и построение гимна Христу (Фил. 2.5-11)? </w:t>
      </w:r>
    </w:p>
    <w:p w:rsidR="00C76F8A" w:rsidRPr="00E01904" w:rsidRDefault="00C76F8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b/>
          <w:sz w:val="24"/>
          <w:szCs w:val="24"/>
          <w:lang w:eastAsia="ar-SA"/>
        </w:rPr>
        <w:t>Тема 22.</w:t>
      </w: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Послание к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олоссянам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(далее Кол.). Основание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олосской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церкви.  Время, место, обстоятельства, причины и цель написания Кол. Проблема подлинности Кол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.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– 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р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азбор исторических, филологических и богословских аспектов. Построение Кол. Богословие Кол.: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христология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,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экклезиология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, обличение ереси, мистическое единение 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со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Христом. «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олосская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ересь» – ранняя разновидность гностицизма. Послание к Филимону (далее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Филим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.). Место в каноне книг Нового Завета, значение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Филим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. с точки зрения формирования канона. Обстоятельства и цель написания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Филим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., связь с Кол. Проблема свободы и рабства в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Филим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. и в богословии ап. Павла в целом.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ы «Письменные памятники третьего периода истории апостольского века. Послания из уз. Послание к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олосс</w:t>
      </w:r>
      <w:r w:rsidR="0053121C" w:rsidRPr="00E01904">
        <w:rPr>
          <w:rFonts w:ascii="Times New Roman" w:hAnsi="Times New Roman" w:cs="Times New Roman"/>
          <w:sz w:val="24"/>
          <w:szCs w:val="24"/>
          <w:lang w:eastAsia="ar-SA"/>
        </w:rPr>
        <w:t>янам</w:t>
      </w:r>
      <w:proofErr w:type="spellEnd"/>
      <w:r w:rsidR="0053121C"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» и «Послание к Филимону»;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С. 244-256, 287-290.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lastRenderedPageBreak/>
        <w:t xml:space="preserve">1) В чем связь между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христологическим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учением Кол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.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и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обличаемым в послании лжеучением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>2) В чем связь между Кол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.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и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Филим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.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3) Какое отношение ап. Павлу к институту рабства можно вывести из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Филим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.? </w:t>
      </w:r>
    </w:p>
    <w:p w:rsidR="00C76F8A" w:rsidRPr="00E01904" w:rsidRDefault="00C76F8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b/>
          <w:sz w:val="24"/>
          <w:szCs w:val="24"/>
          <w:lang w:eastAsia="ar-SA"/>
        </w:rPr>
        <w:t>Тема 23.</w:t>
      </w: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Послание к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Ефесянам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(далее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Еф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.). Обстоятельства написания. Проблема адресата и авторства. Связь с Кол. Построение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Еф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. Богословие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Еф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>., его близость к Кол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.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и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своеобразие. Учение о Церкви – сердцевина богословия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Еф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. Образы Церкви в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Еф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.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Экклезиологические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аспекты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христологии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, учения об искуплении, богословия истории, нравственно-аскетического учения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Еф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.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Еф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. – вершина мистического богословия ап. Павла. 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«Письменные памятники третьего периода истории апостольского века. Послания из уз. Послание к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Ефесянам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»;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С. 228-233, 285-287.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1) Как можно объяснить безличный характер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Еф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и отсутствие в нем указаний на конкретные обстоятельства адресата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2) Какие образы Церкви использованы в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Еф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>., каковы истоки этой образности и в чем ее смысл?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3) Каковы наиболее яркие образы нравственно-увещательного раздела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Еф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>.?</w:t>
      </w:r>
    </w:p>
    <w:p w:rsidR="00C76F8A" w:rsidRPr="00E01904" w:rsidRDefault="00C76F8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b/>
          <w:sz w:val="24"/>
          <w:szCs w:val="24"/>
          <w:lang w:eastAsia="ar-SA"/>
        </w:rPr>
        <w:t>Тема 24.</w:t>
      </w: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Основания объединения трех посланий (Первого и Второго к Тимофею, а также к Титу) в одну группу. Близость проблематики, стиля и общего характера. Проблема подлинности Пастырских посланий – разбор исторических, филологических и богословских аспектов. Обстоятельства написания Пастырских посланий. Обеспечение преемства церковно-иерархического служения – основная цель Пастырских посланий.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ы «Письменные памятники третьего периода истории апостольского века. Пастырские послания. Общие сведения»;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С. 267-276.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1) На каком основании послания к Титу и Тимофею объединены в одну группу и почему они получили именование «пастырских» посланий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2) Почему подлинность Пастырских посланий вызывает сомнения в науке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>3) При каких обстоятельствах могли быть написаны Пастырские послания?</w:t>
      </w:r>
    </w:p>
    <w:p w:rsidR="00C76F8A" w:rsidRPr="00E01904" w:rsidRDefault="00C76F8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b/>
          <w:sz w:val="24"/>
          <w:szCs w:val="24"/>
          <w:lang w:eastAsia="ar-SA"/>
        </w:rPr>
        <w:t>Тема 25.</w:t>
      </w: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Обзор содержания Пастырских посланий. Общий характер и тон.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Поставление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священнослужителей и требования к ним. Лжеучения и борьба с ними. Страдания и гонения. 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Догматические утверждения Пастырских посланий: о Боге, Христе, Церкви, Св. Писании, благодати Божьей, последних временах.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Характерная лексика Пастырских посланий. 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lastRenderedPageBreak/>
        <w:t xml:space="preserve">Тексты: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«Письменные памятники третьего периода истории апостольского века. Пастырские послания»;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>. С. 266-270.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1) Какие требования должны предъявляться к христианам, претендующим на рукоположении в священный сан, согласно Пастырским посланиям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2) О 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появлении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какого рода лжеучений свидетельствуют Пастырские послания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>3) Какие важные догматические утверждения встречаются в Пастырских посланиях?</w:t>
      </w:r>
    </w:p>
    <w:p w:rsidR="009A0D6A" w:rsidRPr="00E01904" w:rsidRDefault="00C76F8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ab/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b/>
          <w:sz w:val="24"/>
          <w:szCs w:val="24"/>
          <w:lang w:eastAsia="ar-SA"/>
        </w:rPr>
        <w:t>Тема 26.</w:t>
      </w: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Особое место Послания к Евреям (далее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вр.) в корпусе посланий ап. Павла. Уникальность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вр. как литературно-богословского памятника. Проблема авторства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вр. в древней Церкви и современной науке – исторические, филологические и богословские аспекты. Проблема адресата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вр. Жанр Евр.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>. Раздел «Письменные памятники третьего периода истории апостольского века. Послание к Евреям. Историческая проблема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вр.»;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С. 277-283;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Прокопчук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А.,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свящ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. Богословие Послания к Евреям (далее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Прокопчук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>). С. 3-17.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>1) В чем состоит особенность положения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вр. в корпусе посланий ап. Павла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>2) Какие суждения об авторстве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вр. высказывались в древней Церкви? 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>3) В чем состоит жанровое своеобразие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вр.</w:t>
      </w:r>
    </w:p>
    <w:p w:rsidR="00C76F8A" w:rsidRPr="00E01904" w:rsidRDefault="00C76F8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b/>
          <w:sz w:val="24"/>
          <w:szCs w:val="24"/>
          <w:lang w:eastAsia="ar-SA"/>
        </w:rPr>
        <w:t>Тема 27.</w:t>
      </w: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Построение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вр. Соотношение догматической и нравственно-увещательной сфер в Евр. Общая характеристика богословия Евр., его соотношение с богословием разных частей Нового Завета в целом и Павлова корпуса в частности. Обзор содержания отдельных разделов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вр. Сын Божий – Посредник божественного Откровения, участник Творения, Искупитель; Его отношение к Отцу, ангелам и человечеству (Евр.1-2).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>. Раздел «Письменные памятники третьего периода истории апостольского века. Послание к Евреям. Содержание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вр.»;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Прокопчук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С.  20-38, 109-116.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>1) В чем состоит особенность соотношения догматической и нравственно-увещательной сфер в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вр.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>2) Как характеризуется в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вр. божество Христа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>3) Как характеризуется в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вр. человечество Христа?</w:t>
      </w:r>
    </w:p>
    <w:p w:rsidR="00C76F8A" w:rsidRPr="00E01904" w:rsidRDefault="00C76F8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b/>
          <w:sz w:val="24"/>
          <w:szCs w:val="24"/>
          <w:lang w:eastAsia="ar-SA"/>
        </w:rPr>
        <w:t>Тема 28</w:t>
      </w:r>
      <w:r w:rsidRPr="00E01904">
        <w:rPr>
          <w:rFonts w:ascii="Times New Roman" w:hAnsi="Times New Roman" w:cs="Times New Roman"/>
          <w:sz w:val="24"/>
          <w:szCs w:val="24"/>
          <w:lang w:eastAsia="ar-SA"/>
        </w:rPr>
        <w:t>. Христос и Моисей; странствование в пустыне и вхождение в субботний покой (Евр.3.1-4.13). Христос – Первосвященник по чину Мелхиседека; Ветхий и Новый Завет (Евр.4.14-8.13).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>. Раздел «Письменные памятники третьего периода истории апостольского века. Послание к Евреям. Содержание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вр.»;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Прокопчук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С. 38-69, 93-108.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lastRenderedPageBreak/>
        <w:t>Вопросы: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1) В чем состоит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прообразовательный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смысл исхода израильтян из Египта и их вхождения в землю обетованную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>2) Почему, согласно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вр., Мелхиседек является прообразом Христа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>3) В чем, согласно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вр., состоит заключение Нового Завета?  </w:t>
      </w:r>
    </w:p>
    <w:p w:rsidR="00C76F8A" w:rsidRPr="00E01904" w:rsidRDefault="00C76F8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b/>
          <w:sz w:val="24"/>
          <w:szCs w:val="24"/>
          <w:lang w:eastAsia="ar-SA"/>
        </w:rPr>
        <w:t>Тема 29.</w:t>
      </w: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Жертва Христова и ветхозаветный жертвенный культ (Евр.9.1-10.18). Заключительный увещательный раздел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вр. (10.19-13.25). Христианская жизнь как подвиг веры, ветхозаветные образцы веры.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>. Раздел «Письменные памятники третьего периода истории апостольского века. Послание к Евреям. Содержание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вр. Богословская проблема Евр.»;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Прокопчук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С. 54-108.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1) Как соотносится жертва Христова с ветхозаветным жертвенным культом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>2) Как понимается добродетель веры в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вр.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>3) В чем специфика нравственного учения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вр.? </w:t>
      </w:r>
    </w:p>
    <w:p w:rsidR="00C76F8A" w:rsidRPr="00E01904" w:rsidRDefault="00C76F8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E01904" w:rsidRDefault="00C76F8A" w:rsidP="00E01904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b/>
          <w:sz w:val="24"/>
          <w:szCs w:val="24"/>
          <w:lang w:eastAsia="ar-SA"/>
        </w:rPr>
        <w:t xml:space="preserve">Раздел 3. </w:t>
      </w:r>
      <w:r w:rsidR="009A0D6A" w:rsidRPr="00E01904">
        <w:rPr>
          <w:rFonts w:ascii="Times New Roman" w:hAnsi="Times New Roman" w:cs="Times New Roman"/>
          <w:b/>
          <w:sz w:val="24"/>
          <w:szCs w:val="24"/>
          <w:lang w:eastAsia="ar-SA"/>
        </w:rPr>
        <w:t>Соборные послания.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b/>
          <w:sz w:val="24"/>
          <w:szCs w:val="24"/>
          <w:lang w:eastAsia="ar-SA"/>
        </w:rPr>
        <w:t>Тема 30.</w:t>
      </w: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Понятие о Соборных посланиях. Их соотношение с Павловым корпусом, значение в составе канона Нового Завета и в истории христианского богословия. Послание ап. Иакова (далее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Иак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.). Время, место, причины и цель написания. Адресат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Иак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. Стиль и жанр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Иак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.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Иак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. и библейская традиция. Основные мотивы богословия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Иак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>. Проблема взаимоотношения веры и дел в спасении человека; соотношение с учением ап. Павла.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>. Раздел «Письменные памятники третьего периода истории апостольского века. Письменные памятники Иерусал</w:t>
      </w:r>
      <w:r w:rsidR="0053121C" w:rsidRPr="00E01904">
        <w:rPr>
          <w:rFonts w:ascii="Times New Roman" w:hAnsi="Times New Roman" w:cs="Times New Roman"/>
          <w:sz w:val="24"/>
          <w:szCs w:val="24"/>
          <w:lang w:eastAsia="ar-SA"/>
        </w:rPr>
        <w:t>имской Церкви. Послание Иакова»</w:t>
      </w: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;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С. 292-298.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1) Как можно объяснить термин «соборные послания»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2) Какие параллели существуют между учением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Иак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. и евангельским учением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3) В чем специфика учения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Иак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>. о соотношении веры и дел и как это учение соотносится с учением ап. Павла?</w:t>
      </w:r>
    </w:p>
    <w:p w:rsidR="00C76F8A" w:rsidRPr="00E01904" w:rsidRDefault="00C76F8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b/>
          <w:sz w:val="24"/>
          <w:szCs w:val="24"/>
          <w:lang w:eastAsia="ar-SA"/>
        </w:rPr>
        <w:t>Тема 31.</w:t>
      </w: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Первое послание ап. Петра (далее 1Пет.). Время и место написания. Адресат 1Пет. Соотношение 1Пет. с посланиями ап. Павла, в частности, с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Еф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>. и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вр., а также с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Иак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. Построение 1Пет. Основные мотивы богословия 1Пет.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Христология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, учение о Церкви как новом Израиле и царственном священстве, осмысление страданий христиан в мире. Сошествие Христа 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во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ад.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lastRenderedPageBreak/>
        <w:t xml:space="preserve">Тексты: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«Четвертый период истории апостольского века. Рим. Римская церковь в шестидесятые годы. Первое послание ап. Петра»;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С. 299-302.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1) Какие черты близости обнаруживаются между 1Пет.,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Иак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., Евр. и посланиями ап. Павла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2) Каковы наиболее характерные черты учения 1Пет. О Церкви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>3) Какое осмысление страданий христиан в мире предлагается в 1Пет.?</w:t>
      </w:r>
    </w:p>
    <w:p w:rsidR="00C76F8A" w:rsidRPr="00E01904" w:rsidRDefault="00C76F8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b/>
          <w:sz w:val="24"/>
          <w:szCs w:val="24"/>
          <w:lang w:eastAsia="ar-SA"/>
        </w:rPr>
        <w:t>Тема 32.</w:t>
      </w: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Второе послание ап. Петра (далее 2Пет.). Время и место написания, проблема авторства. Соотношение с 1Пет. Построение 2Пет. Обзор содержания 2Пет. Свидетельство о Преображении. Обличение лжеучителей. Эсхатология 2Пет. Свидетельство о посланиях ап. Павла. Послание ап. Иуды (далее Иуд.). Время и место написания. Соотношение с 2Пет. Обличение лжеучителей, 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использовании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апокрифических книг.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«Четвертый период истории апостольского века. Рим. Римская церковь в шестидесятые годы. Второе послание ап. Петра. Послание Иуды»;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С. 302-310.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1) Почему в случае 2Пет. вопрос об авторстве стоит особенно остро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>2) В чем состоит проблема соотношения 2Пет. и Иуд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.? </w:t>
      </w:r>
      <w:proofErr w:type="gramEnd"/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>3) Какого рода лжеучения обличаются в 2Пет. и Иуд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.?</w:t>
      </w:r>
      <w:proofErr w:type="gramEnd"/>
    </w:p>
    <w:p w:rsidR="00C76F8A" w:rsidRPr="00E01904" w:rsidRDefault="00C76F8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b/>
          <w:sz w:val="24"/>
          <w:szCs w:val="24"/>
          <w:lang w:eastAsia="ar-SA"/>
        </w:rPr>
        <w:t>Тема 33.</w:t>
      </w: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Первое послание ап. Иоанна (далее 1Ин). Время, место, обстоятельства, причины и цели его написания. Построение 1Ин. и его жанровые особенности. Соотношение 1Ин. с Евангелием от Иоанна. Основные мотивы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иоанновского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богословия и черты своеобразия в богословии 1Ин. Эсхатология 1Ин; учение об антихристе.  Лжеучения, лжеучители и их обличение в 1Ин.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«Четвертый период истории апостольского века.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Ефес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. Церковь Ефесская в конце I века. Апостол Иоанн. Три послания ап. Иоанна»;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Гондецкий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С.,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архиеп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. Писания Иоанна. М., 2005. С. 65-95;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С. 311-315.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1) В чем проявляется близость 1Ин к Евангелию от  Иоанна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2) С какими лжеучителями ведется полемика в 1Ин.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>3) В чем специфика эсхатологии 1Ин.?</w:t>
      </w:r>
    </w:p>
    <w:p w:rsidR="00C76F8A" w:rsidRPr="00E01904" w:rsidRDefault="00C76F8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b/>
          <w:sz w:val="24"/>
          <w:szCs w:val="24"/>
          <w:lang w:eastAsia="ar-SA"/>
        </w:rPr>
        <w:t>Тема 34.</w:t>
      </w: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Второе и третье послания ап. Иоанна (далее 2-3Ин.). Время, место, обстоятельства, причины и цели их написания. Основные мотивы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иоанновского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богословия и черты своеобразия в богословии 2-3Ин. Лжеучения, лжеучители и их обличение в 2-3Ин.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lastRenderedPageBreak/>
        <w:t xml:space="preserve">Тексты: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«Четвертый период истории апостольского века.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Ефес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. Церковь Ефесская в конце I века. Апостол Иоанн. Три послания ап. Иоанна»;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Гондецкий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С., архиепископ. Писания Иоанна. М., 2005. С. 96-103;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313-314.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1) В чем проявляются черты </w:t>
      </w:r>
      <w:proofErr w:type="spell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иоанновского</w:t>
      </w:r>
      <w:proofErr w:type="spell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стиля и богословия в 2-3Ин.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2) В каких обстоятельствах могли быть </w:t>
      </w:r>
      <w:proofErr w:type="gramStart"/>
      <w:r w:rsidRPr="00E01904">
        <w:rPr>
          <w:rFonts w:ascii="Times New Roman" w:hAnsi="Times New Roman" w:cs="Times New Roman"/>
          <w:sz w:val="24"/>
          <w:szCs w:val="24"/>
          <w:lang w:eastAsia="ar-SA"/>
        </w:rPr>
        <w:t>написаны</w:t>
      </w:r>
      <w:proofErr w:type="gramEnd"/>
      <w:r w:rsidRPr="00E01904">
        <w:rPr>
          <w:rFonts w:ascii="Times New Roman" w:hAnsi="Times New Roman" w:cs="Times New Roman"/>
          <w:sz w:val="24"/>
          <w:szCs w:val="24"/>
          <w:lang w:eastAsia="ar-SA"/>
        </w:rPr>
        <w:t xml:space="preserve"> 2-3Ин.? </w:t>
      </w:r>
    </w:p>
    <w:p w:rsidR="009A0D6A" w:rsidRPr="00E01904" w:rsidRDefault="009A0D6A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E01904">
        <w:rPr>
          <w:rFonts w:ascii="Times New Roman" w:hAnsi="Times New Roman" w:cs="Times New Roman"/>
          <w:sz w:val="24"/>
          <w:szCs w:val="24"/>
          <w:lang w:eastAsia="ar-SA"/>
        </w:rPr>
        <w:t>3) С кем ведется полемика в 2-3Ин.?</w:t>
      </w:r>
    </w:p>
    <w:p w:rsidR="001F24B7" w:rsidRPr="00E01904" w:rsidRDefault="001F24B7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661F6" w:rsidRPr="00E01904" w:rsidRDefault="001661F6" w:rsidP="00E01904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  <w:lang w:eastAsia="ru-RU"/>
        </w:rPr>
      </w:pPr>
      <w:bookmarkStart w:id="100" w:name="_Toc474158831"/>
      <w:bookmarkStart w:id="101" w:name="_Toc474326342"/>
    </w:p>
    <w:p w:rsidR="00540F47" w:rsidRPr="00E01904" w:rsidRDefault="00540F47" w:rsidP="00E01904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102" w:name="_Toc486839301"/>
      <w:r w:rsidRPr="00E01904">
        <w:rPr>
          <w:rFonts w:cs="Times New Roman"/>
          <w:sz w:val="24"/>
          <w:szCs w:val="24"/>
        </w:rPr>
        <w:t xml:space="preserve">Перечень учебно-методического обеспечения самостоятельной работы </w:t>
      </w:r>
      <w:proofErr w:type="gramStart"/>
      <w:r w:rsidRPr="00E01904">
        <w:rPr>
          <w:rFonts w:cs="Times New Roman"/>
          <w:sz w:val="24"/>
          <w:szCs w:val="24"/>
        </w:rPr>
        <w:t>обучающихся</w:t>
      </w:r>
      <w:bookmarkEnd w:id="100"/>
      <w:bookmarkEnd w:id="101"/>
      <w:bookmarkEnd w:id="102"/>
      <w:proofErr w:type="gramEnd"/>
    </w:p>
    <w:p w:rsidR="00540F47" w:rsidRPr="00E01904" w:rsidRDefault="00540F47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 xml:space="preserve">Самостоятельная работа </w:t>
      </w:r>
      <w:proofErr w:type="gramStart"/>
      <w:r w:rsidRPr="00E01904">
        <w:rPr>
          <w:rFonts w:ascii="Times New Roman" w:hAnsi="Times New Roman" w:cs="Times New Roman"/>
          <w:sz w:val="24"/>
          <w:szCs w:val="24"/>
        </w:rPr>
        <w:t>обучающихся</w:t>
      </w:r>
      <w:proofErr w:type="gramEnd"/>
      <w:r w:rsidRPr="00E01904">
        <w:rPr>
          <w:rFonts w:ascii="Times New Roman" w:hAnsi="Times New Roman" w:cs="Times New Roman"/>
          <w:sz w:val="24"/>
          <w:szCs w:val="24"/>
        </w:rPr>
        <w:t xml:space="preserve"> обеспечивается следующими документами и материалами:</w:t>
      </w:r>
    </w:p>
    <w:p w:rsidR="00540F47" w:rsidRPr="00E01904" w:rsidRDefault="00540F47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>- Рабочей программой дисциплины</w:t>
      </w:r>
    </w:p>
    <w:p w:rsidR="00540F47" w:rsidRPr="00E01904" w:rsidRDefault="00540F47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>- Планами учебных занятий</w:t>
      </w:r>
    </w:p>
    <w:p w:rsidR="00540F47" w:rsidRPr="00E01904" w:rsidRDefault="00540F47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>- Текстами лекций</w:t>
      </w:r>
    </w:p>
    <w:p w:rsidR="00540F47" w:rsidRPr="00E01904" w:rsidRDefault="00540F47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>- Методическими пособиями по дисциплине (см. в списке литературы)</w:t>
      </w:r>
    </w:p>
    <w:p w:rsidR="00540F47" w:rsidRPr="00E01904" w:rsidRDefault="00540F47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 xml:space="preserve">- Образцами проверочных заданий, представленных в фонде оценочных средств (см. </w:t>
      </w:r>
      <w:r w:rsidRPr="00E01904">
        <w:rPr>
          <w:rFonts w:ascii="Times New Roman" w:hAnsi="Times New Roman" w:cs="Times New Roman"/>
          <w:i/>
          <w:iCs/>
          <w:sz w:val="24"/>
          <w:szCs w:val="24"/>
        </w:rPr>
        <w:t>Приложение</w:t>
      </w:r>
      <w:r w:rsidRPr="00E01904">
        <w:rPr>
          <w:rFonts w:ascii="Times New Roman" w:hAnsi="Times New Roman" w:cs="Times New Roman"/>
          <w:sz w:val="24"/>
          <w:szCs w:val="24"/>
        </w:rPr>
        <w:t>)</w:t>
      </w:r>
    </w:p>
    <w:p w:rsidR="001F24B7" w:rsidRPr="00E01904" w:rsidRDefault="001F24B7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40F47" w:rsidRPr="00E01904" w:rsidRDefault="00540F47" w:rsidP="00E01904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103" w:name="_Toc473664507"/>
      <w:bookmarkStart w:id="104" w:name="_Toc473718085"/>
      <w:bookmarkStart w:id="105" w:name="_Toc474158832"/>
      <w:bookmarkStart w:id="106" w:name="_Toc474326343"/>
      <w:bookmarkStart w:id="107" w:name="_Toc486839302"/>
      <w:r w:rsidRPr="00E01904">
        <w:rPr>
          <w:rFonts w:cs="Times New Roman"/>
          <w:sz w:val="24"/>
          <w:szCs w:val="24"/>
        </w:rPr>
        <w:t>Фонд оценочных средств</w:t>
      </w:r>
      <w:bookmarkEnd w:id="103"/>
      <w:bookmarkEnd w:id="104"/>
      <w:bookmarkEnd w:id="105"/>
      <w:bookmarkEnd w:id="106"/>
      <w:bookmarkEnd w:id="107"/>
    </w:p>
    <w:p w:rsidR="00540F47" w:rsidRPr="00E01904" w:rsidRDefault="00540F47" w:rsidP="00E01904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Cs w:val="24"/>
        </w:rPr>
      </w:pPr>
      <w:bookmarkStart w:id="108" w:name="_Toc473664508"/>
      <w:bookmarkStart w:id="109" w:name="_Toc473718086"/>
      <w:bookmarkStart w:id="110" w:name="_Toc474158833"/>
      <w:bookmarkStart w:id="111" w:name="_Toc474326344"/>
      <w:r w:rsidRPr="00E01904">
        <w:rPr>
          <w:rFonts w:ascii="Times New Roman" w:hAnsi="Times New Roman" w:cs="Times New Roman"/>
          <w:szCs w:val="24"/>
        </w:rPr>
        <w:t>Информация о фонде оценочных средств и контролируемой компетенции</w:t>
      </w:r>
      <w:bookmarkEnd w:id="108"/>
      <w:bookmarkEnd w:id="109"/>
      <w:bookmarkEnd w:id="110"/>
      <w:bookmarkEnd w:id="111"/>
    </w:p>
    <w:p w:rsidR="00540F47" w:rsidRPr="00E01904" w:rsidRDefault="00540F47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 xml:space="preserve">Фонд оценочных средств разработан для осваиваемой в ходе реализации курса и представлен в </w:t>
      </w:r>
      <w:r w:rsidRPr="00E01904">
        <w:rPr>
          <w:rFonts w:ascii="Times New Roman" w:hAnsi="Times New Roman" w:cs="Times New Roman"/>
          <w:i/>
          <w:sz w:val="24"/>
          <w:szCs w:val="24"/>
        </w:rPr>
        <w:t xml:space="preserve">Приложении </w:t>
      </w:r>
      <w:r w:rsidRPr="00E01904">
        <w:rPr>
          <w:rFonts w:ascii="Times New Roman" w:hAnsi="Times New Roman" w:cs="Times New Roman"/>
          <w:sz w:val="24"/>
          <w:szCs w:val="24"/>
        </w:rPr>
        <w:t xml:space="preserve"> к настоящей программе.</w:t>
      </w:r>
    </w:p>
    <w:p w:rsidR="00540F47" w:rsidRPr="00E01904" w:rsidRDefault="00540F47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>Настоящий фонд оценочных сре</w:t>
      </w:r>
      <w:proofErr w:type="gramStart"/>
      <w:r w:rsidRPr="00E01904">
        <w:rPr>
          <w:rFonts w:ascii="Times New Roman" w:hAnsi="Times New Roman" w:cs="Times New Roman"/>
          <w:sz w:val="24"/>
          <w:szCs w:val="24"/>
        </w:rPr>
        <w:t>дств в с</w:t>
      </w:r>
      <w:proofErr w:type="gramEnd"/>
      <w:r w:rsidRPr="00E01904">
        <w:rPr>
          <w:rFonts w:ascii="Times New Roman" w:hAnsi="Times New Roman" w:cs="Times New Roman"/>
          <w:sz w:val="24"/>
          <w:szCs w:val="24"/>
        </w:rPr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540F47" w:rsidRPr="00E01904" w:rsidRDefault="00540F47" w:rsidP="00E01904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Cs w:val="24"/>
        </w:rPr>
      </w:pPr>
      <w:bookmarkStart w:id="112" w:name="_Toc473664509"/>
      <w:bookmarkStart w:id="113" w:name="_Toc473718087"/>
      <w:bookmarkStart w:id="114" w:name="_Toc474158834"/>
      <w:bookmarkStart w:id="115" w:name="_Toc474326345"/>
      <w:r w:rsidRPr="00E01904">
        <w:rPr>
          <w:rFonts w:ascii="Times New Roman" w:hAnsi="Times New Roman" w:cs="Times New Roman"/>
          <w:szCs w:val="24"/>
        </w:rPr>
        <w:t>Показатели оценивания поэтапного освоения компетенции</w:t>
      </w:r>
      <w:bookmarkEnd w:id="112"/>
      <w:bookmarkEnd w:id="113"/>
      <w:bookmarkEnd w:id="114"/>
      <w:bookmarkEnd w:id="115"/>
    </w:p>
    <w:p w:rsidR="00540F47" w:rsidRPr="00E01904" w:rsidRDefault="00540F47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540F47" w:rsidRPr="00E01904" w:rsidRDefault="00540F47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40F47" w:rsidRPr="00E01904" w:rsidRDefault="00540F47" w:rsidP="00E01904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Cs w:val="24"/>
        </w:rPr>
      </w:pPr>
      <w:bookmarkStart w:id="116" w:name="_Toc474158836"/>
      <w:bookmarkStart w:id="117" w:name="_Toc474326346"/>
      <w:r w:rsidRPr="00E01904">
        <w:rPr>
          <w:rFonts w:ascii="Times New Roman" w:hAnsi="Times New Roman" w:cs="Times New Roman"/>
          <w:szCs w:val="24"/>
        </w:rPr>
        <w:t>Вопросы для проведения промежуточной аттестации</w:t>
      </w:r>
      <w:bookmarkEnd w:id="116"/>
      <w:bookmarkEnd w:id="117"/>
      <w:r w:rsidRPr="00E01904">
        <w:rPr>
          <w:rFonts w:ascii="Times New Roman" w:hAnsi="Times New Roman" w:cs="Times New Roman"/>
          <w:szCs w:val="24"/>
        </w:rPr>
        <w:t xml:space="preserve"> </w:t>
      </w:r>
    </w:p>
    <w:p w:rsidR="000760C8" w:rsidRPr="00E01904" w:rsidRDefault="006E2C09" w:rsidP="00E01904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01904">
        <w:rPr>
          <w:rFonts w:ascii="Times New Roman" w:hAnsi="Times New Roman" w:cs="Times New Roman"/>
          <w:b/>
          <w:sz w:val="24"/>
          <w:szCs w:val="24"/>
        </w:rPr>
        <w:t>Вопросы к экзамену в 3 семестре:</w:t>
      </w:r>
    </w:p>
    <w:p w:rsidR="000760C8" w:rsidRPr="00E01904" w:rsidRDefault="000760C8" w:rsidP="00E01904">
      <w:pPr>
        <w:pStyle w:val="21"/>
        <w:numPr>
          <w:ilvl w:val="0"/>
          <w:numId w:val="5"/>
        </w:numPr>
        <w:tabs>
          <w:tab w:val="clear" w:pos="1410"/>
          <w:tab w:val="num" w:pos="0"/>
        </w:tabs>
        <w:spacing w:line="276" w:lineRule="auto"/>
        <w:ind w:left="0" w:firstLine="0"/>
        <w:jc w:val="both"/>
      </w:pPr>
      <w:r w:rsidRPr="00E01904">
        <w:t xml:space="preserve">Книга Деяний св. Апостолов. Авторство. Место, время, цель написания. </w:t>
      </w:r>
    </w:p>
    <w:p w:rsidR="000760C8" w:rsidRPr="00E01904" w:rsidRDefault="000760C8" w:rsidP="00E01904">
      <w:pPr>
        <w:numPr>
          <w:ilvl w:val="0"/>
          <w:numId w:val="5"/>
        </w:numPr>
        <w:tabs>
          <w:tab w:val="clear" w:pos="141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 xml:space="preserve">Построение </w:t>
      </w:r>
      <w:proofErr w:type="spellStart"/>
      <w:r w:rsidRPr="00E01904">
        <w:rPr>
          <w:rFonts w:ascii="Times New Roman" w:hAnsi="Times New Roman" w:cs="Times New Roman"/>
          <w:sz w:val="24"/>
          <w:szCs w:val="24"/>
        </w:rPr>
        <w:t>Деян</w:t>
      </w:r>
      <w:proofErr w:type="spellEnd"/>
      <w:r w:rsidRPr="00E01904">
        <w:rPr>
          <w:rFonts w:ascii="Times New Roman" w:hAnsi="Times New Roman" w:cs="Times New Roman"/>
          <w:sz w:val="24"/>
          <w:szCs w:val="24"/>
        </w:rPr>
        <w:t xml:space="preserve">. Периодизация апостольского века. Апостолы, о которых повествует </w:t>
      </w:r>
      <w:proofErr w:type="spellStart"/>
      <w:r w:rsidRPr="00E01904">
        <w:rPr>
          <w:rFonts w:ascii="Times New Roman" w:hAnsi="Times New Roman" w:cs="Times New Roman"/>
          <w:sz w:val="24"/>
          <w:szCs w:val="24"/>
        </w:rPr>
        <w:t>Деян</w:t>
      </w:r>
      <w:proofErr w:type="spellEnd"/>
      <w:r w:rsidRPr="00E01904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0760C8" w:rsidRPr="00E01904" w:rsidRDefault="000760C8" w:rsidP="00E01904">
      <w:pPr>
        <w:numPr>
          <w:ilvl w:val="0"/>
          <w:numId w:val="5"/>
        </w:numPr>
        <w:tabs>
          <w:tab w:val="clear" w:pos="141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01904">
        <w:rPr>
          <w:rFonts w:ascii="Times New Roman" w:hAnsi="Times New Roman" w:cs="Times New Roman"/>
          <w:sz w:val="24"/>
          <w:szCs w:val="24"/>
        </w:rPr>
        <w:t>Деян</w:t>
      </w:r>
      <w:proofErr w:type="spellEnd"/>
      <w:r w:rsidRPr="00E01904">
        <w:rPr>
          <w:rFonts w:ascii="Times New Roman" w:hAnsi="Times New Roman" w:cs="Times New Roman"/>
          <w:sz w:val="24"/>
          <w:szCs w:val="24"/>
        </w:rPr>
        <w:t>. как творение евангелиста Луки. Основные богословские идеи книги.</w:t>
      </w:r>
    </w:p>
    <w:p w:rsidR="000760C8" w:rsidRPr="00E01904" w:rsidRDefault="000760C8" w:rsidP="00E01904">
      <w:pPr>
        <w:numPr>
          <w:ilvl w:val="0"/>
          <w:numId w:val="5"/>
        </w:numPr>
        <w:tabs>
          <w:tab w:val="clear" w:pos="141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lastRenderedPageBreak/>
        <w:t xml:space="preserve">Первый период апостольского века по </w:t>
      </w:r>
      <w:proofErr w:type="spellStart"/>
      <w:r w:rsidRPr="00E01904">
        <w:rPr>
          <w:rFonts w:ascii="Times New Roman" w:hAnsi="Times New Roman" w:cs="Times New Roman"/>
          <w:sz w:val="24"/>
          <w:szCs w:val="24"/>
        </w:rPr>
        <w:t>Деян</w:t>
      </w:r>
      <w:proofErr w:type="spellEnd"/>
      <w:r w:rsidRPr="00E01904">
        <w:rPr>
          <w:rFonts w:ascii="Times New Roman" w:hAnsi="Times New Roman" w:cs="Times New Roman"/>
          <w:sz w:val="24"/>
          <w:szCs w:val="24"/>
        </w:rPr>
        <w:t xml:space="preserve">. Жизнь иерусалимской общины. </w:t>
      </w:r>
    </w:p>
    <w:p w:rsidR="000760C8" w:rsidRPr="00E01904" w:rsidRDefault="000760C8" w:rsidP="00E01904">
      <w:pPr>
        <w:numPr>
          <w:ilvl w:val="0"/>
          <w:numId w:val="5"/>
        </w:numPr>
        <w:tabs>
          <w:tab w:val="clear" w:pos="141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 xml:space="preserve">Второй период апостольского века по </w:t>
      </w:r>
      <w:proofErr w:type="spellStart"/>
      <w:r w:rsidRPr="00E01904">
        <w:rPr>
          <w:rFonts w:ascii="Times New Roman" w:hAnsi="Times New Roman" w:cs="Times New Roman"/>
          <w:sz w:val="24"/>
          <w:szCs w:val="24"/>
        </w:rPr>
        <w:t>Деян</w:t>
      </w:r>
      <w:proofErr w:type="spellEnd"/>
      <w:r w:rsidRPr="00E01904">
        <w:rPr>
          <w:rFonts w:ascii="Times New Roman" w:hAnsi="Times New Roman" w:cs="Times New Roman"/>
          <w:sz w:val="24"/>
          <w:szCs w:val="24"/>
        </w:rPr>
        <w:t xml:space="preserve">. Распространение христианского </w:t>
      </w:r>
      <w:proofErr w:type="spellStart"/>
      <w:r w:rsidRPr="00E01904">
        <w:rPr>
          <w:rFonts w:ascii="Times New Roman" w:hAnsi="Times New Roman" w:cs="Times New Roman"/>
          <w:sz w:val="24"/>
          <w:szCs w:val="24"/>
        </w:rPr>
        <w:t>благовестия</w:t>
      </w:r>
      <w:proofErr w:type="spellEnd"/>
      <w:r w:rsidRPr="00E01904">
        <w:rPr>
          <w:rFonts w:ascii="Times New Roman" w:hAnsi="Times New Roman" w:cs="Times New Roman"/>
          <w:sz w:val="24"/>
          <w:szCs w:val="24"/>
        </w:rPr>
        <w:t xml:space="preserve"> за пределы Иерусалима и Иудеи.</w:t>
      </w:r>
    </w:p>
    <w:p w:rsidR="000760C8" w:rsidRPr="00E01904" w:rsidRDefault="000760C8" w:rsidP="00E01904">
      <w:pPr>
        <w:numPr>
          <w:ilvl w:val="0"/>
          <w:numId w:val="5"/>
        </w:numPr>
        <w:tabs>
          <w:tab w:val="clear" w:pos="141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 xml:space="preserve">Первое </w:t>
      </w:r>
      <w:proofErr w:type="spellStart"/>
      <w:r w:rsidRPr="00E01904">
        <w:rPr>
          <w:rFonts w:ascii="Times New Roman" w:hAnsi="Times New Roman" w:cs="Times New Roman"/>
          <w:sz w:val="24"/>
          <w:szCs w:val="24"/>
        </w:rPr>
        <w:t>благовестническое</w:t>
      </w:r>
      <w:proofErr w:type="spellEnd"/>
      <w:r w:rsidRPr="00E01904">
        <w:rPr>
          <w:rFonts w:ascii="Times New Roman" w:hAnsi="Times New Roman" w:cs="Times New Roman"/>
          <w:sz w:val="24"/>
          <w:szCs w:val="24"/>
        </w:rPr>
        <w:t xml:space="preserve"> путешествие ап. Павла.</w:t>
      </w:r>
    </w:p>
    <w:p w:rsidR="000760C8" w:rsidRPr="00E01904" w:rsidRDefault="000760C8" w:rsidP="00E01904">
      <w:pPr>
        <w:numPr>
          <w:ilvl w:val="0"/>
          <w:numId w:val="5"/>
        </w:numPr>
        <w:tabs>
          <w:tab w:val="clear" w:pos="141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>Апостольский собор. Причины его созыва и его решения. Датировка.</w:t>
      </w:r>
    </w:p>
    <w:p w:rsidR="000760C8" w:rsidRPr="00E01904" w:rsidRDefault="000760C8" w:rsidP="00E01904">
      <w:pPr>
        <w:numPr>
          <w:ilvl w:val="0"/>
          <w:numId w:val="5"/>
        </w:numPr>
        <w:tabs>
          <w:tab w:val="clear" w:pos="141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 xml:space="preserve">Второе </w:t>
      </w:r>
      <w:proofErr w:type="spellStart"/>
      <w:r w:rsidRPr="00E01904">
        <w:rPr>
          <w:rFonts w:ascii="Times New Roman" w:hAnsi="Times New Roman" w:cs="Times New Roman"/>
          <w:sz w:val="24"/>
          <w:szCs w:val="24"/>
        </w:rPr>
        <w:t>благовестническое</w:t>
      </w:r>
      <w:proofErr w:type="spellEnd"/>
      <w:r w:rsidRPr="00E01904">
        <w:rPr>
          <w:rFonts w:ascii="Times New Roman" w:hAnsi="Times New Roman" w:cs="Times New Roman"/>
          <w:sz w:val="24"/>
          <w:szCs w:val="24"/>
        </w:rPr>
        <w:t xml:space="preserve"> путешествие ап. Павла.</w:t>
      </w:r>
    </w:p>
    <w:p w:rsidR="000760C8" w:rsidRPr="00E01904" w:rsidRDefault="000760C8" w:rsidP="00E01904">
      <w:pPr>
        <w:numPr>
          <w:ilvl w:val="0"/>
          <w:numId w:val="5"/>
        </w:numPr>
        <w:tabs>
          <w:tab w:val="clear" w:pos="141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 xml:space="preserve">Третье </w:t>
      </w:r>
      <w:proofErr w:type="spellStart"/>
      <w:r w:rsidRPr="00E01904">
        <w:rPr>
          <w:rFonts w:ascii="Times New Roman" w:hAnsi="Times New Roman" w:cs="Times New Roman"/>
          <w:sz w:val="24"/>
          <w:szCs w:val="24"/>
        </w:rPr>
        <w:t>благовестническое</w:t>
      </w:r>
      <w:proofErr w:type="spellEnd"/>
      <w:r w:rsidRPr="00E01904">
        <w:rPr>
          <w:rFonts w:ascii="Times New Roman" w:hAnsi="Times New Roman" w:cs="Times New Roman"/>
          <w:sz w:val="24"/>
          <w:szCs w:val="24"/>
        </w:rPr>
        <w:t xml:space="preserve"> путешествие ап. Павла.</w:t>
      </w:r>
    </w:p>
    <w:p w:rsidR="000760C8" w:rsidRPr="00E01904" w:rsidRDefault="000760C8" w:rsidP="00E01904">
      <w:pPr>
        <w:numPr>
          <w:ilvl w:val="0"/>
          <w:numId w:val="5"/>
        </w:numPr>
        <w:tabs>
          <w:tab w:val="clear" w:pos="141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>Заключение ап. Павла в узы. Пребывание в Кесарии. Путешествие в Рим.</w:t>
      </w:r>
    </w:p>
    <w:p w:rsidR="000760C8" w:rsidRPr="00E01904" w:rsidRDefault="000760C8" w:rsidP="00E01904">
      <w:pPr>
        <w:numPr>
          <w:ilvl w:val="0"/>
          <w:numId w:val="5"/>
        </w:numPr>
        <w:tabs>
          <w:tab w:val="clear" w:pos="141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>Послание к Римлянам. Место, время и цель написания.</w:t>
      </w:r>
    </w:p>
    <w:p w:rsidR="000760C8" w:rsidRPr="00E01904" w:rsidRDefault="000760C8" w:rsidP="00E01904">
      <w:pPr>
        <w:numPr>
          <w:ilvl w:val="0"/>
          <w:numId w:val="5"/>
        </w:numPr>
        <w:tabs>
          <w:tab w:val="clear" w:pos="141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>Построение Рим.</w:t>
      </w:r>
    </w:p>
    <w:p w:rsidR="000760C8" w:rsidRPr="00E01904" w:rsidRDefault="000760C8" w:rsidP="00E01904">
      <w:pPr>
        <w:numPr>
          <w:ilvl w:val="0"/>
          <w:numId w:val="5"/>
        </w:numPr>
        <w:tabs>
          <w:tab w:val="clear" w:pos="141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>Всеобщность греха. Виновность иудеев и язычников (Рим.1.18-3.20).</w:t>
      </w:r>
    </w:p>
    <w:p w:rsidR="000760C8" w:rsidRPr="00E01904" w:rsidRDefault="000760C8" w:rsidP="00E01904">
      <w:pPr>
        <w:numPr>
          <w:ilvl w:val="0"/>
          <w:numId w:val="5"/>
        </w:numPr>
        <w:tabs>
          <w:tab w:val="clear" w:pos="141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>Оправдание верою во Христа. Пример Авраама. Значение закона (Рим.3.21-4.25) (32).</w:t>
      </w:r>
    </w:p>
    <w:p w:rsidR="000760C8" w:rsidRPr="00E01904" w:rsidRDefault="000760C8" w:rsidP="00E01904">
      <w:pPr>
        <w:numPr>
          <w:ilvl w:val="0"/>
          <w:numId w:val="5"/>
        </w:numPr>
        <w:tabs>
          <w:tab w:val="clear" w:pos="141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 xml:space="preserve">Христос – Новый Адам. Христианское крещение как </w:t>
      </w:r>
      <w:proofErr w:type="spellStart"/>
      <w:r w:rsidRPr="00E01904">
        <w:rPr>
          <w:rFonts w:ascii="Times New Roman" w:hAnsi="Times New Roman" w:cs="Times New Roman"/>
          <w:sz w:val="24"/>
          <w:szCs w:val="24"/>
        </w:rPr>
        <w:t>спогребение</w:t>
      </w:r>
      <w:proofErr w:type="spellEnd"/>
      <w:r w:rsidRPr="00E01904">
        <w:rPr>
          <w:rFonts w:ascii="Times New Roman" w:hAnsi="Times New Roman" w:cs="Times New Roman"/>
          <w:sz w:val="24"/>
          <w:szCs w:val="24"/>
        </w:rPr>
        <w:t xml:space="preserve"> Христу (Рим.5-6). </w:t>
      </w:r>
    </w:p>
    <w:p w:rsidR="000760C8" w:rsidRPr="00E01904" w:rsidRDefault="000760C8" w:rsidP="00E01904">
      <w:pPr>
        <w:numPr>
          <w:ilvl w:val="0"/>
          <w:numId w:val="5"/>
        </w:numPr>
        <w:tabs>
          <w:tab w:val="clear" w:pos="141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 xml:space="preserve">Преодоление власти плоти в даре </w:t>
      </w:r>
      <w:proofErr w:type="spellStart"/>
      <w:r w:rsidRPr="00E01904">
        <w:rPr>
          <w:rFonts w:ascii="Times New Roman" w:hAnsi="Times New Roman" w:cs="Times New Roman"/>
          <w:sz w:val="24"/>
          <w:szCs w:val="24"/>
        </w:rPr>
        <w:t>Св</w:t>
      </w:r>
      <w:proofErr w:type="gramStart"/>
      <w:r w:rsidRPr="00E01904">
        <w:rPr>
          <w:rFonts w:ascii="Times New Roman" w:hAnsi="Times New Roman" w:cs="Times New Roman"/>
          <w:sz w:val="24"/>
          <w:szCs w:val="24"/>
        </w:rPr>
        <w:t>.Д</w:t>
      </w:r>
      <w:proofErr w:type="gramEnd"/>
      <w:r w:rsidRPr="00E01904">
        <w:rPr>
          <w:rFonts w:ascii="Times New Roman" w:hAnsi="Times New Roman" w:cs="Times New Roman"/>
          <w:sz w:val="24"/>
          <w:szCs w:val="24"/>
        </w:rPr>
        <w:t>уха</w:t>
      </w:r>
      <w:proofErr w:type="spellEnd"/>
      <w:r w:rsidRPr="00E01904">
        <w:rPr>
          <w:rFonts w:ascii="Times New Roman" w:hAnsi="Times New Roman" w:cs="Times New Roman"/>
          <w:sz w:val="24"/>
          <w:szCs w:val="24"/>
        </w:rPr>
        <w:t xml:space="preserve">. Усыновление верующих Богу (Рим.7-8). </w:t>
      </w:r>
    </w:p>
    <w:p w:rsidR="000760C8" w:rsidRPr="00E01904" w:rsidRDefault="000760C8" w:rsidP="00E01904">
      <w:pPr>
        <w:numPr>
          <w:ilvl w:val="0"/>
          <w:numId w:val="5"/>
        </w:numPr>
        <w:tabs>
          <w:tab w:val="clear" w:pos="141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>Иудеи и язычники в замысле спасения и священной истори</w:t>
      </w:r>
      <w:proofErr w:type="gramStart"/>
      <w:r w:rsidRPr="00E01904">
        <w:rPr>
          <w:rFonts w:ascii="Times New Roman" w:hAnsi="Times New Roman" w:cs="Times New Roman"/>
          <w:sz w:val="24"/>
          <w:szCs w:val="24"/>
        </w:rPr>
        <w:t>и(</w:t>
      </w:r>
      <w:proofErr w:type="gramEnd"/>
      <w:r w:rsidRPr="00E01904">
        <w:rPr>
          <w:rFonts w:ascii="Times New Roman" w:hAnsi="Times New Roman" w:cs="Times New Roman"/>
          <w:sz w:val="24"/>
          <w:szCs w:val="24"/>
        </w:rPr>
        <w:t>Рим.9-11).</w:t>
      </w:r>
    </w:p>
    <w:p w:rsidR="006E2C09" w:rsidRPr="00E01904" w:rsidRDefault="000760C8" w:rsidP="00E01904">
      <w:pPr>
        <w:numPr>
          <w:ilvl w:val="0"/>
          <w:numId w:val="5"/>
        </w:numPr>
        <w:tabs>
          <w:tab w:val="clear" w:pos="141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 xml:space="preserve">Основные идеи нравственно-увещательного раздела Рим (12.1-15.13). </w:t>
      </w:r>
    </w:p>
    <w:p w:rsidR="006E2C09" w:rsidRPr="00E01904" w:rsidRDefault="006E2C09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b/>
          <w:sz w:val="24"/>
          <w:szCs w:val="24"/>
        </w:rPr>
        <w:t>Вопросы к экзамену в 4 семестре:</w:t>
      </w:r>
    </w:p>
    <w:p w:rsidR="000760C8" w:rsidRPr="00E01904" w:rsidRDefault="000760C8" w:rsidP="00E01904">
      <w:pPr>
        <w:pStyle w:val="a4"/>
        <w:numPr>
          <w:ilvl w:val="0"/>
          <w:numId w:val="11"/>
        </w:numPr>
        <w:spacing w:after="120" w:line="276" w:lineRule="auto"/>
        <w:ind w:hanging="720"/>
        <w:jc w:val="both"/>
      </w:pPr>
      <w:r w:rsidRPr="00E01904">
        <w:t xml:space="preserve">Послание к </w:t>
      </w:r>
      <w:proofErr w:type="spellStart"/>
      <w:r w:rsidRPr="00E01904">
        <w:t>Галатам</w:t>
      </w:r>
      <w:proofErr w:type="spellEnd"/>
      <w:r w:rsidRPr="00E01904">
        <w:t>. Проблема адресата. Место, время и цель написания.</w:t>
      </w:r>
    </w:p>
    <w:p w:rsidR="000760C8" w:rsidRPr="00E01904" w:rsidRDefault="000760C8" w:rsidP="00E01904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>Построение Гал.</w:t>
      </w:r>
    </w:p>
    <w:p w:rsidR="000760C8" w:rsidRPr="00E01904" w:rsidRDefault="000760C8" w:rsidP="00E01904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>Защита Павлом своего апостольского достоинства по Гал. (гл. 1-2).</w:t>
      </w:r>
    </w:p>
    <w:p w:rsidR="000760C8" w:rsidRPr="00E01904" w:rsidRDefault="000760C8" w:rsidP="00E01904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>Обзор догматических идей Гал.: закон и вера, единство во Христе и усыновление спасаемых Богу (Гал.2.15-4.20).</w:t>
      </w:r>
    </w:p>
    <w:p w:rsidR="000760C8" w:rsidRPr="00E01904" w:rsidRDefault="000760C8" w:rsidP="00E01904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>Христианская свобода по Гал. Нравственно-аскетическое учение послания (Гал.4.21-6.18).</w:t>
      </w:r>
    </w:p>
    <w:p w:rsidR="000760C8" w:rsidRPr="00E01904" w:rsidRDefault="000760C8" w:rsidP="00E01904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 xml:space="preserve">Основание Коринфской церкви, ее состав. Первое послание к Коринфянам. Время, место, цель написания. Объем переписки ап. Павла с коринфянами.   </w:t>
      </w:r>
    </w:p>
    <w:p w:rsidR="000760C8" w:rsidRPr="00E01904" w:rsidRDefault="000760C8" w:rsidP="00E01904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>Построение 1Кор.</w:t>
      </w:r>
    </w:p>
    <w:p w:rsidR="000760C8" w:rsidRPr="00E01904" w:rsidRDefault="000760C8" w:rsidP="00E01904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>Разделения внутри коринфской общины. Содержание и сущность апостольского служения (1Кор.1-4).</w:t>
      </w:r>
    </w:p>
    <w:p w:rsidR="000760C8" w:rsidRPr="00E01904" w:rsidRDefault="000760C8" w:rsidP="00E01904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>Брак и телесная чистота по 1Кор. Суды между коринфянами (1Кор.5-7).</w:t>
      </w:r>
    </w:p>
    <w:p w:rsidR="000760C8" w:rsidRPr="00E01904" w:rsidRDefault="000760C8" w:rsidP="00E01904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 xml:space="preserve">Проблема </w:t>
      </w:r>
      <w:proofErr w:type="spellStart"/>
      <w:r w:rsidRPr="00E01904">
        <w:rPr>
          <w:rFonts w:ascii="Times New Roman" w:hAnsi="Times New Roman" w:cs="Times New Roman"/>
          <w:sz w:val="24"/>
          <w:szCs w:val="24"/>
        </w:rPr>
        <w:t>идоложертвенного</w:t>
      </w:r>
      <w:proofErr w:type="spellEnd"/>
      <w:r w:rsidRPr="00E01904">
        <w:rPr>
          <w:rFonts w:ascii="Times New Roman" w:hAnsi="Times New Roman" w:cs="Times New Roman"/>
          <w:sz w:val="24"/>
          <w:szCs w:val="24"/>
        </w:rPr>
        <w:t xml:space="preserve"> (1Кор.8-10).</w:t>
      </w:r>
    </w:p>
    <w:p w:rsidR="000760C8" w:rsidRPr="00E01904" w:rsidRDefault="000760C8" w:rsidP="00E01904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>Порядок на богослужебных собраниях. Духовные дарования (1Кор.11-14).</w:t>
      </w:r>
    </w:p>
    <w:p w:rsidR="000760C8" w:rsidRPr="00E01904" w:rsidRDefault="000760C8" w:rsidP="00E01904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>Воскресение мертвых по 1Кор.15.</w:t>
      </w:r>
    </w:p>
    <w:p w:rsidR="000760C8" w:rsidRPr="00E01904" w:rsidRDefault="000760C8" w:rsidP="00E01904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>Обстоятельства написания 2Кор. Т.н. «коринфская смута».</w:t>
      </w:r>
    </w:p>
    <w:p w:rsidR="000760C8" w:rsidRPr="00E01904" w:rsidRDefault="000760C8" w:rsidP="00E01904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lastRenderedPageBreak/>
        <w:t>Построение 2Кор.</w:t>
      </w:r>
    </w:p>
    <w:p w:rsidR="000760C8" w:rsidRPr="00E01904" w:rsidRDefault="000760C8" w:rsidP="00E01904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>Взаимоотношения ап Павла и коринфян по 2Кор.1-2 и 7.</w:t>
      </w:r>
    </w:p>
    <w:p w:rsidR="000760C8" w:rsidRPr="00E01904" w:rsidRDefault="000760C8" w:rsidP="00E01904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>Апостольское служение по 2Кор.3-5.</w:t>
      </w:r>
    </w:p>
    <w:p w:rsidR="000760C8" w:rsidRPr="00E01904" w:rsidRDefault="000760C8" w:rsidP="00E01904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>Сбор сре</w:t>
      </w:r>
      <w:proofErr w:type="gramStart"/>
      <w:r w:rsidRPr="00E01904">
        <w:rPr>
          <w:rFonts w:ascii="Times New Roman" w:hAnsi="Times New Roman" w:cs="Times New Roman"/>
          <w:sz w:val="24"/>
          <w:szCs w:val="24"/>
        </w:rPr>
        <w:t>дств дл</w:t>
      </w:r>
      <w:proofErr w:type="gramEnd"/>
      <w:r w:rsidRPr="00E01904">
        <w:rPr>
          <w:rFonts w:ascii="Times New Roman" w:hAnsi="Times New Roman" w:cs="Times New Roman"/>
          <w:sz w:val="24"/>
          <w:szCs w:val="24"/>
        </w:rPr>
        <w:t>я Иерусалимской церкви (1Кор.16.1-4; 2Кор.8-9; Рим.15.25-27).</w:t>
      </w:r>
    </w:p>
    <w:p w:rsidR="000760C8" w:rsidRPr="00E01904" w:rsidRDefault="000760C8" w:rsidP="00E01904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01904">
        <w:rPr>
          <w:rFonts w:ascii="Times New Roman" w:hAnsi="Times New Roman" w:cs="Times New Roman"/>
          <w:sz w:val="24"/>
          <w:szCs w:val="24"/>
        </w:rPr>
        <w:t>Автоапология</w:t>
      </w:r>
      <w:proofErr w:type="spellEnd"/>
      <w:r w:rsidRPr="00E01904">
        <w:rPr>
          <w:rFonts w:ascii="Times New Roman" w:hAnsi="Times New Roman" w:cs="Times New Roman"/>
          <w:sz w:val="24"/>
          <w:szCs w:val="24"/>
        </w:rPr>
        <w:t xml:space="preserve"> ап. Павла по 2Кор.10-13.</w:t>
      </w:r>
    </w:p>
    <w:p w:rsidR="000760C8" w:rsidRPr="00E01904" w:rsidRDefault="000760C8" w:rsidP="00E01904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 xml:space="preserve">Послания ап. Павла к </w:t>
      </w:r>
      <w:proofErr w:type="spellStart"/>
      <w:r w:rsidRPr="00E01904">
        <w:rPr>
          <w:rFonts w:ascii="Times New Roman" w:hAnsi="Times New Roman" w:cs="Times New Roman"/>
          <w:sz w:val="24"/>
          <w:szCs w:val="24"/>
        </w:rPr>
        <w:t>Фессалоникийцам</w:t>
      </w:r>
      <w:proofErr w:type="spellEnd"/>
      <w:r w:rsidRPr="00E01904">
        <w:rPr>
          <w:rFonts w:ascii="Times New Roman" w:hAnsi="Times New Roman" w:cs="Times New Roman"/>
          <w:sz w:val="24"/>
          <w:szCs w:val="24"/>
        </w:rPr>
        <w:t>. Время и место написания. Общая характеристика 1 и 2Фес.</w:t>
      </w:r>
    </w:p>
    <w:p w:rsidR="000760C8" w:rsidRPr="00E01904" w:rsidRDefault="000760C8" w:rsidP="00E01904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 xml:space="preserve">Эсхатология 1 и 2Фес. </w:t>
      </w:r>
    </w:p>
    <w:p w:rsidR="000760C8" w:rsidRPr="00E01904" w:rsidRDefault="000760C8" w:rsidP="00E01904">
      <w:pPr>
        <w:pStyle w:val="21"/>
        <w:numPr>
          <w:ilvl w:val="0"/>
          <w:numId w:val="11"/>
        </w:numPr>
        <w:spacing w:line="276" w:lineRule="auto"/>
        <w:ind w:left="0" w:firstLine="0"/>
        <w:jc w:val="both"/>
      </w:pPr>
      <w:r w:rsidRPr="00E01904">
        <w:t xml:space="preserve">Послания ап. Павла из уз. Предполагаемые время, место и обстоятельства их написания. </w:t>
      </w:r>
      <w:proofErr w:type="gramStart"/>
      <w:r w:rsidRPr="00E01904">
        <w:t>Общая</w:t>
      </w:r>
      <w:proofErr w:type="gramEnd"/>
      <w:r w:rsidRPr="00E01904">
        <w:t xml:space="preserve"> </w:t>
      </w:r>
      <w:proofErr w:type="spellStart"/>
      <w:r w:rsidRPr="00E01904">
        <w:t>харктеристика</w:t>
      </w:r>
      <w:proofErr w:type="spellEnd"/>
      <w:r w:rsidRPr="00E01904">
        <w:t xml:space="preserve"> их богословия. Послания из уз как новый этап богословия ап. Павла.</w:t>
      </w:r>
    </w:p>
    <w:p w:rsidR="000760C8" w:rsidRPr="00E01904" w:rsidRDefault="000760C8" w:rsidP="00E01904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 xml:space="preserve">Основание </w:t>
      </w:r>
      <w:proofErr w:type="spellStart"/>
      <w:r w:rsidRPr="00E01904">
        <w:rPr>
          <w:rFonts w:ascii="Times New Roman" w:hAnsi="Times New Roman" w:cs="Times New Roman"/>
          <w:sz w:val="24"/>
          <w:szCs w:val="24"/>
        </w:rPr>
        <w:t>Филиппийской</w:t>
      </w:r>
      <w:proofErr w:type="spellEnd"/>
      <w:r w:rsidRPr="00E01904">
        <w:rPr>
          <w:rFonts w:ascii="Times New Roman" w:hAnsi="Times New Roman" w:cs="Times New Roman"/>
          <w:sz w:val="24"/>
          <w:szCs w:val="24"/>
        </w:rPr>
        <w:t xml:space="preserve"> церкви. Послание ап. Павла к </w:t>
      </w:r>
      <w:proofErr w:type="spellStart"/>
      <w:r w:rsidRPr="00E01904">
        <w:rPr>
          <w:rFonts w:ascii="Times New Roman" w:hAnsi="Times New Roman" w:cs="Times New Roman"/>
          <w:sz w:val="24"/>
          <w:szCs w:val="24"/>
        </w:rPr>
        <w:t>Филиппийцам</w:t>
      </w:r>
      <w:proofErr w:type="spellEnd"/>
      <w:r w:rsidRPr="00E01904">
        <w:rPr>
          <w:rFonts w:ascii="Times New Roman" w:hAnsi="Times New Roman" w:cs="Times New Roman"/>
          <w:sz w:val="24"/>
          <w:szCs w:val="24"/>
        </w:rPr>
        <w:t xml:space="preserve">.  Время и обстоятельства его написания. Обзор содержания послания. </w:t>
      </w:r>
    </w:p>
    <w:p w:rsidR="000760C8" w:rsidRPr="00E01904" w:rsidRDefault="000760C8" w:rsidP="00E01904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 xml:space="preserve">Гимн Христу из Послания ап. Павла к </w:t>
      </w:r>
      <w:proofErr w:type="spellStart"/>
      <w:r w:rsidRPr="00E01904">
        <w:rPr>
          <w:rFonts w:ascii="Times New Roman" w:hAnsi="Times New Roman" w:cs="Times New Roman"/>
          <w:sz w:val="24"/>
          <w:szCs w:val="24"/>
        </w:rPr>
        <w:t>Филиппийцам</w:t>
      </w:r>
      <w:proofErr w:type="spellEnd"/>
      <w:r w:rsidRPr="00E01904">
        <w:rPr>
          <w:rFonts w:ascii="Times New Roman" w:hAnsi="Times New Roman" w:cs="Times New Roman"/>
          <w:sz w:val="24"/>
          <w:szCs w:val="24"/>
        </w:rPr>
        <w:t xml:space="preserve"> (2.6-11). Гипотезы о его происхождении. Его структура и богословие. </w:t>
      </w:r>
    </w:p>
    <w:p w:rsidR="000760C8" w:rsidRPr="00E01904" w:rsidRDefault="000760C8" w:rsidP="00E01904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 xml:space="preserve">Послание ап. Павла к </w:t>
      </w:r>
      <w:proofErr w:type="spellStart"/>
      <w:r w:rsidRPr="00E01904">
        <w:rPr>
          <w:rFonts w:ascii="Times New Roman" w:hAnsi="Times New Roman" w:cs="Times New Roman"/>
          <w:sz w:val="24"/>
          <w:szCs w:val="24"/>
        </w:rPr>
        <w:t>Колоссянам</w:t>
      </w:r>
      <w:proofErr w:type="spellEnd"/>
      <w:r w:rsidRPr="00E01904">
        <w:rPr>
          <w:rFonts w:ascii="Times New Roman" w:hAnsi="Times New Roman" w:cs="Times New Roman"/>
          <w:sz w:val="24"/>
          <w:szCs w:val="24"/>
        </w:rPr>
        <w:t xml:space="preserve">. Время, место, обстоятельства и причины его написания. Соотношение с Посланием к Филимону. </w:t>
      </w:r>
    </w:p>
    <w:p w:rsidR="000760C8" w:rsidRPr="00E01904" w:rsidRDefault="000760C8" w:rsidP="00E01904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 xml:space="preserve">Построение Кол. </w:t>
      </w:r>
    </w:p>
    <w:p w:rsidR="000760C8" w:rsidRPr="00E01904" w:rsidRDefault="000760C8" w:rsidP="00E01904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 xml:space="preserve">Богословие Кол. </w:t>
      </w:r>
      <w:proofErr w:type="spellStart"/>
      <w:r w:rsidRPr="00E01904">
        <w:rPr>
          <w:rFonts w:ascii="Times New Roman" w:hAnsi="Times New Roman" w:cs="Times New Roman"/>
          <w:sz w:val="24"/>
          <w:szCs w:val="24"/>
        </w:rPr>
        <w:t>Христология</w:t>
      </w:r>
      <w:proofErr w:type="spellEnd"/>
      <w:r w:rsidRPr="00E01904">
        <w:rPr>
          <w:rFonts w:ascii="Times New Roman" w:hAnsi="Times New Roman" w:cs="Times New Roman"/>
          <w:sz w:val="24"/>
          <w:szCs w:val="24"/>
        </w:rPr>
        <w:t xml:space="preserve"> и обличение ереси. </w:t>
      </w:r>
    </w:p>
    <w:p w:rsidR="000760C8" w:rsidRPr="00E01904" w:rsidRDefault="000760C8" w:rsidP="00E01904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 xml:space="preserve">Основание Ефесской церкви. Послание ап. Павла к </w:t>
      </w:r>
      <w:proofErr w:type="spellStart"/>
      <w:r w:rsidRPr="00E01904">
        <w:rPr>
          <w:rFonts w:ascii="Times New Roman" w:hAnsi="Times New Roman" w:cs="Times New Roman"/>
          <w:sz w:val="24"/>
          <w:szCs w:val="24"/>
        </w:rPr>
        <w:t>Ефесянам</w:t>
      </w:r>
      <w:proofErr w:type="spellEnd"/>
      <w:r w:rsidRPr="00E01904">
        <w:rPr>
          <w:rFonts w:ascii="Times New Roman" w:hAnsi="Times New Roman" w:cs="Times New Roman"/>
          <w:sz w:val="24"/>
          <w:szCs w:val="24"/>
        </w:rPr>
        <w:t xml:space="preserve">. Время, место и обстоятельства его написания. Соотношение с Кол. Общая характеристика </w:t>
      </w:r>
      <w:proofErr w:type="spellStart"/>
      <w:r w:rsidRPr="00E01904">
        <w:rPr>
          <w:rFonts w:ascii="Times New Roman" w:hAnsi="Times New Roman" w:cs="Times New Roman"/>
          <w:sz w:val="24"/>
          <w:szCs w:val="24"/>
        </w:rPr>
        <w:t>Еф</w:t>
      </w:r>
      <w:proofErr w:type="spellEnd"/>
      <w:r w:rsidRPr="00E01904">
        <w:rPr>
          <w:rFonts w:ascii="Times New Roman" w:hAnsi="Times New Roman" w:cs="Times New Roman"/>
          <w:sz w:val="24"/>
          <w:szCs w:val="24"/>
        </w:rPr>
        <w:t xml:space="preserve">. в связи с проблемой адресата и авторства. </w:t>
      </w:r>
    </w:p>
    <w:p w:rsidR="000760C8" w:rsidRPr="00E01904" w:rsidRDefault="000760C8" w:rsidP="00E01904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 xml:space="preserve">Построение </w:t>
      </w:r>
      <w:proofErr w:type="spellStart"/>
      <w:r w:rsidRPr="00E01904">
        <w:rPr>
          <w:rFonts w:ascii="Times New Roman" w:hAnsi="Times New Roman" w:cs="Times New Roman"/>
          <w:sz w:val="24"/>
          <w:szCs w:val="24"/>
        </w:rPr>
        <w:t>Еф</w:t>
      </w:r>
      <w:proofErr w:type="spellEnd"/>
      <w:r w:rsidRPr="00E01904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0760C8" w:rsidRPr="00E01904" w:rsidRDefault="000760C8" w:rsidP="00E01904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 xml:space="preserve">Богословие </w:t>
      </w:r>
      <w:proofErr w:type="spellStart"/>
      <w:r w:rsidRPr="00E01904">
        <w:rPr>
          <w:rFonts w:ascii="Times New Roman" w:hAnsi="Times New Roman" w:cs="Times New Roman"/>
          <w:sz w:val="24"/>
          <w:szCs w:val="24"/>
        </w:rPr>
        <w:t>Еф</w:t>
      </w:r>
      <w:proofErr w:type="spellEnd"/>
      <w:r w:rsidRPr="00E0190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01904">
        <w:rPr>
          <w:rFonts w:ascii="Times New Roman" w:hAnsi="Times New Roman" w:cs="Times New Roman"/>
          <w:sz w:val="24"/>
          <w:szCs w:val="24"/>
        </w:rPr>
        <w:t>Христология</w:t>
      </w:r>
      <w:proofErr w:type="spellEnd"/>
      <w:r w:rsidRPr="00E01904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E01904">
        <w:rPr>
          <w:rFonts w:ascii="Times New Roman" w:hAnsi="Times New Roman" w:cs="Times New Roman"/>
          <w:sz w:val="24"/>
          <w:szCs w:val="24"/>
        </w:rPr>
        <w:t>экклезиология</w:t>
      </w:r>
      <w:proofErr w:type="spellEnd"/>
      <w:r w:rsidRPr="00E01904">
        <w:rPr>
          <w:rFonts w:ascii="Times New Roman" w:hAnsi="Times New Roman" w:cs="Times New Roman"/>
          <w:sz w:val="24"/>
          <w:szCs w:val="24"/>
        </w:rPr>
        <w:t xml:space="preserve">. Образы Церкви в </w:t>
      </w:r>
      <w:proofErr w:type="spellStart"/>
      <w:r w:rsidRPr="00E01904">
        <w:rPr>
          <w:rFonts w:ascii="Times New Roman" w:hAnsi="Times New Roman" w:cs="Times New Roman"/>
          <w:sz w:val="24"/>
          <w:szCs w:val="24"/>
        </w:rPr>
        <w:t>Еф</w:t>
      </w:r>
      <w:proofErr w:type="spellEnd"/>
      <w:r w:rsidRPr="00E01904">
        <w:rPr>
          <w:rFonts w:ascii="Times New Roman" w:hAnsi="Times New Roman" w:cs="Times New Roman"/>
          <w:sz w:val="24"/>
          <w:szCs w:val="24"/>
        </w:rPr>
        <w:t xml:space="preserve">. Иудеи и язычники в Церкви. </w:t>
      </w:r>
    </w:p>
    <w:p w:rsidR="000760C8" w:rsidRPr="00E01904" w:rsidRDefault="000760C8" w:rsidP="00E01904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 xml:space="preserve">Основные идеи нравственно-увещательного раздела </w:t>
      </w:r>
      <w:proofErr w:type="spellStart"/>
      <w:r w:rsidRPr="00E01904">
        <w:rPr>
          <w:rFonts w:ascii="Times New Roman" w:hAnsi="Times New Roman" w:cs="Times New Roman"/>
          <w:sz w:val="24"/>
          <w:szCs w:val="24"/>
        </w:rPr>
        <w:t>Еф</w:t>
      </w:r>
      <w:proofErr w:type="spellEnd"/>
      <w:r w:rsidRPr="00E01904">
        <w:rPr>
          <w:rFonts w:ascii="Times New Roman" w:hAnsi="Times New Roman" w:cs="Times New Roman"/>
          <w:sz w:val="24"/>
          <w:szCs w:val="24"/>
        </w:rPr>
        <w:t xml:space="preserve"> (4.1-6.24). Учение о браке. </w:t>
      </w:r>
    </w:p>
    <w:p w:rsidR="000760C8" w:rsidRPr="00E01904" w:rsidRDefault="000760C8" w:rsidP="00E01904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 xml:space="preserve">Послание ап. Павла к Филимону. Время, место и обстоятельства написания. Связь с Кол. Отношение к институту рабства в </w:t>
      </w:r>
      <w:proofErr w:type="spellStart"/>
      <w:r w:rsidRPr="00E01904">
        <w:rPr>
          <w:rFonts w:ascii="Times New Roman" w:hAnsi="Times New Roman" w:cs="Times New Roman"/>
          <w:sz w:val="24"/>
          <w:szCs w:val="24"/>
        </w:rPr>
        <w:t>Филим</w:t>
      </w:r>
      <w:proofErr w:type="spellEnd"/>
      <w:r w:rsidRPr="00E01904">
        <w:rPr>
          <w:rFonts w:ascii="Times New Roman" w:hAnsi="Times New Roman" w:cs="Times New Roman"/>
          <w:sz w:val="24"/>
          <w:szCs w:val="24"/>
        </w:rPr>
        <w:t xml:space="preserve"> (в сравнении с 1Кор.7.20-24, Кол.3.22-25 и Еф.6.5-8). </w:t>
      </w:r>
    </w:p>
    <w:p w:rsidR="000760C8" w:rsidRPr="00E01904" w:rsidRDefault="000760C8" w:rsidP="00E01904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 xml:space="preserve">Пастырские послания ап. Павла (1-2Тим., Тит.). Предполагаемые обстоятельства и цель их написания. Проблема авторства. Общий характер и тон Пастырских посланий. Особенности их лексики и стиля. </w:t>
      </w:r>
    </w:p>
    <w:p w:rsidR="000760C8" w:rsidRPr="00E01904" w:rsidRDefault="000760C8" w:rsidP="00E01904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01904">
        <w:rPr>
          <w:rFonts w:ascii="Times New Roman" w:hAnsi="Times New Roman" w:cs="Times New Roman"/>
          <w:sz w:val="24"/>
          <w:szCs w:val="24"/>
        </w:rPr>
        <w:t>Поставление</w:t>
      </w:r>
      <w:proofErr w:type="spellEnd"/>
      <w:r w:rsidRPr="00E01904">
        <w:rPr>
          <w:rFonts w:ascii="Times New Roman" w:hAnsi="Times New Roman" w:cs="Times New Roman"/>
          <w:sz w:val="24"/>
          <w:szCs w:val="24"/>
        </w:rPr>
        <w:t xml:space="preserve"> священнослужителей и требования к ним по Пастырским посланиям. Лжеучения и отношение к еретикам по Пастырским посланиям. </w:t>
      </w:r>
    </w:p>
    <w:p w:rsidR="000760C8" w:rsidRPr="00E01904" w:rsidRDefault="000760C8" w:rsidP="00E01904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E01904">
        <w:rPr>
          <w:rFonts w:ascii="Times New Roman" w:hAnsi="Times New Roman" w:cs="Times New Roman"/>
          <w:sz w:val="24"/>
          <w:szCs w:val="24"/>
        </w:rPr>
        <w:t xml:space="preserve">Догматические утверждения Пастырских посланий: о Боге, Христе, Церкви, благодати, Св. Писании, последних временах. </w:t>
      </w:r>
      <w:proofErr w:type="gramEnd"/>
    </w:p>
    <w:p w:rsidR="000760C8" w:rsidRPr="00E01904" w:rsidRDefault="000760C8" w:rsidP="00E01904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 xml:space="preserve">Послание к Евреям. Его место </w:t>
      </w:r>
      <w:proofErr w:type="gramStart"/>
      <w:r w:rsidRPr="00E01904">
        <w:rPr>
          <w:rFonts w:ascii="Times New Roman" w:hAnsi="Times New Roman" w:cs="Times New Roman"/>
          <w:sz w:val="24"/>
          <w:szCs w:val="24"/>
        </w:rPr>
        <w:t>в</w:t>
      </w:r>
      <w:proofErr w:type="gramEnd"/>
      <w:r w:rsidRPr="00E01904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E01904">
        <w:rPr>
          <w:rFonts w:ascii="Times New Roman" w:hAnsi="Times New Roman" w:cs="Times New Roman"/>
          <w:sz w:val="24"/>
          <w:szCs w:val="24"/>
        </w:rPr>
        <w:t>Павловом</w:t>
      </w:r>
      <w:proofErr w:type="gramEnd"/>
      <w:r w:rsidRPr="00E01904">
        <w:rPr>
          <w:rFonts w:ascii="Times New Roman" w:hAnsi="Times New Roman" w:cs="Times New Roman"/>
          <w:sz w:val="24"/>
          <w:szCs w:val="24"/>
        </w:rPr>
        <w:t xml:space="preserve"> корпусе. Суждения древней Церкви о</w:t>
      </w:r>
      <w:proofErr w:type="gramStart"/>
      <w:r w:rsidRPr="00E01904">
        <w:rPr>
          <w:rFonts w:ascii="Times New Roman" w:hAnsi="Times New Roman" w:cs="Times New Roman"/>
          <w:sz w:val="24"/>
          <w:szCs w:val="24"/>
        </w:rPr>
        <w:t xml:space="preserve"> Е</w:t>
      </w:r>
      <w:proofErr w:type="gramEnd"/>
      <w:r w:rsidRPr="00E01904">
        <w:rPr>
          <w:rFonts w:ascii="Times New Roman" w:hAnsi="Times New Roman" w:cs="Times New Roman"/>
          <w:sz w:val="24"/>
          <w:szCs w:val="24"/>
        </w:rPr>
        <w:t>вр. Проблема авторства, разные варианты ее решения. Язык, форма и круг идей</w:t>
      </w:r>
      <w:proofErr w:type="gramStart"/>
      <w:r w:rsidRPr="00E01904">
        <w:rPr>
          <w:rFonts w:ascii="Times New Roman" w:hAnsi="Times New Roman" w:cs="Times New Roman"/>
          <w:sz w:val="24"/>
          <w:szCs w:val="24"/>
        </w:rPr>
        <w:t xml:space="preserve"> Е</w:t>
      </w:r>
      <w:proofErr w:type="gramEnd"/>
      <w:r w:rsidRPr="00E01904">
        <w:rPr>
          <w:rFonts w:ascii="Times New Roman" w:hAnsi="Times New Roman" w:cs="Times New Roman"/>
          <w:sz w:val="24"/>
          <w:szCs w:val="24"/>
        </w:rPr>
        <w:t>вр. Адресат Евр. (13)</w:t>
      </w:r>
    </w:p>
    <w:p w:rsidR="000760C8" w:rsidRPr="00E01904" w:rsidRDefault="000760C8" w:rsidP="00E01904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lastRenderedPageBreak/>
        <w:t>Построение</w:t>
      </w:r>
      <w:proofErr w:type="gramStart"/>
      <w:r w:rsidRPr="00E01904">
        <w:rPr>
          <w:rFonts w:ascii="Times New Roman" w:hAnsi="Times New Roman" w:cs="Times New Roman"/>
          <w:sz w:val="24"/>
          <w:szCs w:val="24"/>
        </w:rPr>
        <w:t xml:space="preserve"> Е</w:t>
      </w:r>
      <w:proofErr w:type="gramEnd"/>
      <w:r w:rsidRPr="00E01904">
        <w:rPr>
          <w:rFonts w:ascii="Times New Roman" w:hAnsi="Times New Roman" w:cs="Times New Roman"/>
          <w:sz w:val="24"/>
          <w:szCs w:val="24"/>
        </w:rPr>
        <w:t xml:space="preserve">вр. </w:t>
      </w:r>
    </w:p>
    <w:p w:rsidR="000760C8" w:rsidRPr="00E01904" w:rsidRDefault="000760C8" w:rsidP="00E01904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 xml:space="preserve">Сын Божий – Посредник божественного Откровения, участник Творения, Искупитель. Его отношение к Отцу, ангелам и человечеству (Евр.1-2). </w:t>
      </w:r>
    </w:p>
    <w:p w:rsidR="000760C8" w:rsidRPr="00E01904" w:rsidRDefault="000760C8" w:rsidP="00E01904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 xml:space="preserve">Христос и Моисей. Странствование в пустыне и вхождение в субботний покой (Евр.3.1-4.13). </w:t>
      </w:r>
    </w:p>
    <w:p w:rsidR="000760C8" w:rsidRPr="00E01904" w:rsidRDefault="000760C8" w:rsidP="00E01904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 xml:space="preserve">Христос – Первосвященник по чину Мелхиседека. Ветхий и Новый Завет (Евр.4.14-8.13). </w:t>
      </w:r>
    </w:p>
    <w:p w:rsidR="000760C8" w:rsidRPr="00E01904" w:rsidRDefault="000760C8" w:rsidP="00E01904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 xml:space="preserve">Жертва Христова и ветхозаветный жертвенный культ (Евр.9.1-10.18). </w:t>
      </w:r>
    </w:p>
    <w:p w:rsidR="000760C8" w:rsidRPr="00E01904" w:rsidRDefault="000760C8" w:rsidP="00E01904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>Заключительный увещательный раздел</w:t>
      </w:r>
      <w:proofErr w:type="gramStart"/>
      <w:r w:rsidRPr="00E01904">
        <w:rPr>
          <w:rFonts w:ascii="Times New Roman" w:hAnsi="Times New Roman" w:cs="Times New Roman"/>
          <w:sz w:val="24"/>
          <w:szCs w:val="24"/>
        </w:rPr>
        <w:t xml:space="preserve"> Е</w:t>
      </w:r>
      <w:proofErr w:type="gramEnd"/>
      <w:r w:rsidRPr="00E01904">
        <w:rPr>
          <w:rFonts w:ascii="Times New Roman" w:hAnsi="Times New Roman" w:cs="Times New Roman"/>
          <w:sz w:val="24"/>
          <w:szCs w:val="24"/>
        </w:rPr>
        <w:t xml:space="preserve">вр. (10.19-13.25). Христианская жизнь как подвиг веры, ветхозаветные образцы веры. </w:t>
      </w:r>
    </w:p>
    <w:p w:rsidR="000760C8" w:rsidRPr="00E01904" w:rsidRDefault="000760C8" w:rsidP="00E01904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 xml:space="preserve">Послание ап. Иакова. Предполагаемые время, место и причины написания. Адресат </w:t>
      </w:r>
      <w:proofErr w:type="spellStart"/>
      <w:r w:rsidRPr="00E01904">
        <w:rPr>
          <w:rFonts w:ascii="Times New Roman" w:hAnsi="Times New Roman" w:cs="Times New Roman"/>
          <w:sz w:val="24"/>
          <w:szCs w:val="24"/>
        </w:rPr>
        <w:t>Иак</w:t>
      </w:r>
      <w:proofErr w:type="spellEnd"/>
      <w:r w:rsidRPr="00E01904">
        <w:rPr>
          <w:rFonts w:ascii="Times New Roman" w:hAnsi="Times New Roman" w:cs="Times New Roman"/>
          <w:sz w:val="24"/>
          <w:szCs w:val="24"/>
        </w:rPr>
        <w:t xml:space="preserve">.  </w:t>
      </w:r>
    </w:p>
    <w:p w:rsidR="000760C8" w:rsidRPr="00E01904" w:rsidRDefault="000760C8" w:rsidP="00E01904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 xml:space="preserve">Общий обзор содержания </w:t>
      </w:r>
      <w:proofErr w:type="spellStart"/>
      <w:r w:rsidRPr="00E01904">
        <w:rPr>
          <w:rFonts w:ascii="Times New Roman" w:hAnsi="Times New Roman" w:cs="Times New Roman"/>
          <w:sz w:val="24"/>
          <w:szCs w:val="24"/>
        </w:rPr>
        <w:t>Иак</w:t>
      </w:r>
      <w:proofErr w:type="spellEnd"/>
      <w:r w:rsidRPr="00E01904">
        <w:rPr>
          <w:rFonts w:ascii="Times New Roman" w:hAnsi="Times New Roman" w:cs="Times New Roman"/>
          <w:sz w:val="24"/>
          <w:szCs w:val="24"/>
        </w:rPr>
        <w:t xml:space="preserve">. Проблема соотношения веры и дел (Иак.2.14-26). </w:t>
      </w:r>
    </w:p>
    <w:p w:rsidR="000760C8" w:rsidRPr="00E01904" w:rsidRDefault="000760C8" w:rsidP="00E01904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 xml:space="preserve">Первое послание ап. Петра. Время и место написания. Адресат послания. </w:t>
      </w:r>
    </w:p>
    <w:p w:rsidR="000760C8" w:rsidRPr="00E01904" w:rsidRDefault="000760C8" w:rsidP="00E01904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 xml:space="preserve">Общий обзор содержания 1Пет. Учение о Церкви. Христиане – царственное священство (2.1-10). Страдания и гонения по 1Пет. </w:t>
      </w:r>
    </w:p>
    <w:p w:rsidR="000760C8" w:rsidRPr="00E01904" w:rsidRDefault="000760C8" w:rsidP="00E01904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 xml:space="preserve">Второе послание ап. Петра. Предполагаемые время и место написания. Соотношение с 1Пет и Иуд. </w:t>
      </w:r>
    </w:p>
    <w:p w:rsidR="000760C8" w:rsidRPr="00E01904" w:rsidRDefault="000760C8" w:rsidP="00E01904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 xml:space="preserve">Общий обзор содержания 2Пет. Обличение лжеучителей (гл.2). Эсхатология (гл.3). </w:t>
      </w:r>
    </w:p>
    <w:p w:rsidR="000760C8" w:rsidRPr="00E01904" w:rsidRDefault="000760C8" w:rsidP="00E01904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 xml:space="preserve">Первое послание ап. Иоанна. Предполагаемые обстоятельства его написания. Особенности его формы и стиля. Соотношение с евангелием от Иоанна. Основные мотивы богословия 1Ин. Обличение лжеучителей. Эсхатологическое учение послания.  </w:t>
      </w:r>
    </w:p>
    <w:p w:rsidR="000760C8" w:rsidRPr="00E01904" w:rsidRDefault="000760C8" w:rsidP="00E01904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 xml:space="preserve">Второе и третье послания ап. Иоанна. Предполагаемые обстоятельства написания. Адресат посланий. Черты </w:t>
      </w:r>
      <w:proofErr w:type="spellStart"/>
      <w:r w:rsidRPr="00E01904">
        <w:rPr>
          <w:rFonts w:ascii="Times New Roman" w:hAnsi="Times New Roman" w:cs="Times New Roman"/>
          <w:sz w:val="24"/>
          <w:szCs w:val="24"/>
        </w:rPr>
        <w:t>иоанновского</w:t>
      </w:r>
      <w:proofErr w:type="spellEnd"/>
      <w:r w:rsidRPr="00E01904">
        <w:rPr>
          <w:rFonts w:ascii="Times New Roman" w:hAnsi="Times New Roman" w:cs="Times New Roman"/>
          <w:sz w:val="24"/>
          <w:szCs w:val="24"/>
        </w:rPr>
        <w:t xml:space="preserve"> стиля и богословия в 2-3</w:t>
      </w:r>
      <w:proofErr w:type="gramStart"/>
      <w:r w:rsidRPr="00E01904">
        <w:rPr>
          <w:rFonts w:ascii="Times New Roman" w:hAnsi="Times New Roman" w:cs="Times New Roman"/>
          <w:sz w:val="24"/>
          <w:szCs w:val="24"/>
        </w:rPr>
        <w:t xml:space="preserve"> И</w:t>
      </w:r>
      <w:proofErr w:type="gramEnd"/>
      <w:r w:rsidRPr="00E01904">
        <w:rPr>
          <w:rFonts w:ascii="Times New Roman" w:hAnsi="Times New Roman" w:cs="Times New Roman"/>
          <w:sz w:val="24"/>
          <w:szCs w:val="24"/>
        </w:rPr>
        <w:t xml:space="preserve">н. Обличение лжеучителей. </w:t>
      </w:r>
    </w:p>
    <w:p w:rsidR="00A54A9B" w:rsidRPr="00E01904" w:rsidRDefault="000760C8" w:rsidP="00E01904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 xml:space="preserve">Послание ап. Иуды. Предполагаемые время, место и обстоятельства его написания. Соотношение с 2Пет. Обличение лжеучителей. Использование апокрифических текстов. </w:t>
      </w:r>
    </w:p>
    <w:p w:rsidR="001F24B7" w:rsidRPr="00E01904" w:rsidRDefault="001F24B7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40F47" w:rsidRPr="00E01904" w:rsidRDefault="00540F47" w:rsidP="00E01904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Cs w:val="24"/>
        </w:rPr>
      </w:pPr>
      <w:bookmarkStart w:id="118" w:name="_Toc474158839"/>
      <w:bookmarkStart w:id="119" w:name="_Toc474326347"/>
      <w:r w:rsidRPr="00E01904">
        <w:rPr>
          <w:rFonts w:ascii="Times New Roman" w:hAnsi="Times New Roman" w:cs="Times New Roman"/>
          <w:szCs w:val="24"/>
        </w:rPr>
        <w:t>Критерии оценивания основного этапа освоения компетенции</w:t>
      </w:r>
      <w:bookmarkEnd w:id="118"/>
      <w:bookmarkEnd w:id="119"/>
    </w:p>
    <w:p w:rsidR="00540F47" w:rsidRPr="00E01904" w:rsidRDefault="00540F47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540F47" w:rsidRPr="00E01904" w:rsidRDefault="00540F47" w:rsidP="00E01904">
      <w:pPr>
        <w:pStyle w:val="3"/>
        <w:spacing w:after="120" w:line="276" w:lineRule="auto"/>
      </w:pPr>
      <w:bookmarkStart w:id="120" w:name="_Toc473664512"/>
      <w:bookmarkStart w:id="121" w:name="_Toc473718090"/>
      <w:bookmarkStart w:id="122" w:name="_Toc474158840"/>
      <w:bookmarkStart w:id="123" w:name="_Toc474326348"/>
      <w:bookmarkStart w:id="124" w:name="_Toc486839303"/>
      <w:r w:rsidRPr="00E01904">
        <w:t>Критерии оценивания устных опросов</w:t>
      </w:r>
      <w:bookmarkEnd w:id="120"/>
      <w:bookmarkEnd w:id="121"/>
      <w:bookmarkEnd w:id="122"/>
      <w:bookmarkEnd w:id="123"/>
      <w:bookmarkEnd w:id="124"/>
    </w:p>
    <w:p w:rsidR="00540F47" w:rsidRPr="00E01904" w:rsidRDefault="00540F47" w:rsidP="00E01904">
      <w:pPr>
        <w:spacing w:line="276" w:lineRule="au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bookmarkStart w:id="125" w:name="_Toc473664513"/>
      <w:bookmarkStart w:id="126" w:name="_Toc473718091"/>
      <w:r w:rsidRPr="00E01904">
        <w:rPr>
          <w:rFonts w:ascii="Times New Roman" w:hAnsi="Times New Roman" w:cs="Times New Roman"/>
          <w:bCs/>
          <w:i/>
          <w:sz w:val="24"/>
          <w:szCs w:val="24"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540F47" w:rsidRPr="00E01904" w:rsidRDefault="00540F47" w:rsidP="00E0190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01904">
        <w:rPr>
          <w:rFonts w:ascii="Times New Roman" w:hAnsi="Times New Roman" w:cs="Times New Roman"/>
          <w:bCs/>
          <w:sz w:val="24"/>
          <w:szCs w:val="24"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540F47" w:rsidRPr="00E01904" w:rsidRDefault="00540F47" w:rsidP="00E0190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01904">
        <w:rPr>
          <w:rFonts w:ascii="Times New Roman" w:hAnsi="Times New Roman" w:cs="Times New Roman"/>
          <w:bCs/>
          <w:sz w:val="24"/>
          <w:szCs w:val="24"/>
        </w:rPr>
        <w:lastRenderedPageBreak/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540F47" w:rsidRPr="00E01904" w:rsidRDefault="00540F47" w:rsidP="00E0190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01904">
        <w:rPr>
          <w:rFonts w:ascii="Times New Roman" w:hAnsi="Times New Roman" w:cs="Times New Roman"/>
          <w:bCs/>
          <w:sz w:val="24"/>
          <w:szCs w:val="24"/>
        </w:rPr>
        <w:t>- указанием на проблемные (и, возможно, дискуссионные) моменты, наличествующие в обсуждаемой тематике.</w:t>
      </w:r>
    </w:p>
    <w:p w:rsidR="00540F47" w:rsidRPr="00E01904" w:rsidRDefault="00540F47" w:rsidP="00E0190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01904">
        <w:rPr>
          <w:rFonts w:ascii="Times New Roman" w:hAnsi="Times New Roman" w:cs="Times New Roman"/>
          <w:bCs/>
          <w:sz w:val="24"/>
          <w:szCs w:val="24"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540F47" w:rsidRPr="00E01904" w:rsidRDefault="00540F47" w:rsidP="00E01904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Cs w:val="24"/>
        </w:rPr>
      </w:pPr>
      <w:bookmarkStart w:id="127" w:name="_Toc474158841"/>
      <w:bookmarkStart w:id="128" w:name="_Toc474326349"/>
      <w:r w:rsidRPr="00E01904">
        <w:rPr>
          <w:rFonts w:ascii="Times New Roman" w:hAnsi="Times New Roman" w:cs="Times New Roman"/>
          <w:szCs w:val="24"/>
        </w:rPr>
        <w:t xml:space="preserve">Описание </w:t>
      </w:r>
      <w:proofErr w:type="gramStart"/>
      <w:r w:rsidRPr="00E01904">
        <w:rPr>
          <w:rFonts w:ascii="Times New Roman" w:hAnsi="Times New Roman" w:cs="Times New Roman"/>
          <w:szCs w:val="24"/>
        </w:rPr>
        <w:t>шкал оценивания основного этапа освоения компетенции</w:t>
      </w:r>
      <w:bookmarkEnd w:id="125"/>
      <w:bookmarkEnd w:id="126"/>
      <w:bookmarkEnd w:id="127"/>
      <w:bookmarkEnd w:id="128"/>
      <w:proofErr w:type="gramEnd"/>
    </w:p>
    <w:p w:rsidR="00540F47" w:rsidRPr="00E01904" w:rsidRDefault="00540F47" w:rsidP="00E0190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01904">
        <w:rPr>
          <w:rFonts w:ascii="Times New Roman" w:hAnsi="Times New Roman" w:cs="Times New Roman"/>
          <w:bCs/>
          <w:sz w:val="24"/>
          <w:szCs w:val="24"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E01904">
        <w:rPr>
          <w:rFonts w:ascii="Times New Roman" w:hAnsi="Times New Roman" w:cs="Times New Roman"/>
          <w:bCs/>
          <w:sz w:val="24"/>
          <w:szCs w:val="24"/>
        </w:rPr>
        <w:t>балльно</w:t>
      </w:r>
      <w:proofErr w:type="spellEnd"/>
      <w:r w:rsidRPr="00E01904">
        <w:rPr>
          <w:rFonts w:ascii="Times New Roman" w:hAnsi="Times New Roman" w:cs="Times New Roman"/>
          <w:bCs/>
          <w:sz w:val="24"/>
          <w:szCs w:val="24"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540F47" w:rsidRPr="00E01904" w:rsidRDefault="00540F47" w:rsidP="00E0190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01904">
        <w:rPr>
          <w:rFonts w:ascii="Times New Roman" w:hAnsi="Times New Roman" w:cs="Times New Roman"/>
          <w:bCs/>
          <w:sz w:val="24"/>
          <w:szCs w:val="24"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E01904">
        <w:rPr>
          <w:rFonts w:ascii="Times New Roman" w:hAnsi="Times New Roman" w:cs="Times New Roman"/>
          <w:sz w:val="24"/>
          <w:szCs w:val="24"/>
        </w:rPr>
        <w:t xml:space="preserve">по </w:t>
      </w:r>
      <w:proofErr w:type="spellStart"/>
      <w:r w:rsidRPr="00E01904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E01904">
        <w:rPr>
          <w:rFonts w:ascii="Times New Roman" w:hAnsi="Times New Roman" w:cs="Times New Roman"/>
          <w:sz w:val="24"/>
          <w:szCs w:val="24"/>
        </w:rPr>
        <w:t>-рейтинговой системе.</w:t>
      </w:r>
    </w:p>
    <w:p w:rsidR="00540F47" w:rsidRPr="00E01904" w:rsidRDefault="00540F47" w:rsidP="00E0190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01904">
        <w:rPr>
          <w:rFonts w:ascii="Times New Roman" w:hAnsi="Times New Roman" w:cs="Times New Roman"/>
          <w:bCs/>
          <w:sz w:val="24"/>
          <w:szCs w:val="24"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E01904">
        <w:rPr>
          <w:rFonts w:ascii="Times New Roman" w:hAnsi="Times New Roman" w:cs="Times New Roman"/>
          <w:sz w:val="24"/>
          <w:szCs w:val="24"/>
        </w:rPr>
        <w:t xml:space="preserve">по </w:t>
      </w:r>
      <w:proofErr w:type="spellStart"/>
      <w:r w:rsidRPr="00E01904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E01904">
        <w:rPr>
          <w:rFonts w:ascii="Times New Roman" w:hAnsi="Times New Roman" w:cs="Times New Roman"/>
          <w:sz w:val="24"/>
          <w:szCs w:val="24"/>
        </w:rPr>
        <w:t>-рейтинговой системе.</w:t>
      </w:r>
      <w:r w:rsidRPr="00E01904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540F47" w:rsidRPr="00E01904" w:rsidRDefault="00540F47" w:rsidP="00E0190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01904">
        <w:rPr>
          <w:rFonts w:ascii="Times New Roman" w:hAnsi="Times New Roman" w:cs="Times New Roman"/>
          <w:bCs/>
          <w:sz w:val="24"/>
          <w:szCs w:val="24"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E01904">
        <w:rPr>
          <w:rFonts w:ascii="Times New Roman" w:hAnsi="Times New Roman" w:cs="Times New Roman"/>
          <w:sz w:val="24"/>
          <w:szCs w:val="24"/>
        </w:rPr>
        <w:t xml:space="preserve">по </w:t>
      </w:r>
      <w:proofErr w:type="spellStart"/>
      <w:r w:rsidRPr="00E01904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E01904">
        <w:rPr>
          <w:rFonts w:ascii="Times New Roman" w:hAnsi="Times New Roman" w:cs="Times New Roman"/>
          <w:sz w:val="24"/>
          <w:szCs w:val="24"/>
        </w:rPr>
        <w:t>-рейтинговой системе.</w:t>
      </w:r>
      <w:r w:rsidRPr="00E01904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540F47" w:rsidRPr="00E01904" w:rsidRDefault="00540F47" w:rsidP="00E0190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01904">
        <w:rPr>
          <w:rFonts w:ascii="Times New Roman" w:hAnsi="Times New Roman" w:cs="Times New Roman"/>
          <w:bCs/>
          <w:sz w:val="24"/>
          <w:szCs w:val="24"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E01904">
        <w:rPr>
          <w:rFonts w:ascii="Times New Roman" w:hAnsi="Times New Roman" w:cs="Times New Roman"/>
          <w:bCs/>
          <w:sz w:val="24"/>
          <w:szCs w:val="24"/>
        </w:rPr>
        <w:t>балльно</w:t>
      </w:r>
      <w:proofErr w:type="spellEnd"/>
      <w:r w:rsidRPr="00E01904">
        <w:rPr>
          <w:rFonts w:ascii="Times New Roman" w:hAnsi="Times New Roman" w:cs="Times New Roman"/>
          <w:bCs/>
          <w:sz w:val="24"/>
          <w:szCs w:val="24"/>
        </w:rPr>
        <w:t>-рейтинговой системе.</w:t>
      </w:r>
      <w:r w:rsidRPr="00E01904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540F47" w:rsidRPr="00E01904" w:rsidTr="009A0D6A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E01904" w:rsidRDefault="00540F47" w:rsidP="00E01904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904">
              <w:rPr>
                <w:rFonts w:ascii="Times New Roman" w:hAnsi="Times New Roman" w:cs="Times New Roman"/>
                <w:b/>
                <w:sz w:val="24"/>
                <w:szCs w:val="24"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E01904" w:rsidRDefault="00540F47" w:rsidP="00E01904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904">
              <w:rPr>
                <w:rFonts w:ascii="Times New Roman" w:hAnsi="Times New Roman" w:cs="Times New Roman"/>
                <w:b/>
                <w:sz w:val="24"/>
                <w:szCs w:val="24"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E01904" w:rsidRDefault="00540F47" w:rsidP="00E01904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90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E01904" w:rsidRDefault="00540F47" w:rsidP="00E01904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904">
              <w:rPr>
                <w:rFonts w:ascii="Times New Roman" w:hAnsi="Times New Roman" w:cs="Times New Roman"/>
                <w:b/>
                <w:sz w:val="24"/>
                <w:szCs w:val="24"/>
              </w:rPr>
              <w:t>Итоговая оценка за дисциплину</w:t>
            </w:r>
          </w:p>
        </w:tc>
      </w:tr>
      <w:tr w:rsidR="00540F47" w:rsidRPr="00E01904" w:rsidTr="009A0D6A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E01904" w:rsidRDefault="00540F47" w:rsidP="00E0190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01904">
              <w:rPr>
                <w:rFonts w:ascii="Times New Roman" w:hAnsi="Times New Roman" w:cs="Times New Roman"/>
                <w:sz w:val="24"/>
                <w:szCs w:val="24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E01904" w:rsidRDefault="00540F47" w:rsidP="00E0190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01904">
              <w:rPr>
                <w:rFonts w:ascii="Times New Roman" w:hAnsi="Times New Roman" w:cs="Times New Roman"/>
                <w:sz w:val="24"/>
                <w:szCs w:val="24"/>
              </w:rPr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E01904" w:rsidRDefault="00540F47" w:rsidP="00E0190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01904">
              <w:rPr>
                <w:rFonts w:ascii="Times New Roman" w:hAnsi="Times New Roman" w:cs="Times New Roman"/>
                <w:sz w:val="24"/>
                <w:szCs w:val="24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E01904" w:rsidRDefault="00540F47" w:rsidP="00E0190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01904">
              <w:rPr>
                <w:rFonts w:ascii="Times New Roman" w:hAnsi="Times New Roman" w:cs="Times New Roman"/>
                <w:bCs/>
                <w:sz w:val="24"/>
                <w:szCs w:val="24"/>
              </w:rPr>
              <w:t>«5» («отлично»)</w:t>
            </w:r>
          </w:p>
        </w:tc>
      </w:tr>
      <w:tr w:rsidR="00540F47" w:rsidRPr="00E01904" w:rsidTr="009A0D6A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E01904" w:rsidRDefault="00540F47" w:rsidP="00E0190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01904">
              <w:rPr>
                <w:rFonts w:ascii="Times New Roman" w:hAnsi="Times New Roman" w:cs="Times New Roman"/>
                <w:sz w:val="24"/>
                <w:szCs w:val="24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E01904" w:rsidRDefault="00540F47" w:rsidP="00E0190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01904">
              <w:rPr>
                <w:rFonts w:ascii="Times New Roman" w:hAnsi="Times New Roman" w:cs="Times New Roman"/>
                <w:sz w:val="24"/>
                <w:szCs w:val="24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E01904" w:rsidRDefault="00540F47" w:rsidP="00E0190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01904">
              <w:rPr>
                <w:rFonts w:ascii="Times New Roman" w:hAnsi="Times New Roman" w:cs="Times New Roman"/>
                <w:sz w:val="24"/>
                <w:szCs w:val="24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E01904" w:rsidRDefault="00540F47" w:rsidP="00E0190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01904">
              <w:rPr>
                <w:rFonts w:ascii="Times New Roman" w:hAnsi="Times New Roman" w:cs="Times New Roman"/>
                <w:bCs/>
                <w:sz w:val="24"/>
                <w:szCs w:val="24"/>
              </w:rPr>
              <w:t>«4» («хорошо»)</w:t>
            </w:r>
          </w:p>
        </w:tc>
      </w:tr>
      <w:tr w:rsidR="00540F47" w:rsidRPr="00E01904" w:rsidTr="009A0D6A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E01904" w:rsidRDefault="00540F47" w:rsidP="00E0190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01904">
              <w:rPr>
                <w:rFonts w:ascii="Times New Roman" w:hAnsi="Times New Roman" w:cs="Times New Roman"/>
                <w:sz w:val="24"/>
                <w:szCs w:val="24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E01904" w:rsidRDefault="00540F47" w:rsidP="00E0190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01904">
              <w:rPr>
                <w:rFonts w:ascii="Times New Roman" w:hAnsi="Times New Roman" w:cs="Times New Roman"/>
                <w:sz w:val="24"/>
                <w:szCs w:val="24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E01904" w:rsidRDefault="00540F47" w:rsidP="00E0190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01904">
              <w:rPr>
                <w:rFonts w:ascii="Times New Roman" w:hAnsi="Times New Roman" w:cs="Times New Roman"/>
                <w:sz w:val="24"/>
                <w:szCs w:val="24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E01904" w:rsidRDefault="00540F47" w:rsidP="00E0190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01904">
              <w:rPr>
                <w:rFonts w:ascii="Times New Roman" w:hAnsi="Times New Roman" w:cs="Times New Roman"/>
                <w:bCs/>
                <w:sz w:val="24"/>
                <w:szCs w:val="24"/>
              </w:rPr>
              <w:t>«3» («удовлетворительно»)</w:t>
            </w:r>
          </w:p>
        </w:tc>
      </w:tr>
      <w:tr w:rsidR="00540F47" w:rsidRPr="00E01904" w:rsidTr="009A0D6A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E01904" w:rsidRDefault="00540F47" w:rsidP="00E0190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01904">
              <w:rPr>
                <w:rFonts w:ascii="Times New Roman" w:hAnsi="Times New Roman" w:cs="Times New Roman"/>
                <w:sz w:val="24"/>
                <w:szCs w:val="24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E01904" w:rsidRDefault="00540F47" w:rsidP="00E0190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01904">
              <w:rPr>
                <w:rFonts w:ascii="Times New Roman" w:hAnsi="Times New Roman" w:cs="Times New Roman"/>
                <w:sz w:val="24"/>
                <w:szCs w:val="24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E01904" w:rsidRDefault="00540F47" w:rsidP="00E0190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01904">
              <w:rPr>
                <w:rFonts w:ascii="Times New Roman" w:hAnsi="Times New Roman" w:cs="Times New Roman"/>
                <w:sz w:val="24"/>
                <w:szCs w:val="24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E01904" w:rsidRDefault="00540F47" w:rsidP="00E0190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01904">
              <w:rPr>
                <w:rFonts w:ascii="Times New Roman" w:hAnsi="Times New Roman" w:cs="Times New Roman"/>
                <w:bCs/>
                <w:sz w:val="24"/>
                <w:szCs w:val="24"/>
              </w:rPr>
              <w:t>«2» («неудовлетворительно»)</w:t>
            </w:r>
          </w:p>
        </w:tc>
      </w:tr>
    </w:tbl>
    <w:p w:rsidR="00540F47" w:rsidRPr="00E01904" w:rsidRDefault="00540F47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F24B7" w:rsidRPr="00E01904" w:rsidRDefault="001F24B7" w:rsidP="00E01904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Cs w:val="24"/>
        </w:rPr>
      </w:pPr>
      <w:r w:rsidRPr="00E01904">
        <w:rPr>
          <w:rFonts w:ascii="Times New Roman" w:hAnsi="Times New Roman" w:cs="Times New Roman"/>
          <w:szCs w:val="24"/>
        </w:rPr>
        <w:t xml:space="preserve">Средства оценивания  </w:t>
      </w:r>
    </w:p>
    <w:p w:rsidR="001F24B7" w:rsidRPr="00E01904" w:rsidRDefault="001F24B7" w:rsidP="00E0190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01904">
        <w:rPr>
          <w:rFonts w:ascii="Times New Roman" w:hAnsi="Times New Roman" w:cs="Times New Roman"/>
          <w:bCs/>
          <w:i/>
          <w:sz w:val="24"/>
          <w:szCs w:val="24"/>
        </w:rPr>
        <w:t>В случае дифференцированного контроля (в форме экзамена)</w:t>
      </w:r>
      <w:r w:rsidRPr="00E01904">
        <w:rPr>
          <w:rFonts w:ascii="Times New Roman" w:hAnsi="Times New Roman" w:cs="Times New Roman"/>
          <w:bCs/>
          <w:sz w:val="24"/>
          <w:szCs w:val="24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:rsidR="001F24B7" w:rsidRPr="00E01904" w:rsidRDefault="001F24B7" w:rsidP="00E0190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01904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По результатам экзамена </w:t>
      </w:r>
      <w:proofErr w:type="gramStart"/>
      <w:r w:rsidRPr="00E01904">
        <w:rPr>
          <w:rFonts w:ascii="Times New Roman" w:hAnsi="Times New Roman" w:cs="Times New Roman"/>
          <w:bCs/>
          <w:sz w:val="24"/>
          <w:szCs w:val="24"/>
        </w:rPr>
        <w:t>обучающийся</w:t>
      </w:r>
      <w:proofErr w:type="gramEnd"/>
      <w:r w:rsidRPr="00E01904">
        <w:rPr>
          <w:rFonts w:ascii="Times New Roman" w:hAnsi="Times New Roman" w:cs="Times New Roman"/>
          <w:bCs/>
          <w:sz w:val="24"/>
          <w:szCs w:val="24"/>
        </w:rPr>
        <w:t xml:space="preserve"> может набрать до 60 % от общего состава оценки.</w:t>
      </w:r>
    </w:p>
    <w:p w:rsidR="001F24B7" w:rsidRPr="00E01904" w:rsidRDefault="001F24B7" w:rsidP="00E0190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01904">
        <w:rPr>
          <w:rFonts w:ascii="Times New Roman" w:hAnsi="Times New Roman" w:cs="Times New Roman"/>
          <w:bCs/>
          <w:sz w:val="24"/>
          <w:szCs w:val="24"/>
        </w:rPr>
        <w:t xml:space="preserve">Оценка «5» («отлично») ставится в случае, если </w:t>
      </w:r>
      <w:proofErr w:type="gramStart"/>
      <w:r w:rsidRPr="00E01904">
        <w:rPr>
          <w:rFonts w:ascii="Times New Roman" w:hAnsi="Times New Roman" w:cs="Times New Roman"/>
          <w:bCs/>
          <w:sz w:val="24"/>
          <w:szCs w:val="24"/>
        </w:rPr>
        <w:t>обучающийся</w:t>
      </w:r>
      <w:proofErr w:type="gramEnd"/>
      <w:r w:rsidRPr="00E01904">
        <w:rPr>
          <w:rFonts w:ascii="Times New Roman" w:hAnsi="Times New Roman" w:cs="Times New Roman"/>
          <w:bCs/>
          <w:sz w:val="24"/>
          <w:szCs w:val="24"/>
        </w:rPr>
        <w:t xml:space="preserve"> набирает три и более положительных критериев в заданиях промежуточной аттестации. В </w:t>
      </w:r>
      <w:proofErr w:type="spellStart"/>
      <w:r w:rsidRPr="00E01904">
        <w:rPr>
          <w:rFonts w:ascii="Times New Roman" w:hAnsi="Times New Roman" w:cs="Times New Roman"/>
          <w:bCs/>
          <w:sz w:val="24"/>
          <w:szCs w:val="24"/>
        </w:rPr>
        <w:t>балльно</w:t>
      </w:r>
      <w:proofErr w:type="spellEnd"/>
      <w:r w:rsidRPr="00E01904">
        <w:rPr>
          <w:rFonts w:ascii="Times New Roman" w:hAnsi="Times New Roman" w:cs="Times New Roman"/>
          <w:bCs/>
          <w:sz w:val="24"/>
          <w:szCs w:val="24"/>
        </w:rPr>
        <w:t>-рейтинговой системе оценивания эта позиция оценивается баллами от  52 до 60.</w:t>
      </w:r>
    </w:p>
    <w:p w:rsidR="001F24B7" w:rsidRPr="00E01904" w:rsidRDefault="001F24B7" w:rsidP="00E0190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01904">
        <w:rPr>
          <w:rFonts w:ascii="Times New Roman" w:hAnsi="Times New Roman" w:cs="Times New Roman"/>
          <w:bCs/>
          <w:sz w:val="24"/>
          <w:szCs w:val="24"/>
        </w:rPr>
        <w:t xml:space="preserve">Оценка «4» («хорошо») ставится в случае, если </w:t>
      </w:r>
      <w:proofErr w:type="gramStart"/>
      <w:r w:rsidRPr="00E01904">
        <w:rPr>
          <w:rFonts w:ascii="Times New Roman" w:hAnsi="Times New Roman" w:cs="Times New Roman"/>
          <w:bCs/>
          <w:sz w:val="24"/>
          <w:szCs w:val="24"/>
        </w:rPr>
        <w:t>обучающийся</w:t>
      </w:r>
      <w:proofErr w:type="gramEnd"/>
      <w:r w:rsidRPr="00E01904">
        <w:rPr>
          <w:rFonts w:ascii="Times New Roman" w:hAnsi="Times New Roman" w:cs="Times New Roman"/>
          <w:bCs/>
          <w:sz w:val="24"/>
          <w:szCs w:val="24"/>
        </w:rPr>
        <w:t xml:space="preserve"> набирает два положительных критерия в заданиях промежуточной аттестации.  В </w:t>
      </w:r>
      <w:proofErr w:type="spellStart"/>
      <w:r w:rsidRPr="00E01904">
        <w:rPr>
          <w:rFonts w:ascii="Times New Roman" w:hAnsi="Times New Roman" w:cs="Times New Roman"/>
          <w:bCs/>
          <w:sz w:val="24"/>
          <w:szCs w:val="24"/>
        </w:rPr>
        <w:t>балльно</w:t>
      </w:r>
      <w:proofErr w:type="spellEnd"/>
      <w:r w:rsidRPr="00E01904">
        <w:rPr>
          <w:rFonts w:ascii="Times New Roman" w:hAnsi="Times New Roman" w:cs="Times New Roman"/>
          <w:bCs/>
          <w:sz w:val="24"/>
          <w:szCs w:val="24"/>
        </w:rPr>
        <w:t>-рейтинговой системе оценивания эта позиция оценивается баллами от  43 до 51.</w:t>
      </w:r>
    </w:p>
    <w:p w:rsidR="001F24B7" w:rsidRPr="00E01904" w:rsidRDefault="001F24B7" w:rsidP="00E0190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01904">
        <w:rPr>
          <w:rFonts w:ascii="Times New Roman" w:hAnsi="Times New Roman" w:cs="Times New Roman"/>
          <w:bCs/>
          <w:sz w:val="24"/>
          <w:szCs w:val="24"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E01904">
        <w:rPr>
          <w:rFonts w:ascii="Times New Roman" w:hAnsi="Times New Roman" w:cs="Times New Roman"/>
          <w:bCs/>
          <w:sz w:val="24"/>
          <w:szCs w:val="24"/>
        </w:rPr>
        <w:t>балльно</w:t>
      </w:r>
      <w:proofErr w:type="spellEnd"/>
      <w:r w:rsidRPr="00E01904">
        <w:rPr>
          <w:rFonts w:ascii="Times New Roman" w:hAnsi="Times New Roman" w:cs="Times New Roman"/>
          <w:bCs/>
          <w:sz w:val="24"/>
          <w:szCs w:val="24"/>
        </w:rPr>
        <w:t>-рейтинговой системе оценивания эта позиция оценивается баллами от  34 до 42.</w:t>
      </w:r>
    </w:p>
    <w:p w:rsidR="001F24B7" w:rsidRPr="00E01904" w:rsidRDefault="001F24B7" w:rsidP="00E0190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01904">
        <w:rPr>
          <w:rFonts w:ascii="Times New Roman" w:hAnsi="Times New Roman" w:cs="Times New Roman"/>
          <w:bCs/>
          <w:sz w:val="24"/>
          <w:szCs w:val="24"/>
        </w:rPr>
        <w:t xml:space="preserve">Оценка «2» («неудовлетворительно») ставится в случае, когда </w:t>
      </w:r>
      <w:proofErr w:type="gramStart"/>
      <w:r w:rsidRPr="00E01904">
        <w:rPr>
          <w:rFonts w:ascii="Times New Roman" w:hAnsi="Times New Roman" w:cs="Times New Roman"/>
          <w:bCs/>
          <w:sz w:val="24"/>
          <w:szCs w:val="24"/>
        </w:rPr>
        <w:t>обучающийся</w:t>
      </w:r>
      <w:proofErr w:type="gramEnd"/>
      <w:r w:rsidRPr="00E01904">
        <w:rPr>
          <w:rFonts w:ascii="Times New Roman" w:hAnsi="Times New Roman" w:cs="Times New Roman"/>
          <w:bCs/>
          <w:sz w:val="24"/>
          <w:szCs w:val="24"/>
        </w:rPr>
        <w:t xml:space="preserve">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E01904">
        <w:rPr>
          <w:rFonts w:ascii="Times New Roman" w:hAnsi="Times New Roman" w:cs="Times New Roman"/>
          <w:bCs/>
          <w:sz w:val="24"/>
          <w:szCs w:val="24"/>
        </w:rPr>
        <w:t>балльно</w:t>
      </w:r>
      <w:proofErr w:type="spellEnd"/>
      <w:r w:rsidRPr="00E01904">
        <w:rPr>
          <w:rFonts w:ascii="Times New Roman" w:hAnsi="Times New Roman" w:cs="Times New Roman"/>
          <w:bCs/>
          <w:sz w:val="24"/>
          <w:szCs w:val="24"/>
        </w:rPr>
        <w:t>-рейтинговой системе оценивания эта позиция оценивается баллами от 0 до 33.</w:t>
      </w:r>
    </w:p>
    <w:p w:rsidR="001F24B7" w:rsidRPr="00E01904" w:rsidRDefault="001F24B7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A7486" w:rsidRPr="00E01904" w:rsidRDefault="00BA7486" w:rsidP="00E01904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129" w:name="_Toc486839304"/>
      <w:r w:rsidRPr="00E01904">
        <w:rPr>
          <w:rFonts w:cs="Times New Roman"/>
          <w:sz w:val="24"/>
          <w:szCs w:val="24"/>
        </w:rPr>
        <w:t>Литература по дисциплине</w:t>
      </w:r>
      <w:bookmarkEnd w:id="129"/>
    </w:p>
    <w:p w:rsidR="001F24B7" w:rsidRPr="00E01904" w:rsidRDefault="001F24B7" w:rsidP="00E01904">
      <w:pPr>
        <w:pStyle w:val="4"/>
        <w:spacing w:before="0" w:after="120" w:line="276" w:lineRule="auto"/>
        <w:jc w:val="both"/>
        <w:rPr>
          <w:rFonts w:ascii="Times New Roman" w:eastAsiaTheme="minorHAnsi" w:hAnsi="Times New Roman" w:cs="Times New Roman"/>
          <w:szCs w:val="24"/>
        </w:rPr>
      </w:pPr>
      <w:r w:rsidRPr="00E01904">
        <w:rPr>
          <w:rFonts w:ascii="Times New Roman" w:eastAsiaTheme="minorHAnsi" w:hAnsi="Times New Roman" w:cs="Times New Roman"/>
          <w:szCs w:val="24"/>
        </w:rPr>
        <w:t>Обязательная литература</w:t>
      </w:r>
    </w:p>
    <w:p w:rsidR="001F24B7" w:rsidRPr="00E01904" w:rsidRDefault="001F24B7" w:rsidP="00E01904">
      <w:pPr>
        <w:numPr>
          <w:ilvl w:val="0"/>
          <w:numId w:val="9"/>
        </w:numPr>
        <w:tabs>
          <w:tab w:val="clear" w:pos="144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01904">
        <w:rPr>
          <w:rFonts w:ascii="Times New Roman" w:eastAsia="Times New Roman" w:hAnsi="Times New Roman" w:cs="Times New Roman"/>
          <w:bCs/>
          <w:i/>
          <w:sz w:val="24"/>
          <w:szCs w:val="24"/>
          <w:lang w:eastAsia="ru-RU"/>
        </w:rPr>
        <w:t>Каравидопулос</w:t>
      </w:r>
      <w:proofErr w:type="spellEnd"/>
      <w:r w:rsidRPr="00E01904">
        <w:rPr>
          <w:rFonts w:ascii="Times New Roman" w:eastAsia="Times New Roman" w:hAnsi="Times New Roman" w:cs="Times New Roman"/>
          <w:bCs/>
          <w:i/>
          <w:sz w:val="24"/>
          <w:szCs w:val="24"/>
          <w:shd w:val="clear" w:color="auto" w:fill="FFFFFF"/>
          <w:lang w:eastAsia="ru-RU"/>
        </w:rPr>
        <w:t xml:space="preserve"> И.</w:t>
      </w:r>
      <w:r w:rsidRPr="00E01904">
        <w:rPr>
          <w:rFonts w:ascii="Times New Roman" w:eastAsia="Times New Roman" w:hAnsi="Times New Roman" w:cs="Times New Roman"/>
          <w:bCs/>
          <w:sz w:val="24"/>
          <w:szCs w:val="24"/>
          <w:shd w:val="clear" w:color="auto" w:fill="FFFFFF"/>
          <w:lang w:eastAsia="ru-RU"/>
        </w:rPr>
        <w:t xml:space="preserve"> </w:t>
      </w:r>
      <w:r w:rsidRPr="00E01904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 xml:space="preserve"> </w:t>
      </w:r>
      <w:r w:rsidRPr="00E0190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Введение в Новый Завет /  Пер. с греч. </w:t>
      </w:r>
      <w:r w:rsidRPr="00E01904">
        <w:rPr>
          <w:rFonts w:ascii="Times New Roman" w:eastAsia="Times New Roman" w:hAnsi="Times New Roman" w:cs="Times New Roman"/>
          <w:color w:val="222222"/>
          <w:sz w:val="24"/>
          <w:szCs w:val="24"/>
          <w:lang w:eastAsia="ru-RU"/>
        </w:rPr>
        <w:t>М.: ПСТГУ, 2016.</w:t>
      </w:r>
    </w:p>
    <w:p w:rsidR="001F24B7" w:rsidRPr="00E01904" w:rsidRDefault="001F24B7" w:rsidP="00E01904">
      <w:pPr>
        <w:numPr>
          <w:ilvl w:val="0"/>
          <w:numId w:val="9"/>
        </w:numPr>
        <w:tabs>
          <w:tab w:val="clear" w:pos="144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E01904">
        <w:rPr>
          <w:rFonts w:ascii="Times New Roman" w:hAnsi="Times New Roman" w:cs="Times New Roman"/>
          <w:i/>
          <w:sz w:val="24"/>
          <w:szCs w:val="24"/>
          <w:lang w:eastAsia="ar-SA"/>
        </w:rPr>
        <w:t>Покорны</w:t>
      </w:r>
      <w:proofErr w:type="gramEnd"/>
      <w:r w:rsidRPr="00E01904">
        <w:rPr>
          <w:rFonts w:ascii="Times New Roman" w:hAnsi="Times New Roman" w:cs="Times New Roman"/>
          <w:i/>
          <w:sz w:val="24"/>
          <w:szCs w:val="24"/>
          <w:lang w:eastAsia="ar-SA"/>
        </w:rPr>
        <w:t xml:space="preserve"> П.</w:t>
      </w:r>
      <w:r w:rsidRPr="00E01904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Pr="00E01904">
        <w:rPr>
          <w:rFonts w:ascii="Times New Roman" w:hAnsi="Times New Roman" w:cs="Times New Roman"/>
          <w:i/>
          <w:sz w:val="24"/>
          <w:szCs w:val="24"/>
        </w:rPr>
        <w:t>Геккель У.</w:t>
      </w:r>
      <w:r w:rsidRPr="00E01904">
        <w:rPr>
          <w:rFonts w:ascii="Times New Roman" w:hAnsi="Times New Roman" w:cs="Times New Roman"/>
          <w:sz w:val="24"/>
          <w:szCs w:val="24"/>
        </w:rPr>
        <w:t xml:space="preserve"> Введение в Новый Завет / Пер. с нем. М.: Изд-во ББИ, 2012.</w:t>
      </w:r>
    </w:p>
    <w:p w:rsidR="001F24B7" w:rsidRPr="00E01904" w:rsidRDefault="001F24B7" w:rsidP="00E01904">
      <w:pPr>
        <w:pStyle w:val="4"/>
        <w:spacing w:before="0" w:after="120" w:line="276" w:lineRule="auto"/>
        <w:jc w:val="both"/>
        <w:rPr>
          <w:rFonts w:ascii="Times New Roman" w:eastAsiaTheme="minorHAnsi" w:hAnsi="Times New Roman" w:cs="Times New Roman"/>
          <w:szCs w:val="24"/>
        </w:rPr>
      </w:pPr>
      <w:bookmarkStart w:id="130" w:name="_Toc473718096"/>
      <w:bookmarkStart w:id="131" w:name="_Toc466459491"/>
      <w:r w:rsidRPr="00E01904">
        <w:rPr>
          <w:rFonts w:ascii="Times New Roman" w:eastAsiaTheme="minorHAnsi" w:hAnsi="Times New Roman" w:cs="Times New Roman"/>
          <w:szCs w:val="24"/>
        </w:rPr>
        <w:t>Дополнительная литература</w:t>
      </w:r>
      <w:bookmarkEnd w:id="130"/>
      <w:bookmarkEnd w:id="131"/>
    </w:p>
    <w:p w:rsidR="001F24B7" w:rsidRPr="00E01904" w:rsidRDefault="001F24B7" w:rsidP="00E01904">
      <w:pPr>
        <w:widowControl w:val="0"/>
        <w:numPr>
          <w:ilvl w:val="0"/>
          <w:numId w:val="10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01904">
        <w:rPr>
          <w:rFonts w:ascii="Times New Roman" w:hAnsi="Times New Roman" w:cs="Times New Roman"/>
          <w:spacing w:val="-2"/>
          <w:sz w:val="24"/>
          <w:szCs w:val="24"/>
        </w:rPr>
        <w:t>Толковая Библия. Изд. преемников А. П. Лопухина. СПб</w:t>
      </w:r>
      <w:proofErr w:type="gramStart"/>
      <w:r w:rsidRPr="00E01904">
        <w:rPr>
          <w:rFonts w:ascii="Times New Roman" w:hAnsi="Times New Roman" w:cs="Times New Roman"/>
          <w:spacing w:val="-2"/>
          <w:sz w:val="24"/>
          <w:szCs w:val="24"/>
        </w:rPr>
        <w:t xml:space="preserve">., </w:t>
      </w:r>
      <w:proofErr w:type="gramEnd"/>
      <w:r w:rsidRPr="00E01904">
        <w:rPr>
          <w:rFonts w:ascii="Times New Roman" w:hAnsi="Times New Roman" w:cs="Times New Roman"/>
          <w:spacing w:val="-2"/>
          <w:sz w:val="24"/>
          <w:szCs w:val="24"/>
        </w:rPr>
        <w:t>1904-1913. Репринт в 3-х книгах. Стокгольм, 1988. Книга третья. Новый Завет.</w:t>
      </w:r>
    </w:p>
    <w:p w:rsidR="001F24B7" w:rsidRPr="00E01904" w:rsidRDefault="001F24B7" w:rsidP="00E01904">
      <w:pPr>
        <w:widowControl w:val="0"/>
        <w:numPr>
          <w:ilvl w:val="0"/>
          <w:numId w:val="10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  <w:shd w:val="clear" w:color="auto" w:fill="FFFFFF"/>
        </w:rPr>
        <w:t>Словарь Нового Завета. Том 2: Мир Нового Завета</w:t>
      </w:r>
      <w:proofErr w:type="gramStart"/>
      <w:r w:rsidRPr="00E0190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/ П</w:t>
      </w:r>
      <w:proofErr w:type="gramEnd"/>
      <w:r w:rsidRPr="00E0190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ер. с англ. Под ред. </w:t>
      </w:r>
      <w:r w:rsidRPr="00E01904">
        <w:rPr>
          <w:rFonts w:ascii="Times New Roman" w:hAnsi="Times New Roman" w:cs="Times New Roman"/>
          <w:sz w:val="24"/>
          <w:szCs w:val="24"/>
        </w:rPr>
        <w:t>Мартина Р., Рейда Д., Эванса К. М.: Изд-во ББИ, 2010.</w:t>
      </w:r>
    </w:p>
    <w:p w:rsidR="001F24B7" w:rsidRPr="00E01904" w:rsidRDefault="001F24B7" w:rsidP="00E01904">
      <w:pPr>
        <w:widowControl w:val="0"/>
        <w:numPr>
          <w:ilvl w:val="0"/>
          <w:numId w:val="10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i/>
          <w:sz w:val="24"/>
          <w:szCs w:val="24"/>
        </w:rPr>
        <w:t>Афанасий (</w:t>
      </w:r>
      <w:proofErr w:type="spellStart"/>
      <w:r w:rsidRPr="00E01904">
        <w:rPr>
          <w:rFonts w:ascii="Times New Roman" w:hAnsi="Times New Roman" w:cs="Times New Roman"/>
          <w:i/>
          <w:sz w:val="24"/>
          <w:szCs w:val="24"/>
        </w:rPr>
        <w:t>Евтич</w:t>
      </w:r>
      <w:proofErr w:type="spellEnd"/>
      <w:r w:rsidRPr="00E01904">
        <w:rPr>
          <w:rFonts w:ascii="Times New Roman" w:hAnsi="Times New Roman" w:cs="Times New Roman"/>
          <w:i/>
          <w:sz w:val="24"/>
          <w:szCs w:val="24"/>
        </w:rPr>
        <w:t xml:space="preserve">), </w:t>
      </w:r>
      <w:proofErr w:type="spellStart"/>
      <w:r w:rsidRPr="00E01904">
        <w:rPr>
          <w:rFonts w:ascii="Times New Roman" w:hAnsi="Times New Roman" w:cs="Times New Roman"/>
          <w:i/>
          <w:sz w:val="24"/>
          <w:szCs w:val="24"/>
        </w:rPr>
        <w:t>иером</w:t>
      </w:r>
      <w:proofErr w:type="spellEnd"/>
      <w:r w:rsidRPr="00E01904">
        <w:rPr>
          <w:rFonts w:ascii="Times New Roman" w:hAnsi="Times New Roman" w:cs="Times New Roman"/>
          <w:sz w:val="24"/>
          <w:szCs w:val="24"/>
        </w:rPr>
        <w:t>. Экклесиология апостола Павла</w:t>
      </w:r>
      <w:proofErr w:type="gramStart"/>
      <w:r w:rsidRPr="00E01904">
        <w:rPr>
          <w:rFonts w:ascii="Times New Roman" w:hAnsi="Times New Roman" w:cs="Times New Roman"/>
          <w:sz w:val="24"/>
          <w:szCs w:val="24"/>
        </w:rPr>
        <w:t xml:space="preserve"> / П</w:t>
      </w:r>
      <w:proofErr w:type="gramEnd"/>
      <w:r w:rsidRPr="00E01904">
        <w:rPr>
          <w:rFonts w:ascii="Times New Roman" w:hAnsi="Times New Roman" w:cs="Times New Roman"/>
          <w:sz w:val="24"/>
          <w:szCs w:val="24"/>
        </w:rPr>
        <w:t>ер. с  серб. М.: Изд-во Новоспасского монастыря, 2009.</w:t>
      </w:r>
    </w:p>
    <w:p w:rsidR="001F24B7" w:rsidRPr="00E01904" w:rsidRDefault="001F24B7" w:rsidP="00E01904">
      <w:pPr>
        <w:widowControl w:val="0"/>
        <w:numPr>
          <w:ilvl w:val="0"/>
          <w:numId w:val="10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eastAsia="Calibri" w:hAnsi="Times New Roman" w:cs="Times New Roman"/>
          <w:i/>
          <w:sz w:val="24"/>
          <w:szCs w:val="24"/>
        </w:rPr>
        <w:t>Барт К.</w:t>
      </w:r>
      <w:r w:rsidRPr="00E01904">
        <w:rPr>
          <w:rFonts w:ascii="Times New Roman" w:eastAsia="Calibri" w:hAnsi="Times New Roman" w:cs="Times New Roman"/>
          <w:sz w:val="24"/>
          <w:szCs w:val="24"/>
        </w:rPr>
        <w:t xml:space="preserve"> Послания к Римлянам.  М.: </w:t>
      </w:r>
      <w:r w:rsidRPr="00E01904">
        <w:rPr>
          <w:rFonts w:ascii="Times New Roman" w:hAnsi="Times New Roman" w:cs="Times New Roman"/>
          <w:sz w:val="24"/>
          <w:szCs w:val="24"/>
        </w:rPr>
        <w:t xml:space="preserve">Изд-во </w:t>
      </w:r>
      <w:r w:rsidRPr="00E01904">
        <w:rPr>
          <w:rFonts w:ascii="Times New Roman" w:eastAsia="Calibri" w:hAnsi="Times New Roman" w:cs="Times New Roman"/>
          <w:sz w:val="24"/>
          <w:szCs w:val="24"/>
        </w:rPr>
        <w:t>ББИ, 2005.</w:t>
      </w:r>
    </w:p>
    <w:p w:rsidR="001F24B7" w:rsidRPr="00E01904" w:rsidRDefault="001F24B7" w:rsidP="00E01904">
      <w:pPr>
        <w:widowControl w:val="0"/>
        <w:numPr>
          <w:ilvl w:val="0"/>
          <w:numId w:val="10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01904">
        <w:rPr>
          <w:rFonts w:ascii="Times New Roman" w:eastAsia="Calibri" w:hAnsi="Times New Roman" w:cs="Times New Roman"/>
          <w:i/>
          <w:sz w:val="24"/>
          <w:szCs w:val="24"/>
        </w:rPr>
        <w:t>Вандеркам</w:t>
      </w:r>
      <w:proofErr w:type="spellEnd"/>
      <w:r w:rsidRPr="00E01904">
        <w:rPr>
          <w:rFonts w:ascii="Times New Roman" w:eastAsia="Calibri" w:hAnsi="Times New Roman" w:cs="Times New Roman"/>
          <w:i/>
          <w:sz w:val="24"/>
          <w:szCs w:val="24"/>
        </w:rPr>
        <w:t xml:space="preserve"> Д.</w:t>
      </w:r>
      <w:r w:rsidRPr="00E01904">
        <w:rPr>
          <w:rFonts w:ascii="Times New Roman" w:hAnsi="Times New Roman" w:cs="Times New Roman"/>
          <w:sz w:val="24"/>
          <w:szCs w:val="24"/>
        </w:rPr>
        <w:t xml:space="preserve"> Введение в ранний иудаизм / Пер. с англ. М.: Изд-во ББИ, 2016.</w:t>
      </w:r>
    </w:p>
    <w:p w:rsidR="001F24B7" w:rsidRPr="00E01904" w:rsidRDefault="001F24B7" w:rsidP="00E01904">
      <w:pPr>
        <w:widowControl w:val="0"/>
        <w:numPr>
          <w:ilvl w:val="0"/>
          <w:numId w:val="10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bCs/>
          <w:i/>
          <w:sz w:val="24"/>
          <w:szCs w:val="24"/>
        </w:rPr>
        <w:t>Иванов А. В.</w:t>
      </w:r>
      <w:r w:rsidRPr="00E01904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E01904">
        <w:rPr>
          <w:rFonts w:ascii="Times New Roman" w:hAnsi="Times New Roman" w:cs="Times New Roman"/>
          <w:i/>
          <w:sz w:val="24"/>
          <w:szCs w:val="24"/>
        </w:rPr>
        <w:tab/>
      </w:r>
      <w:r w:rsidRPr="00E01904">
        <w:rPr>
          <w:rFonts w:ascii="Times New Roman" w:hAnsi="Times New Roman" w:cs="Times New Roman"/>
          <w:sz w:val="24"/>
          <w:szCs w:val="24"/>
        </w:rPr>
        <w:t xml:space="preserve">Руководство к изучению книг Священного Писания Нового Завета: Обозрение Четвероевангелия, книги Деяний Апостольских, Апостольских Посланий и Апокалипсиса. - 8-е изд., </w:t>
      </w:r>
      <w:proofErr w:type="spellStart"/>
      <w:r w:rsidRPr="00E01904">
        <w:rPr>
          <w:rFonts w:ascii="Times New Roman" w:hAnsi="Times New Roman" w:cs="Times New Roman"/>
          <w:sz w:val="24"/>
          <w:szCs w:val="24"/>
        </w:rPr>
        <w:t>испр</w:t>
      </w:r>
      <w:proofErr w:type="spellEnd"/>
      <w:r w:rsidRPr="00E01904">
        <w:rPr>
          <w:rFonts w:ascii="Times New Roman" w:hAnsi="Times New Roman" w:cs="Times New Roman"/>
          <w:sz w:val="24"/>
          <w:szCs w:val="24"/>
        </w:rPr>
        <w:t>. и доп. СПб</w:t>
      </w:r>
      <w:proofErr w:type="gramStart"/>
      <w:r w:rsidRPr="00E01904">
        <w:rPr>
          <w:rFonts w:ascii="Times New Roman" w:hAnsi="Times New Roman" w:cs="Times New Roman"/>
          <w:sz w:val="24"/>
          <w:szCs w:val="24"/>
        </w:rPr>
        <w:t xml:space="preserve">.: </w:t>
      </w:r>
      <w:proofErr w:type="gramEnd"/>
      <w:r w:rsidRPr="00E01904">
        <w:rPr>
          <w:rFonts w:ascii="Times New Roman" w:hAnsi="Times New Roman" w:cs="Times New Roman"/>
          <w:sz w:val="24"/>
          <w:szCs w:val="24"/>
        </w:rPr>
        <w:t>Изд-во Диоптра, 2002.</w:t>
      </w:r>
    </w:p>
    <w:p w:rsidR="001F24B7" w:rsidRPr="00E01904" w:rsidRDefault="001F24B7" w:rsidP="00E01904">
      <w:pPr>
        <w:widowControl w:val="0"/>
        <w:numPr>
          <w:ilvl w:val="0"/>
          <w:numId w:val="10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E01904">
        <w:rPr>
          <w:rFonts w:ascii="Times New Roman" w:hAnsi="Times New Roman" w:cs="Times New Roman"/>
          <w:i/>
          <w:sz w:val="24"/>
          <w:szCs w:val="24"/>
        </w:rPr>
        <w:t>Левинская</w:t>
      </w:r>
      <w:proofErr w:type="spellEnd"/>
      <w:r w:rsidRPr="00E01904">
        <w:rPr>
          <w:rFonts w:ascii="Times New Roman" w:hAnsi="Times New Roman" w:cs="Times New Roman"/>
          <w:i/>
          <w:sz w:val="24"/>
          <w:szCs w:val="24"/>
        </w:rPr>
        <w:t xml:space="preserve"> И. А.</w:t>
      </w:r>
      <w:r w:rsidRPr="00E01904">
        <w:rPr>
          <w:rFonts w:ascii="Times New Roman" w:hAnsi="Times New Roman" w:cs="Times New Roman"/>
          <w:sz w:val="24"/>
          <w:szCs w:val="24"/>
        </w:rPr>
        <w:t xml:space="preserve"> Деяния Апостолов. Главы 1-8: Историко-филологический комментарий. М.: ББИ св. ап. Андрея, 1999.</w:t>
      </w:r>
    </w:p>
    <w:p w:rsidR="001F24B7" w:rsidRPr="00E01904" w:rsidRDefault="001F24B7" w:rsidP="00E01904">
      <w:pPr>
        <w:widowControl w:val="0"/>
        <w:numPr>
          <w:ilvl w:val="0"/>
          <w:numId w:val="10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E01904">
        <w:rPr>
          <w:rFonts w:ascii="Times New Roman" w:eastAsia="Calibri" w:hAnsi="Times New Roman" w:cs="Times New Roman"/>
          <w:i/>
          <w:sz w:val="24"/>
          <w:szCs w:val="24"/>
        </w:rPr>
        <w:t>Левинская</w:t>
      </w:r>
      <w:proofErr w:type="spellEnd"/>
      <w:r w:rsidRPr="00E01904">
        <w:rPr>
          <w:rFonts w:ascii="Times New Roman" w:eastAsia="Calibri" w:hAnsi="Times New Roman" w:cs="Times New Roman"/>
          <w:i/>
          <w:sz w:val="24"/>
          <w:szCs w:val="24"/>
        </w:rPr>
        <w:t xml:space="preserve"> И. А.</w:t>
      </w:r>
      <w:r w:rsidRPr="00E01904">
        <w:rPr>
          <w:rFonts w:ascii="Times New Roman" w:eastAsia="Calibri" w:hAnsi="Times New Roman" w:cs="Times New Roman"/>
          <w:sz w:val="24"/>
          <w:szCs w:val="24"/>
        </w:rPr>
        <w:t xml:space="preserve"> Деяния апостолов на фоне еврейской диаспоры.  СПб</w:t>
      </w:r>
      <w:proofErr w:type="gramStart"/>
      <w:r w:rsidRPr="00E01904">
        <w:rPr>
          <w:rFonts w:ascii="Times New Roman" w:eastAsia="Calibri" w:hAnsi="Times New Roman" w:cs="Times New Roman"/>
          <w:sz w:val="24"/>
          <w:szCs w:val="24"/>
        </w:rPr>
        <w:t xml:space="preserve">.: </w:t>
      </w:r>
      <w:proofErr w:type="gramEnd"/>
      <w:r w:rsidRPr="00E01904">
        <w:rPr>
          <w:rFonts w:ascii="Times New Roman" w:eastAsia="Calibri" w:hAnsi="Times New Roman" w:cs="Times New Roman"/>
          <w:sz w:val="24"/>
          <w:szCs w:val="24"/>
        </w:rPr>
        <w:t>Логос, 2000.</w:t>
      </w:r>
    </w:p>
    <w:p w:rsidR="001F24B7" w:rsidRPr="00E01904" w:rsidRDefault="001F24B7" w:rsidP="00E01904">
      <w:pPr>
        <w:widowControl w:val="0"/>
        <w:numPr>
          <w:ilvl w:val="0"/>
          <w:numId w:val="10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E01904">
        <w:rPr>
          <w:rFonts w:ascii="Times New Roman" w:hAnsi="Times New Roman" w:cs="Times New Roman"/>
          <w:i/>
          <w:sz w:val="24"/>
          <w:szCs w:val="24"/>
        </w:rPr>
        <w:t>Левинская</w:t>
      </w:r>
      <w:proofErr w:type="spellEnd"/>
      <w:r w:rsidRPr="00E01904">
        <w:rPr>
          <w:rFonts w:ascii="Times New Roman" w:hAnsi="Times New Roman" w:cs="Times New Roman"/>
          <w:i/>
          <w:sz w:val="24"/>
          <w:szCs w:val="24"/>
        </w:rPr>
        <w:t xml:space="preserve"> И. А.</w:t>
      </w:r>
      <w:r w:rsidRPr="00E01904">
        <w:rPr>
          <w:rFonts w:ascii="Times New Roman" w:hAnsi="Times New Roman" w:cs="Times New Roman"/>
          <w:sz w:val="24"/>
          <w:szCs w:val="24"/>
        </w:rPr>
        <w:t xml:space="preserve"> Деяния Апостолов. Главы 9-28: Историко-филологический комментарий. Санкт-Петербург: Нестор-История, 2008.</w:t>
      </w:r>
    </w:p>
    <w:p w:rsidR="001F24B7" w:rsidRPr="00E01904" w:rsidRDefault="001F24B7" w:rsidP="00E01904">
      <w:pPr>
        <w:widowControl w:val="0"/>
        <w:numPr>
          <w:ilvl w:val="0"/>
          <w:numId w:val="10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i/>
          <w:sz w:val="24"/>
          <w:szCs w:val="24"/>
        </w:rPr>
        <w:t>Лозе Э.</w:t>
      </w:r>
      <w:r w:rsidRPr="00E01904">
        <w:rPr>
          <w:rFonts w:ascii="Times New Roman" w:hAnsi="Times New Roman" w:cs="Times New Roman"/>
          <w:sz w:val="24"/>
          <w:szCs w:val="24"/>
        </w:rPr>
        <w:t xml:space="preserve"> Павел. Биография</w:t>
      </w:r>
      <w:proofErr w:type="gramStart"/>
      <w:r w:rsidRPr="00E01904">
        <w:rPr>
          <w:rFonts w:ascii="Times New Roman" w:hAnsi="Times New Roman" w:cs="Times New Roman"/>
          <w:sz w:val="24"/>
          <w:szCs w:val="24"/>
        </w:rPr>
        <w:t xml:space="preserve"> / П</w:t>
      </w:r>
      <w:proofErr w:type="gramEnd"/>
      <w:r w:rsidRPr="00E01904">
        <w:rPr>
          <w:rFonts w:ascii="Times New Roman" w:hAnsi="Times New Roman" w:cs="Times New Roman"/>
          <w:sz w:val="24"/>
          <w:szCs w:val="24"/>
        </w:rPr>
        <w:t>ер. с нем. М.: Изд-во ББИ, 2010.</w:t>
      </w:r>
    </w:p>
    <w:p w:rsidR="001F24B7" w:rsidRPr="00E01904" w:rsidRDefault="001F24B7" w:rsidP="00E01904">
      <w:pPr>
        <w:widowControl w:val="0"/>
        <w:numPr>
          <w:ilvl w:val="0"/>
          <w:numId w:val="10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E01904">
        <w:rPr>
          <w:rFonts w:ascii="Times New Roman" w:hAnsi="Times New Roman" w:cs="Times New Roman"/>
          <w:i/>
          <w:sz w:val="24"/>
          <w:szCs w:val="24"/>
        </w:rPr>
        <w:lastRenderedPageBreak/>
        <w:t>Прокопчук</w:t>
      </w:r>
      <w:proofErr w:type="spellEnd"/>
      <w:r w:rsidRPr="00E01904">
        <w:rPr>
          <w:rFonts w:ascii="Times New Roman" w:hAnsi="Times New Roman" w:cs="Times New Roman"/>
          <w:i/>
          <w:sz w:val="24"/>
          <w:szCs w:val="24"/>
        </w:rPr>
        <w:t xml:space="preserve"> А., </w:t>
      </w:r>
      <w:proofErr w:type="spellStart"/>
      <w:r w:rsidRPr="00E01904">
        <w:rPr>
          <w:rFonts w:ascii="Times New Roman" w:hAnsi="Times New Roman" w:cs="Times New Roman"/>
          <w:i/>
          <w:sz w:val="24"/>
          <w:szCs w:val="24"/>
        </w:rPr>
        <w:t>прот</w:t>
      </w:r>
      <w:proofErr w:type="spellEnd"/>
      <w:r w:rsidRPr="00E01904">
        <w:rPr>
          <w:rFonts w:ascii="Times New Roman" w:hAnsi="Times New Roman" w:cs="Times New Roman"/>
          <w:i/>
          <w:sz w:val="24"/>
          <w:szCs w:val="24"/>
        </w:rPr>
        <w:t>.</w:t>
      </w:r>
      <w:r w:rsidRPr="00E01904">
        <w:rPr>
          <w:rFonts w:ascii="Times New Roman" w:hAnsi="Times New Roman" w:cs="Times New Roman"/>
          <w:sz w:val="24"/>
          <w:szCs w:val="24"/>
        </w:rPr>
        <w:t xml:space="preserve"> Богословие Послания к Евреям. М.: Изд-во храма Трех Святителей на </w:t>
      </w:r>
      <w:proofErr w:type="spellStart"/>
      <w:r w:rsidRPr="00E01904">
        <w:rPr>
          <w:rFonts w:ascii="Times New Roman" w:hAnsi="Times New Roman" w:cs="Times New Roman"/>
          <w:sz w:val="24"/>
          <w:szCs w:val="24"/>
        </w:rPr>
        <w:t>Кулишках</w:t>
      </w:r>
      <w:proofErr w:type="spellEnd"/>
      <w:r w:rsidRPr="00E01904">
        <w:rPr>
          <w:rFonts w:ascii="Times New Roman" w:hAnsi="Times New Roman" w:cs="Times New Roman"/>
          <w:sz w:val="24"/>
          <w:szCs w:val="24"/>
        </w:rPr>
        <w:t>, 2008.</w:t>
      </w:r>
    </w:p>
    <w:p w:rsidR="001F24B7" w:rsidRPr="00E01904" w:rsidRDefault="001F24B7" w:rsidP="00E01904">
      <w:pPr>
        <w:widowControl w:val="0"/>
        <w:numPr>
          <w:ilvl w:val="0"/>
          <w:numId w:val="10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i/>
          <w:sz w:val="24"/>
          <w:szCs w:val="24"/>
        </w:rPr>
      </w:pPr>
      <w:proofErr w:type="spellStart"/>
      <w:r w:rsidRPr="00E01904">
        <w:rPr>
          <w:rFonts w:ascii="Times New Roman" w:hAnsi="Times New Roman" w:cs="Times New Roman"/>
          <w:i/>
          <w:sz w:val="24"/>
          <w:szCs w:val="24"/>
        </w:rPr>
        <w:t>Хенгель</w:t>
      </w:r>
      <w:proofErr w:type="spellEnd"/>
      <w:r w:rsidRPr="00E01904">
        <w:rPr>
          <w:rFonts w:ascii="Times New Roman" w:hAnsi="Times New Roman" w:cs="Times New Roman"/>
          <w:i/>
          <w:sz w:val="24"/>
          <w:szCs w:val="24"/>
        </w:rPr>
        <w:t xml:space="preserve"> М. </w:t>
      </w:r>
      <w:r w:rsidRPr="00E01904">
        <w:rPr>
          <w:rFonts w:ascii="Times New Roman" w:hAnsi="Times New Roman" w:cs="Times New Roman"/>
          <w:sz w:val="24"/>
          <w:szCs w:val="24"/>
        </w:rPr>
        <w:t xml:space="preserve"> Недооцененный Петр / Пер. с </w:t>
      </w:r>
      <w:proofErr w:type="gramStart"/>
      <w:r w:rsidRPr="00E01904">
        <w:rPr>
          <w:rFonts w:ascii="Times New Roman" w:hAnsi="Times New Roman" w:cs="Times New Roman"/>
          <w:sz w:val="24"/>
          <w:szCs w:val="24"/>
        </w:rPr>
        <w:t>нем</w:t>
      </w:r>
      <w:proofErr w:type="gramEnd"/>
      <w:r w:rsidRPr="00E01904">
        <w:rPr>
          <w:rFonts w:ascii="Times New Roman" w:hAnsi="Times New Roman" w:cs="Times New Roman"/>
          <w:sz w:val="24"/>
          <w:szCs w:val="24"/>
        </w:rPr>
        <w:t>. М.: Изд-во ББИ, 2012.</w:t>
      </w:r>
    </w:p>
    <w:p w:rsidR="001F24B7" w:rsidRPr="00E01904" w:rsidRDefault="001F24B7" w:rsidP="00E01904">
      <w:pPr>
        <w:widowControl w:val="0"/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BA7486" w:rsidRPr="00E01904" w:rsidRDefault="00BA7486" w:rsidP="00E01904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132" w:name="_Toc486839305"/>
      <w:r w:rsidRPr="00E01904">
        <w:rPr>
          <w:rFonts w:cs="Times New Roman"/>
          <w:sz w:val="24"/>
          <w:szCs w:val="24"/>
        </w:rPr>
        <w:t>Интернет-ресурсы</w:t>
      </w:r>
      <w:bookmarkEnd w:id="132"/>
    </w:p>
    <w:p w:rsidR="00B143B9" w:rsidRPr="00E01904" w:rsidRDefault="004360B9" w:rsidP="00E01904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hyperlink r:id="rId9" w:history="1">
        <w:r w:rsidR="00B143B9" w:rsidRPr="00E01904">
          <w:rPr>
            <w:rStyle w:val="ab"/>
            <w:b w:val="0"/>
            <w:lang w:val="en-US"/>
          </w:rPr>
          <w:t>www</w:t>
        </w:r>
        <w:r w:rsidR="00B143B9" w:rsidRPr="00E01904">
          <w:rPr>
            <w:rStyle w:val="ab"/>
            <w:b w:val="0"/>
          </w:rPr>
          <w:t>.</w:t>
        </w:r>
        <w:proofErr w:type="spellStart"/>
        <w:r w:rsidR="00B143B9" w:rsidRPr="00E01904">
          <w:rPr>
            <w:rStyle w:val="ab"/>
            <w:b w:val="0"/>
            <w:lang w:val="en-US"/>
          </w:rPr>
          <w:t>ntgateway</w:t>
        </w:r>
        <w:proofErr w:type="spellEnd"/>
        <w:r w:rsidR="00B143B9" w:rsidRPr="00E01904">
          <w:rPr>
            <w:rStyle w:val="ab"/>
            <w:b w:val="0"/>
          </w:rPr>
          <w:t>.</w:t>
        </w:r>
        <w:r w:rsidR="00B143B9" w:rsidRPr="00E01904">
          <w:rPr>
            <w:rStyle w:val="ab"/>
            <w:b w:val="0"/>
            <w:lang w:val="en-US"/>
          </w:rPr>
          <w:t>com</w:t>
        </w:r>
      </w:hyperlink>
    </w:p>
    <w:p w:rsidR="00B143B9" w:rsidRPr="00E01904" w:rsidRDefault="004360B9" w:rsidP="00E01904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hyperlink r:id="rId10" w:history="1">
        <w:r w:rsidR="00B143B9" w:rsidRPr="00E01904">
          <w:rPr>
            <w:rStyle w:val="ab"/>
            <w:b w:val="0"/>
            <w:lang w:val="en-US"/>
          </w:rPr>
          <w:t>www</w:t>
        </w:r>
        <w:r w:rsidR="00B143B9" w:rsidRPr="00E01904">
          <w:rPr>
            <w:rStyle w:val="ab"/>
            <w:b w:val="0"/>
          </w:rPr>
          <w:t>.</w:t>
        </w:r>
        <w:r w:rsidR="00B143B9" w:rsidRPr="00E01904">
          <w:rPr>
            <w:rStyle w:val="ab"/>
            <w:b w:val="0"/>
            <w:lang w:val="en-US"/>
          </w:rPr>
          <w:t>bible</w:t>
        </w:r>
        <w:r w:rsidR="00B143B9" w:rsidRPr="00E01904">
          <w:rPr>
            <w:rStyle w:val="ab"/>
            <w:b w:val="0"/>
          </w:rPr>
          <w:t>.</w:t>
        </w:r>
        <w:r w:rsidR="00B143B9" w:rsidRPr="00E01904">
          <w:rPr>
            <w:rStyle w:val="ab"/>
            <w:b w:val="0"/>
            <w:lang w:val="en-US"/>
          </w:rPr>
          <w:t>org</w:t>
        </w:r>
      </w:hyperlink>
    </w:p>
    <w:p w:rsidR="00B143B9" w:rsidRPr="00E01904" w:rsidRDefault="004360B9" w:rsidP="00E01904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hyperlink r:id="rId11" w:history="1">
        <w:r w:rsidR="00B143B9" w:rsidRPr="00E01904">
          <w:rPr>
            <w:rStyle w:val="ab"/>
            <w:b w:val="0"/>
            <w:lang w:val="en-US"/>
          </w:rPr>
          <w:t>http</w:t>
        </w:r>
        <w:r w:rsidR="00B143B9" w:rsidRPr="00E01904">
          <w:rPr>
            <w:rStyle w:val="ab"/>
            <w:b w:val="0"/>
          </w:rPr>
          <w:t>://</w:t>
        </w:r>
        <w:proofErr w:type="spellStart"/>
        <w:r w:rsidR="00B143B9" w:rsidRPr="00E01904">
          <w:rPr>
            <w:rStyle w:val="ab"/>
            <w:b w:val="0"/>
            <w:lang w:val="en-US"/>
          </w:rPr>
          <w:t>torreys</w:t>
        </w:r>
        <w:proofErr w:type="spellEnd"/>
        <w:r w:rsidR="00B143B9" w:rsidRPr="00E01904">
          <w:rPr>
            <w:rStyle w:val="ab"/>
            <w:b w:val="0"/>
          </w:rPr>
          <w:t>.</w:t>
        </w:r>
        <w:r w:rsidR="00B143B9" w:rsidRPr="00E01904">
          <w:rPr>
            <w:rStyle w:val="ab"/>
            <w:b w:val="0"/>
            <w:lang w:val="en-US"/>
          </w:rPr>
          <w:t>org</w:t>
        </w:r>
        <w:r w:rsidR="00B143B9" w:rsidRPr="00E01904">
          <w:rPr>
            <w:rStyle w:val="ab"/>
            <w:b w:val="0"/>
          </w:rPr>
          <w:t>/</w:t>
        </w:r>
        <w:r w:rsidR="00B143B9" w:rsidRPr="00E01904">
          <w:rPr>
            <w:rStyle w:val="ab"/>
            <w:b w:val="0"/>
            <w:lang w:val="en-US"/>
          </w:rPr>
          <w:t>bible</w:t>
        </w:r>
        <w:r w:rsidR="00B143B9" w:rsidRPr="00E01904">
          <w:rPr>
            <w:rStyle w:val="ab"/>
            <w:b w:val="0"/>
          </w:rPr>
          <w:t>/</w:t>
        </w:r>
      </w:hyperlink>
    </w:p>
    <w:p w:rsidR="00B143B9" w:rsidRPr="00E01904" w:rsidRDefault="004360B9" w:rsidP="00E01904">
      <w:pPr>
        <w:pStyle w:val="a7"/>
        <w:spacing w:line="276" w:lineRule="auto"/>
        <w:ind w:left="0"/>
        <w:jc w:val="both"/>
      </w:pPr>
      <w:hyperlink r:id="rId12" w:history="1">
        <w:r w:rsidR="00B143B9" w:rsidRPr="00E01904">
          <w:rPr>
            <w:rStyle w:val="ab"/>
            <w:lang w:val="en-US"/>
          </w:rPr>
          <w:t>https</w:t>
        </w:r>
        <w:r w:rsidR="00B143B9" w:rsidRPr="00E01904">
          <w:rPr>
            <w:rStyle w:val="ab"/>
          </w:rPr>
          <w:t>://</w:t>
        </w:r>
        <w:r w:rsidR="00B143B9" w:rsidRPr="00E01904">
          <w:rPr>
            <w:rStyle w:val="ab"/>
            <w:lang w:val="en-US"/>
          </w:rPr>
          <w:t>www</w:t>
        </w:r>
        <w:r w:rsidR="00B143B9" w:rsidRPr="00E01904">
          <w:rPr>
            <w:rStyle w:val="ab"/>
          </w:rPr>
          <w:t>.</w:t>
        </w:r>
        <w:proofErr w:type="spellStart"/>
        <w:r w:rsidR="00B143B9" w:rsidRPr="00E01904">
          <w:rPr>
            <w:rStyle w:val="ab"/>
            <w:lang w:val="en-US"/>
          </w:rPr>
          <w:t>bibleonline</w:t>
        </w:r>
        <w:proofErr w:type="spellEnd"/>
        <w:r w:rsidR="00B143B9" w:rsidRPr="00E01904">
          <w:rPr>
            <w:rStyle w:val="ab"/>
          </w:rPr>
          <w:t>.</w:t>
        </w:r>
        <w:proofErr w:type="spellStart"/>
        <w:r w:rsidR="00B143B9" w:rsidRPr="00E01904">
          <w:rPr>
            <w:rStyle w:val="ab"/>
            <w:lang w:val="en-US"/>
          </w:rPr>
          <w:t>ru</w:t>
        </w:r>
        <w:proofErr w:type="spellEnd"/>
        <w:r w:rsidR="00B143B9" w:rsidRPr="00E01904">
          <w:rPr>
            <w:rStyle w:val="ab"/>
          </w:rPr>
          <w:t>/</w:t>
        </w:r>
      </w:hyperlink>
    </w:p>
    <w:p w:rsidR="001F24B7" w:rsidRPr="00E01904" w:rsidRDefault="001F24B7" w:rsidP="00E01904">
      <w:pPr>
        <w:pStyle w:val="a7"/>
        <w:spacing w:line="276" w:lineRule="auto"/>
        <w:ind w:left="0"/>
        <w:jc w:val="both"/>
      </w:pPr>
    </w:p>
    <w:p w:rsidR="00BA7486" w:rsidRPr="00E01904" w:rsidRDefault="00BA7486" w:rsidP="00E01904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133" w:name="_Toc486839306"/>
      <w:r w:rsidRPr="00E01904">
        <w:rPr>
          <w:rFonts w:cs="Times New Roman"/>
          <w:sz w:val="24"/>
          <w:szCs w:val="24"/>
        </w:rPr>
        <w:t>Методические указания для освоения дисциплины</w:t>
      </w:r>
      <w:bookmarkEnd w:id="133"/>
    </w:p>
    <w:p w:rsidR="00B143B9" w:rsidRPr="00E01904" w:rsidRDefault="00B143B9" w:rsidP="00E0190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1904">
        <w:rPr>
          <w:rFonts w:ascii="Times New Roman" w:hAnsi="Times New Roman" w:cs="Times New Roman"/>
          <w:sz w:val="24"/>
          <w:szCs w:val="24"/>
        </w:rPr>
        <w:t>Работа в аудитории включает в себя лекции и консультации, в том числе консультации для групп и индивидуальные консультации. Проведение лекций базируется на постоянно обновляющемся лекционном курсе; в ходе его реализации рекомендуется привлечение визуализирующих компонентов, а также проблемное обучение с целью развития познавательной активности и творческой самостоятельности обучающихся.</w:t>
      </w:r>
    </w:p>
    <w:p w:rsidR="00554634" w:rsidRPr="00E01904" w:rsidRDefault="00B143B9" w:rsidP="00E01904">
      <w:pPr>
        <w:pStyle w:val="1"/>
        <w:numPr>
          <w:ilvl w:val="0"/>
          <w:numId w:val="0"/>
        </w:numPr>
        <w:spacing w:before="0" w:after="120" w:line="276" w:lineRule="auto"/>
        <w:jc w:val="both"/>
      </w:pPr>
      <w:r w:rsidRPr="00E01904">
        <w:rPr>
          <w:b w:val="0"/>
        </w:rPr>
        <w:t xml:space="preserve">Внеаудиторная работа подразумевает самостоятельную работу в библиотеках и сети </w:t>
      </w:r>
      <w:proofErr w:type="spellStart"/>
      <w:r w:rsidRPr="00E01904">
        <w:rPr>
          <w:b w:val="0"/>
        </w:rPr>
        <w:t>Internet</w:t>
      </w:r>
      <w:proofErr w:type="spellEnd"/>
      <w:r w:rsidRPr="00E01904">
        <w:rPr>
          <w:b w:val="0"/>
        </w:rPr>
        <w:t xml:space="preserve"> с целью формирования и развития профессиональных навыков обучающихся, а также для подготовки к экзамену</w:t>
      </w:r>
      <w:r w:rsidRPr="00E01904">
        <w:t xml:space="preserve">. </w:t>
      </w:r>
    </w:p>
    <w:p w:rsidR="00B143B9" w:rsidRPr="00E01904" w:rsidRDefault="00554634" w:rsidP="00E01904">
      <w:pPr>
        <w:pStyle w:val="1"/>
        <w:numPr>
          <w:ilvl w:val="0"/>
          <w:numId w:val="0"/>
        </w:numPr>
        <w:spacing w:before="0" w:after="120" w:line="276" w:lineRule="auto"/>
        <w:jc w:val="both"/>
      </w:pPr>
      <w:r w:rsidRPr="00E01904">
        <w:rPr>
          <w:b w:val="0"/>
        </w:rPr>
        <w:t xml:space="preserve">Самостоятельная работа </w:t>
      </w:r>
      <w:r w:rsidR="00E01904" w:rsidRPr="00E01904">
        <w:rPr>
          <w:b w:val="0"/>
        </w:rPr>
        <w:t>обучающихся</w:t>
      </w:r>
      <w:r w:rsidRPr="00E01904">
        <w:rPr>
          <w:b w:val="0"/>
        </w:rPr>
        <w:t xml:space="preserve"> предполагает чтение новозаветных текстов (в соответствии с тематическим планированием), а также освоение научной и учебной литературы по курсу. Формы текущего контроля: реферат, подготовленный по вопросам лекционного курса, выступление с докладом.</w:t>
      </w:r>
      <w:r w:rsidRPr="00E01904">
        <w:t xml:space="preserve"> </w:t>
      </w:r>
    </w:p>
    <w:p w:rsidR="001F24B7" w:rsidRPr="00E01904" w:rsidRDefault="001F24B7" w:rsidP="00E01904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i/>
        </w:rPr>
      </w:pPr>
    </w:p>
    <w:p w:rsidR="001F117B" w:rsidRPr="00E01904" w:rsidRDefault="00BA7486" w:rsidP="00E01904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134" w:name="_Toc486839307"/>
      <w:r w:rsidRPr="00E01904">
        <w:rPr>
          <w:rFonts w:cs="Times New Roman"/>
          <w:sz w:val="24"/>
          <w:szCs w:val="24"/>
        </w:rPr>
        <w:t>Материально-техническая база  для осуществления образовательного процесса</w:t>
      </w:r>
      <w:bookmarkEnd w:id="134"/>
    </w:p>
    <w:p w:rsidR="001F117B" w:rsidRPr="00E01904" w:rsidRDefault="00554634" w:rsidP="00E01904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E01904">
        <w:rPr>
          <w:b w:val="0"/>
        </w:rPr>
        <w:t xml:space="preserve">Библиотечный фонд, включающий основную учебную и справочную литературу по курсу, в электронной и бумажной формах. Мультимедийная аппаратура, </w:t>
      </w:r>
      <w:r w:rsidRPr="00E01904">
        <w:rPr>
          <w:b w:val="0"/>
          <w:lang w:val="en-US"/>
        </w:rPr>
        <w:t>LCD</w:t>
      </w:r>
      <w:r w:rsidRPr="00E01904">
        <w:rPr>
          <w:b w:val="0"/>
        </w:rPr>
        <w:t>-проектор.</w:t>
      </w:r>
    </w:p>
    <w:p w:rsidR="00B410CE" w:rsidRPr="00E01904" w:rsidRDefault="00B410CE" w:rsidP="00E01904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8D7210" w:rsidRPr="00E01904" w:rsidRDefault="008D7210" w:rsidP="00E0190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E01904">
        <w:rPr>
          <w:rFonts w:ascii="Times New Roman" w:hAnsi="Times New Roman" w:cs="Times New Roman"/>
          <w:i/>
          <w:sz w:val="24"/>
          <w:szCs w:val="24"/>
        </w:rPr>
        <w:t>Рабочая программа дисциплины разработана на кафедре Библеистики Богословского факультета ПСТГУ для ПСТБИ согласно требованиям Договора № 498 о сетевой форме реализации ООП.</w:t>
      </w:r>
    </w:p>
    <w:p w:rsidR="00B410CE" w:rsidRPr="00E01904" w:rsidRDefault="00B410CE" w:rsidP="00E01904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B410CE" w:rsidRPr="00E01904" w:rsidRDefault="00B410CE" w:rsidP="00E01904">
      <w:pPr>
        <w:pStyle w:val="a3"/>
        <w:spacing w:after="120" w:line="276" w:lineRule="auto"/>
        <w:ind w:firstLine="0"/>
        <w:rPr>
          <w:i/>
        </w:rPr>
      </w:pPr>
      <w:r w:rsidRPr="00E01904">
        <w:rPr>
          <w:i/>
        </w:rPr>
        <w:t xml:space="preserve">Автор: </w:t>
      </w:r>
      <w:proofErr w:type="spellStart"/>
      <w:r w:rsidRPr="00E01904">
        <w:rPr>
          <w:i/>
        </w:rPr>
        <w:t>свящ</w:t>
      </w:r>
      <w:proofErr w:type="spellEnd"/>
      <w:r w:rsidRPr="00E01904">
        <w:rPr>
          <w:i/>
        </w:rPr>
        <w:t xml:space="preserve">. Константин </w:t>
      </w:r>
      <w:proofErr w:type="spellStart"/>
      <w:r w:rsidRPr="00E01904">
        <w:rPr>
          <w:i/>
        </w:rPr>
        <w:t>Польсков</w:t>
      </w:r>
      <w:proofErr w:type="spellEnd"/>
    </w:p>
    <w:p w:rsidR="00B410CE" w:rsidRPr="00E01904" w:rsidRDefault="00B410CE" w:rsidP="00E01904">
      <w:pPr>
        <w:pStyle w:val="a3"/>
        <w:spacing w:after="120" w:line="276" w:lineRule="auto"/>
        <w:ind w:firstLine="0"/>
        <w:rPr>
          <w:i/>
        </w:rPr>
      </w:pPr>
      <w:r w:rsidRPr="00E01904">
        <w:rPr>
          <w:i/>
        </w:rPr>
        <w:t>Рецензент: Медведева А.А.</w:t>
      </w:r>
    </w:p>
    <w:p w:rsidR="008D7210" w:rsidRPr="00E01904" w:rsidRDefault="008D7210" w:rsidP="00E01904">
      <w:pPr>
        <w:pStyle w:val="a3"/>
        <w:keepLines w:val="0"/>
        <w:spacing w:after="120" w:line="276" w:lineRule="auto"/>
        <w:ind w:firstLine="0"/>
        <w:rPr>
          <w:i/>
        </w:rPr>
      </w:pPr>
    </w:p>
    <w:p w:rsidR="00B410CE" w:rsidRPr="00E01904" w:rsidRDefault="00E01904" w:rsidP="00E01904">
      <w:pPr>
        <w:spacing w:line="276" w:lineRule="auto"/>
        <w:rPr>
          <w:rFonts w:ascii="Times New Roman" w:hAnsi="Times New Roman" w:cs="Times New Roman"/>
          <w:sz w:val="24"/>
          <w:szCs w:val="24"/>
          <w:lang w:eastAsia="ru-RU"/>
        </w:rPr>
      </w:pPr>
      <w:r w:rsidRPr="00E01904">
        <w:rPr>
          <w:rFonts w:ascii="Times New Roman" w:hAnsi="Times New Roman" w:cs="Times New Roman"/>
          <w:i/>
          <w:sz w:val="24"/>
          <w:szCs w:val="24"/>
        </w:rPr>
        <w:t>Программа одобрена на заседании кафедры Пастырского и нравственного богословия от 21.06.2018, протокол № 10-06-18.</w:t>
      </w:r>
    </w:p>
    <w:sectPr w:rsidR="00B410CE" w:rsidRPr="00E01904" w:rsidSect="00E9631A">
      <w:footerReference w:type="default" r:id="rId13"/>
      <w:pgSz w:w="11906" w:h="16838"/>
      <w:pgMar w:top="709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6687A" w:rsidRDefault="0036687A" w:rsidP="00394B60">
      <w:pPr>
        <w:spacing w:after="0" w:line="240" w:lineRule="auto"/>
      </w:pPr>
      <w:r>
        <w:separator/>
      </w:r>
    </w:p>
  </w:endnote>
  <w:endnote w:type="continuationSeparator" w:id="0">
    <w:p w:rsidR="0036687A" w:rsidRDefault="0036687A" w:rsidP="00394B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Peterburg">
    <w:altName w:val="Times New Roman"/>
    <w:charset w:val="00"/>
    <w:family w:val="auto"/>
    <w:pitch w:val="variable"/>
    <w:sig w:usb0="00000203" w:usb1="00000000" w:usb2="00000000" w:usb3="00000000" w:csb0="00000005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747A7" w:rsidRDefault="002747A7">
    <w:pPr>
      <w:pStyle w:val="a5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4360B9">
      <w:rPr>
        <w:noProof/>
      </w:rPr>
      <w:t>6</w:t>
    </w:r>
    <w:r>
      <w:rPr>
        <w:noProof/>
      </w:rPr>
      <w:fldChar w:fldCharType="end"/>
    </w:r>
  </w:p>
  <w:p w:rsidR="002747A7" w:rsidRDefault="002747A7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6687A" w:rsidRDefault="0036687A" w:rsidP="00394B60">
      <w:pPr>
        <w:spacing w:after="0" w:line="240" w:lineRule="auto"/>
      </w:pPr>
      <w:r>
        <w:separator/>
      </w:r>
    </w:p>
  </w:footnote>
  <w:footnote w:type="continuationSeparator" w:id="0">
    <w:p w:rsidR="0036687A" w:rsidRDefault="0036687A" w:rsidP="00394B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776DD0"/>
    <w:multiLevelType w:val="hybridMultilevel"/>
    <w:tmpl w:val="32C8859E"/>
    <w:lvl w:ilvl="0" w:tplc="1894504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b w:val="0"/>
        <w:i w:val="0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F8470D3"/>
    <w:multiLevelType w:val="hybridMultilevel"/>
    <w:tmpl w:val="2AA445EC"/>
    <w:lvl w:ilvl="0" w:tplc="B9F69C4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u w:val="no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DC1BB4"/>
    <w:multiLevelType w:val="hybridMultilevel"/>
    <w:tmpl w:val="D6CCF0CA"/>
    <w:lvl w:ilvl="0" w:tplc="F7EA4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6C11A36"/>
    <w:multiLevelType w:val="hybridMultilevel"/>
    <w:tmpl w:val="531014F0"/>
    <w:lvl w:ilvl="0" w:tplc="0419000F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4">
    <w:nsid w:val="1EFC6F26"/>
    <w:multiLevelType w:val="hybridMultilevel"/>
    <w:tmpl w:val="531014F0"/>
    <w:lvl w:ilvl="0" w:tplc="0419000F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5">
    <w:nsid w:val="24626DA3"/>
    <w:multiLevelType w:val="multilevel"/>
    <w:tmpl w:val="7A86D2F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6537194"/>
    <w:multiLevelType w:val="hybridMultilevel"/>
    <w:tmpl w:val="DB0E2830"/>
    <w:lvl w:ilvl="0" w:tplc="31A05376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2215"/>
        </w:tabs>
        <w:ind w:left="2215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935"/>
        </w:tabs>
        <w:ind w:left="2935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655"/>
        </w:tabs>
        <w:ind w:left="3655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375"/>
        </w:tabs>
        <w:ind w:left="4375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095"/>
        </w:tabs>
        <w:ind w:left="5095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815"/>
        </w:tabs>
        <w:ind w:left="5815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535"/>
        </w:tabs>
        <w:ind w:left="6535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255"/>
        </w:tabs>
        <w:ind w:left="7255" w:hanging="180"/>
      </w:pPr>
    </w:lvl>
  </w:abstractNum>
  <w:abstractNum w:abstractNumId="7">
    <w:nsid w:val="64706C62"/>
    <w:multiLevelType w:val="hybridMultilevel"/>
    <w:tmpl w:val="C998867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785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9">
    <w:nsid w:val="7A9D1988"/>
    <w:multiLevelType w:val="hybridMultilevel"/>
    <w:tmpl w:val="95E4B216"/>
    <w:lvl w:ilvl="0" w:tplc="E3CED58A">
      <w:start w:val="1"/>
      <w:numFmt w:val="decimal"/>
      <w:lvlText w:val="%1."/>
      <w:lvlJc w:val="left"/>
      <w:pPr>
        <w:tabs>
          <w:tab w:val="num" w:pos="1410"/>
        </w:tabs>
        <w:ind w:left="1410" w:hanging="87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4"/>
  </w:num>
  <w:num w:numId="5">
    <w:abstractNumId w:val="9"/>
  </w:num>
  <w:num w:numId="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5"/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NDEwNDc0NTaxMDVW0lEKTi0uzszPAykwqwUALye6+CwAAAA="/>
  </w:docVars>
  <w:rsids>
    <w:rsidRoot w:val="00944D40"/>
    <w:rsid w:val="0002463A"/>
    <w:rsid w:val="000629BF"/>
    <w:rsid w:val="000760C8"/>
    <w:rsid w:val="00080BE2"/>
    <w:rsid w:val="000A0CEF"/>
    <w:rsid w:val="000C0E1D"/>
    <w:rsid w:val="000E0E46"/>
    <w:rsid w:val="00102D7C"/>
    <w:rsid w:val="00141AD7"/>
    <w:rsid w:val="00155397"/>
    <w:rsid w:val="00162B97"/>
    <w:rsid w:val="00165591"/>
    <w:rsid w:val="001661F6"/>
    <w:rsid w:val="001C254D"/>
    <w:rsid w:val="001F117B"/>
    <w:rsid w:val="001F24B7"/>
    <w:rsid w:val="00210475"/>
    <w:rsid w:val="00233151"/>
    <w:rsid w:val="0025545F"/>
    <w:rsid w:val="002747A7"/>
    <w:rsid w:val="002D7AA5"/>
    <w:rsid w:val="002E71C4"/>
    <w:rsid w:val="002F6626"/>
    <w:rsid w:val="003163EF"/>
    <w:rsid w:val="0032741F"/>
    <w:rsid w:val="00332EE5"/>
    <w:rsid w:val="003340BC"/>
    <w:rsid w:val="003470BD"/>
    <w:rsid w:val="0036687A"/>
    <w:rsid w:val="00385FE1"/>
    <w:rsid w:val="00390DBD"/>
    <w:rsid w:val="00394B60"/>
    <w:rsid w:val="00420273"/>
    <w:rsid w:val="004360B9"/>
    <w:rsid w:val="004473F4"/>
    <w:rsid w:val="00485688"/>
    <w:rsid w:val="004969B3"/>
    <w:rsid w:val="0053121C"/>
    <w:rsid w:val="00540F47"/>
    <w:rsid w:val="00545510"/>
    <w:rsid w:val="00554634"/>
    <w:rsid w:val="005C17EC"/>
    <w:rsid w:val="005D33FB"/>
    <w:rsid w:val="005F0256"/>
    <w:rsid w:val="00605720"/>
    <w:rsid w:val="006606F8"/>
    <w:rsid w:val="006649D1"/>
    <w:rsid w:val="006E2C09"/>
    <w:rsid w:val="00761770"/>
    <w:rsid w:val="007A73EC"/>
    <w:rsid w:val="007C79DA"/>
    <w:rsid w:val="007F1AE2"/>
    <w:rsid w:val="008829F6"/>
    <w:rsid w:val="0088601A"/>
    <w:rsid w:val="008C14A1"/>
    <w:rsid w:val="008D7210"/>
    <w:rsid w:val="00912D46"/>
    <w:rsid w:val="00921785"/>
    <w:rsid w:val="00944D40"/>
    <w:rsid w:val="00951B08"/>
    <w:rsid w:val="009A0D6A"/>
    <w:rsid w:val="00A354B3"/>
    <w:rsid w:val="00A40766"/>
    <w:rsid w:val="00A54A9B"/>
    <w:rsid w:val="00AB3FC8"/>
    <w:rsid w:val="00AB6DEF"/>
    <w:rsid w:val="00AC48CC"/>
    <w:rsid w:val="00B143B9"/>
    <w:rsid w:val="00B24EEE"/>
    <w:rsid w:val="00B410CE"/>
    <w:rsid w:val="00B4429F"/>
    <w:rsid w:val="00B73B02"/>
    <w:rsid w:val="00BA7486"/>
    <w:rsid w:val="00BB1DDA"/>
    <w:rsid w:val="00BF05D7"/>
    <w:rsid w:val="00BF05EE"/>
    <w:rsid w:val="00BF3F7E"/>
    <w:rsid w:val="00C76F8A"/>
    <w:rsid w:val="00C81615"/>
    <w:rsid w:val="00C84176"/>
    <w:rsid w:val="00CB3C5E"/>
    <w:rsid w:val="00CE798F"/>
    <w:rsid w:val="00D86F3F"/>
    <w:rsid w:val="00D91EEE"/>
    <w:rsid w:val="00DB7C2B"/>
    <w:rsid w:val="00DD3100"/>
    <w:rsid w:val="00DF0201"/>
    <w:rsid w:val="00DF1527"/>
    <w:rsid w:val="00E01011"/>
    <w:rsid w:val="00E01904"/>
    <w:rsid w:val="00E1066C"/>
    <w:rsid w:val="00E21773"/>
    <w:rsid w:val="00E51F00"/>
    <w:rsid w:val="00E65098"/>
    <w:rsid w:val="00E9631A"/>
    <w:rsid w:val="00F015B7"/>
    <w:rsid w:val="00F2340A"/>
    <w:rsid w:val="00F26530"/>
    <w:rsid w:val="00F40415"/>
    <w:rsid w:val="00F725D6"/>
    <w:rsid w:val="00FC21F8"/>
    <w:rsid w:val="00FF2F6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94B60"/>
  </w:style>
  <w:style w:type="paragraph" w:styleId="10">
    <w:name w:val="heading 1"/>
    <w:basedOn w:val="a"/>
    <w:next w:val="a"/>
    <w:link w:val="11"/>
    <w:qFormat/>
    <w:rsid w:val="0032741F"/>
    <w:pPr>
      <w:keepNext/>
      <w:spacing w:before="240" w:after="60" w:line="240" w:lineRule="auto"/>
      <w:outlineLvl w:val="0"/>
    </w:pPr>
    <w:rPr>
      <w:rFonts w:ascii="Times New Roman" w:eastAsia="Times New Roman" w:hAnsi="Times New Roman" w:cs="Times New Roman"/>
      <w:b/>
      <w:bCs/>
      <w:kern w:val="32"/>
      <w:sz w:val="32"/>
      <w:szCs w:val="32"/>
      <w:lang w:eastAsia="ar-SA"/>
    </w:rPr>
  </w:style>
  <w:style w:type="paragraph" w:styleId="2">
    <w:name w:val="heading 2"/>
    <w:basedOn w:val="a"/>
    <w:next w:val="a"/>
    <w:link w:val="20"/>
    <w:uiPriority w:val="9"/>
    <w:unhideWhenUsed/>
    <w:qFormat/>
    <w:rsid w:val="0032741F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28"/>
      <w:szCs w:val="26"/>
    </w:rPr>
  </w:style>
  <w:style w:type="paragraph" w:styleId="3">
    <w:name w:val="heading 3"/>
    <w:basedOn w:val="a"/>
    <w:next w:val="a"/>
    <w:link w:val="30"/>
    <w:unhideWhenUsed/>
    <w:rsid w:val="001F117B"/>
    <w:pPr>
      <w:keepNext/>
      <w:spacing w:after="0" w:line="360" w:lineRule="auto"/>
      <w:ind w:left="360"/>
      <w:jc w:val="both"/>
      <w:outlineLvl w:val="2"/>
    </w:pPr>
    <w:rPr>
      <w:rFonts w:ascii="Times New Roman" w:eastAsia="Calibri" w:hAnsi="Times New Roman" w:cs="Times New Roman"/>
      <w:i/>
      <w:iCs/>
      <w:sz w:val="24"/>
      <w:szCs w:val="24"/>
      <w:lang w:eastAsia="ru-RU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1F24B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Cs/>
      <w:sz w:val="24"/>
    </w:rPr>
  </w:style>
  <w:style w:type="paragraph" w:styleId="5">
    <w:name w:val="heading 5"/>
    <w:basedOn w:val="a"/>
    <w:next w:val="a"/>
    <w:link w:val="50"/>
    <w:uiPriority w:val="9"/>
    <w:unhideWhenUsed/>
    <w:qFormat/>
    <w:rsid w:val="001F24B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1">
    <w:name w:val="Заголовок 1 Знак"/>
    <w:basedOn w:val="a0"/>
    <w:link w:val="10"/>
    <w:rsid w:val="0032741F"/>
    <w:rPr>
      <w:rFonts w:ascii="Times New Roman" w:eastAsia="Times New Roman" w:hAnsi="Times New Roman" w:cs="Times New Roman"/>
      <w:b/>
      <w:bCs/>
      <w:kern w:val="32"/>
      <w:sz w:val="32"/>
      <w:szCs w:val="32"/>
      <w:lang w:eastAsia="ar-SA"/>
    </w:rPr>
  </w:style>
  <w:style w:type="character" w:customStyle="1" w:styleId="30">
    <w:name w:val="Заголовок 3 Знак"/>
    <w:basedOn w:val="a0"/>
    <w:link w:val="3"/>
    <w:rsid w:val="001F117B"/>
    <w:rPr>
      <w:rFonts w:ascii="Times New Roman" w:eastAsia="Calibri" w:hAnsi="Times New Roman" w:cs="Times New Roman"/>
      <w:i/>
      <w:iCs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1F117B"/>
    <w:pPr>
      <w:numPr>
        <w:numId w:val="1"/>
      </w:numPr>
      <w:tabs>
        <w:tab w:val="left" w:pos="993"/>
      </w:tabs>
      <w:spacing w:before="240" w:after="240" w:line="240" w:lineRule="auto"/>
      <w:ind w:left="928"/>
    </w:pPr>
    <w:rPr>
      <w:rFonts w:ascii="Times New Roman" w:eastAsia="Times New Roman" w:hAnsi="Times New Roman" w:cs="Times New Roman"/>
      <w:b/>
      <w:sz w:val="24"/>
      <w:szCs w:val="24"/>
      <w:lang w:eastAsia="ru-RU"/>
    </w:rPr>
  </w:style>
  <w:style w:type="paragraph" w:customStyle="1" w:styleId="a3">
    <w:name w:val="УМКД Текст без нумерации"/>
    <w:basedOn w:val="21"/>
    <w:qFormat/>
    <w:rsid w:val="001F117B"/>
    <w:pPr>
      <w:keepLines/>
      <w:spacing w:after="0" w:line="360" w:lineRule="auto"/>
      <w:ind w:left="0" w:firstLine="567"/>
      <w:jc w:val="both"/>
    </w:pPr>
  </w:style>
  <w:style w:type="paragraph" w:styleId="a4">
    <w:name w:val="List Paragraph"/>
    <w:basedOn w:val="a"/>
    <w:uiPriority w:val="34"/>
    <w:qFormat/>
    <w:rsid w:val="001F117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1F117B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6">
    <w:name w:val="Нижний колонтитул Знак"/>
    <w:basedOn w:val="a0"/>
    <w:link w:val="a5"/>
    <w:uiPriority w:val="99"/>
    <w:rsid w:val="001F117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21">
    <w:name w:val="Body Text Indent 2"/>
    <w:basedOn w:val="a"/>
    <w:link w:val="22"/>
    <w:unhideWhenUsed/>
    <w:rsid w:val="001F117B"/>
    <w:pPr>
      <w:spacing w:line="480" w:lineRule="auto"/>
      <w:ind w:left="283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22">
    <w:name w:val="Основной текст с отступом 2 Знак"/>
    <w:basedOn w:val="a0"/>
    <w:link w:val="21"/>
    <w:rsid w:val="001F117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7">
    <w:name w:val="Body Text Indent"/>
    <w:basedOn w:val="a"/>
    <w:link w:val="a8"/>
    <w:uiPriority w:val="99"/>
    <w:unhideWhenUsed/>
    <w:rsid w:val="001F117B"/>
    <w:pPr>
      <w:spacing w:line="240" w:lineRule="auto"/>
      <w:ind w:left="283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8">
    <w:name w:val="Основной текст с отступом Знак"/>
    <w:basedOn w:val="a0"/>
    <w:link w:val="a7"/>
    <w:uiPriority w:val="99"/>
    <w:rsid w:val="001F117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9">
    <w:name w:val="???????"/>
    <w:link w:val="aa"/>
    <w:rsid w:val="001F117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customStyle="1" w:styleId="aa">
    <w:name w:val="??????? Знак"/>
    <w:link w:val="a9"/>
    <w:rsid w:val="001F117B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23">
    <w:name w:val="???????? ????? ? ???????? 2"/>
    <w:basedOn w:val="a9"/>
    <w:rsid w:val="001F117B"/>
    <w:pPr>
      <w:ind w:firstLine="708"/>
    </w:pPr>
    <w:rPr>
      <w:rFonts w:ascii="Peterburg" w:hAnsi="Peterburg"/>
      <w:b/>
      <w:sz w:val="22"/>
    </w:rPr>
  </w:style>
  <w:style w:type="character" w:styleId="ab">
    <w:name w:val="Hyperlink"/>
    <w:uiPriority w:val="99"/>
    <w:rsid w:val="001F117B"/>
    <w:rPr>
      <w:color w:val="0000FF"/>
      <w:u w:val="single"/>
    </w:rPr>
  </w:style>
  <w:style w:type="table" w:styleId="ac">
    <w:name w:val="Table Grid"/>
    <w:basedOn w:val="a1"/>
    <w:uiPriority w:val="59"/>
    <w:rsid w:val="001F117B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20">
    <w:name w:val="Заголовок 2 Знак"/>
    <w:basedOn w:val="a0"/>
    <w:link w:val="2"/>
    <w:uiPriority w:val="9"/>
    <w:rsid w:val="0032741F"/>
    <w:rPr>
      <w:rFonts w:ascii="Times New Roman" w:eastAsiaTheme="majorEastAsia" w:hAnsi="Times New Roman" w:cstheme="majorBidi"/>
      <w:b/>
      <w:bCs/>
      <w:sz w:val="28"/>
      <w:szCs w:val="26"/>
    </w:rPr>
  </w:style>
  <w:style w:type="paragraph" w:styleId="ad">
    <w:name w:val="TOC Heading"/>
    <w:basedOn w:val="10"/>
    <w:next w:val="a"/>
    <w:uiPriority w:val="39"/>
    <w:semiHidden/>
    <w:unhideWhenUsed/>
    <w:qFormat/>
    <w:rsid w:val="00210475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2E74B5" w:themeColor="accent1" w:themeShade="BF"/>
      <w:kern w:val="0"/>
      <w:sz w:val="28"/>
      <w:szCs w:val="28"/>
      <w:lang w:eastAsia="ru-RU"/>
    </w:rPr>
  </w:style>
  <w:style w:type="paragraph" w:styleId="31">
    <w:name w:val="toc 3"/>
    <w:basedOn w:val="a"/>
    <w:next w:val="a"/>
    <w:autoRedefine/>
    <w:uiPriority w:val="39"/>
    <w:unhideWhenUsed/>
    <w:rsid w:val="00210475"/>
    <w:pPr>
      <w:spacing w:after="100"/>
      <w:ind w:left="440"/>
    </w:pPr>
  </w:style>
  <w:style w:type="paragraph" w:styleId="12">
    <w:name w:val="toc 1"/>
    <w:basedOn w:val="a"/>
    <w:next w:val="a"/>
    <w:autoRedefine/>
    <w:uiPriority w:val="39"/>
    <w:unhideWhenUsed/>
    <w:rsid w:val="00210475"/>
    <w:pPr>
      <w:spacing w:after="100"/>
    </w:pPr>
  </w:style>
  <w:style w:type="paragraph" w:styleId="24">
    <w:name w:val="toc 2"/>
    <w:basedOn w:val="a"/>
    <w:next w:val="a"/>
    <w:autoRedefine/>
    <w:uiPriority w:val="39"/>
    <w:unhideWhenUsed/>
    <w:rsid w:val="00210475"/>
    <w:pPr>
      <w:spacing w:after="100"/>
      <w:ind w:left="220"/>
    </w:pPr>
  </w:style>
  <w:style w:type="paragraph" w:styleId="ae">
    <w:name w:val="Balloon Text"/>
    <w:basedOn w:val="a"/>
    <w:link w:val="af"/>
    <w:uiPriority w:val="99"/>
    <w:semiHidden/>
    <w:unhideWhenUsed/>
    <w:rsid w:val="002104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210475"/>
    <w:rPr>
      <w:rFonts w:ascii="Tahoma" w:hAnsi="Tahoma" w:cs="Tahoma"/>
      <w:sz w:val="16"/>
      <w:szCs w:val="16"/>
    </w:rPr>
  </w:style>
  <w:style w:type="character" w:customStyle="1" w:styleId="40">
    <w:name w:val="Заголовок 4 Знак"/>
    <w:basedOn w:val="a0"/>
    <w:link w:val="4"/>
    <w:uiPriority w:val="9"/>
    <w:rsid w:val="001F24B7"/>
    <w:rPr>
      <w:rFonts w:asciiTheme="majorHAnsi" w:eastAsiaTheme="majorEastAsia" w:hAnsiTheme="majorHAnsi" w:cstheme="majorBidi"/>
      <w:b/>
      <w:bCs/>
      <w:iCs/>
      <w:sz w:val="24"/>
    </w:rPr>
  </w:style>
  <w:style w:type="character" w:customStyle="1" w:styleId="50">
    <w:name w:val="Заголовок 5 Знак"/>
    <w:basedOn w:val="a0"/>
    <w:link w:val="5"/>
    <w:uiPriority w:val="9"/>
    <w:rsid w:val="001F24B7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af0">
    <w:name w:val="header"/>
    <w:basedOn w:val="a"/>
    <w:link w:val="af1"/>
    <w:uiPriority w:val="99"/>
    <w:unhideWhenUsed/>
    <w:rsid w:val="00E01904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1">
    <w:name w:val="Верхний колонтитул Знак"/>
    <w:basedOn w:val="a0"/>
    <w:link w:val="af0"/>
    <w:uiPriority w:val="99"/>
    <w:rsid w:val="00E0190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090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2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8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www.bibleonline.ru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torreys.org/bible/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www.bible.org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ntgateway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10BE80-855A-49B9-BB60-30181E650A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4</Pages>
  <Words>7171</Words>
  <Characters>40878</Characters>
  <Application>Microsoft Office Word</Application>
  <DocSecurity>0</DocSecurity>
  <Lines>340</Lines>
  <Paragraphs>9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Елизавета Матерова</dc:creator>
  <cp:keywords/>
  <dc:description/>
  <cp:lastModifiedBy>ПростоВася</cp:lastModifiedBy>
  <cp:revision>12</cp:revision>
  <cp:lastPrinted>2017-02-09T13:20:00Z</cp:lastPrinted>
  <dcterms:created xsi:type="dcterms:W3CDTF">2017-07-25T11:26:00Z</dcterms:created>
  <dcterms:modified xsi:type="dcterms:W3CDTF">2019-03-12T08:18:00Z</dcterms:modified>
</cp:coreProperties>
</file>